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A56630" w14:textId="16F3D359" w:rsidR="00DB2E30" w:rsidRDefault="00C82244">
      <w:r>
        <w:rPr>
          <w:noProof/>
        </w:rPr>
        <w:drawing>
          <wp:inline distT="0" distB="0" distL="0" distR="0" wp14:anchorId="6A41962A" wp14:editId="712AC6C3">
            <wp:extent cx="5305425" cy="59055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590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FCC89" w14:textId="4705B44D" w:rsidR="00C82244" w:rsidRDefault="00C82244">
      <w:r>
        <w:rPr>
          <w:noProof/>
        </w:rPr>
        <w:lastRenderedPageBreak/>
        <w:drawing>
          <wp:inline distT="0" distB="0" distL="0" distR="0" wp14:anchorId="7DD0BEBE" wp14:editId="4C3276D5">
            <wp:extent cx="5067300" cy="6019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601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2CF88" w14:textId="6494C684" w:rsidR="00C82244" w:rsidRDefault="00C82244"/>
    <w:p w14:paraId="2C970B9A" w14:textId="1C1498F0" w:rsidR="00C82244" w:rsidRDefault="00C82244">
      <w:r>
        <w:t xml:space="preserve">PMR: This project was somewhat difficult since it was my first time working with this program. The end result was satisfying though. I hope as I get more practice the program will become easier. I look forward to the rest of this module </w:t>
      </w:r>
    </w:p>
    <w:p w14:paraId="5D3BE463" w14:textId="5DB58274" w:rsidR="00C82244" w:rsidRDefault="00C82244"/>
    <w:p w14:paraId="175A89D7" w14:textId="0766AD96" w:rsidR="00C82244" w:rsidRDefault="00C82244"/>
    <w:p w14:paraId="749049C7" w14:textId="77777777" w:rsidR="00C82244" w:rsidRDefault="00C82244" w:rsidP="00C82244">
      <w:r>
        <w:lastRenderedPageBreak/>
        <w:t xml:space="preserve">import </w:t>
      </w:r>
      <w:proofErr w:type="spellStart"/>
      <w:proofErr w:type="gramStart"/>
      <w:r>
        <w:t>java.util</w:t>
      </w:r>
      <w:proofErr w:type="gramEnd"/>
      <w:r>
        <w:t>.List</w:t>
      </w:r>
      <w:proofErr w:type="spellEnd"/>
      <w:r>
        <w:t>;</w:t>
      </w:r>
    </w:p>
    <w:p w14:paraId="5E6B52B3" w14:textId="77777777" w:rsidR="00C82244" w:rsidRDefault="00C82244" w:rsidP="00C82244">
      <w:r>
        <w:t xml:space="preserve">import </w:t>
      </w:r>
      <w:proofErr w:type="spellStart"/>
      <w:proofErr w:type="gramStart"/>
      <w:r>
        <w:t>java.util</w:t>
      </w:r>
      <w:proofErr w:type="gramEnd"/>
      <w:r>
        <w:t>.ArrayList</w:t>
      </w:r>
      <w:proofErr w:type="spellEnd"/>
      <w:r>
        <w:t>;</w:t>
      </w:r>
    </w:p>
    <w:p w14:paraId="56507D29" w14:textId="77777777" w:rsidR="00C82244" w:rsidRDefault="00C82244" w:rsidP="00C82244"/>
    <w:p w14:paraId="68DE6974" w14:textId="77777777" w:rsidR="00C82244" w:rsidRDefault="00C82244" w:rsidP="00C82244">
      <w:r>
        <w:t>/**</w:t>
      </w:r>
    </w:p>
    <w:p w14:paraId="378085FF" w14:textId="77777777" w:rsidR="00C82244" w:rsidRDefault="00C82244" w:rsidP="00C82244">
      <w:r>
        <w:t xml:space="preserve"> * An election, which is simply a list of candidates.</w:t>
      </w:r>
    </w:p>
    <w:p w14:paraId="58A14EF8" w14:textId="77777777" w:rsidR="00C82244" w:rsidRDefault="00C82244" w:rsidP="00C82244">
      <w:r>
        <w:t xml:space="preserve"> *</w:t>
      </w:r>
    </w:p>
    <w:p w14:paraId="3F5F56F0" w14:textId="77777777" w:rsidR="00C82244" w:rsidRDefault="00C82244" w:rsidP="00C82244">
      <w:r>
        <w:t xml:space="preserve"> * @author Anika Jallipalli</w:t>
      </w:r>
    </w:p>
    <w:p w14:paraId="4796FCAB" w14:textId="77777777" w:rsidR="00C82244" w:rsidRDefault="00C82244" w:rsidP="00C82244">
      <w:r>
        <w:t xml:space="preserve"> * @version 3/12/2020</w:t>
      </w:r>
    </w:p>
    <w:p w14:paraId="066810E7" w14:textId="77777777" w:rsidR="00C82244" w:rsidRDefault="00C82244" w:rsidP="00C82244">
      <w:r>
        <w:t xml:space="preserve"> */</w:t>
      </w:r>
    </w:p>
    <w:p w14:paraId="615D2D28" w14:textId="77777777" w:rsidR="00C82244" w:rsidRDefault="00C82244" w:rsidP="00C82244">
      <w:r>
        <w:t>public class Election</w:t>
      </w:r>
    </w:p>
    <w:p w14:paraId="4E9A3D0F" w14:textId="77777777" w:rsidR="00C82244" w:rsidRDefault="00C82244" w:rsidP="00C82244">
      <w:r>
        <w:t>{</w:t>
      </w:r>
    </w:p>
    <w:p w14:paraId="0E254703" w14:textId="77777777" w:rsidR="00C82244" w:rsidRDefault="00C82244" w:rsidP="00C82244">
      <w:r>
        <w:t xml:space="preserve">    /**</w:t>
      </w:r>
    </w:p>
    <w:p w14:paraId="4721FA68" w14:textId="77777777" w:rsidR="00C82244" w:rsidRDefault="00C82244" w:rsidP="00C82244">
      <w:r>
        <w:t xml:space="preserve">     * The candidates in this election.</w:t>
      </w:r>
    </w:p>
    <w:p w14:paraId="7D904A15" w14:textId="77777777" w:rsidR="00C82244" w:rsidRDefault="00C82244" w:rsidP="00C82244">
      <w:r>
        <w:t xml:space="preserve">     */</w:t>
      </w:r>
    </w:p>
    <w:p w14:paraId="237713D2" w14:textId="77777777" w:rsidR="00C82244" w:rsidRDefault="00C82244" w:rsidP="00C82244">
      <w:r>
        <w:t xml:space="preserve">    private </w:t>
      </w:r>
      <w:proofErr w:type="spellStart"/>
      <w:r>
        <w:t>ArrayList</w:t>
      </w:r>
      <w:proofErr w:type="spellEnd"/>
      <w:r>
        <w:t xml:space="preserve">&lt;Candidate&gt; </w:t>
      </w:r>
      <w:proofErr w:type="gramStart"/>
      <w:r>
        <w:t>candidates;</w:t>
      </w:r>
      <w:proofErr w:type="gramEnd"/>
    </w:p>
    <w:p w14:paraId="2A40336F" w14:textId="77777777" w:rsidR="00C82244" w:rsidRDefault="00C82244" w:rsidP="00C82244"/>
    <w:p w14:paraId="7C02027C" w14:textId="77777777" w:rsidR="00C82244" w:rsidRDefault="00C82244" w:rsidP="00C82244">
      <w:r>
        <w:t xml:space="preserve">    /**</w:t>
      </w:r>
    </w:p>
    <w:p w14:paraId="74265517" w14:textId="77777777" w:rsidR="00C82244" w:rsidRDefault="00C82244" w:rsidP="00C82244">
      <w:r>
        <w:t xml:space="preserve">     * Creates an empty election.</w:t>
      </w:r>
    </w:p>
    <w:p w14:paraId="7D9B51E8" w14:textId="77777777" w:rsidR="00C82244" w:rsidRDefault="00C82244" w:rsidP="00C82244">
      <w:r>
        <w:t xml:space="preserve">     */</w:t>
      </w:r>
    </w:p>
    <w:p w14:paraId="4AA2298A" w14:textId="77777777" w:rsidR="00C82244" w:rsidRDefault="00C82244" w:rsidP="00C82244">
      <w:r>
        <w:t xml:space="preserve">    public </w:t>
      </w:r>
      <w:proofErr w:type="gramStart"/>
      <w:r>
        <w:t>Election(</w:t>
      </w:r>
      <w:proofErr w:type="gramEnd"/>
      <w:r>
        <w:t>)</w:t>
      </w:r>
    </w:p>
    <w:p w14:paraId="4A208180" w14:textId="77777777" w:rsidR="00C82244" w:rsidRDefault="00C82244" w:rsidP="00C82244">
      <w:r>
        <w:t xml:space="preserve">    {</w:t>
      </w:r>
    </w:p>
    <w:p w14:paraId="5C14FAB1" w14:textId="77777777" w:rsidR="00C82244" w:rsidRDefault="00C82244" w:rsidP="00C82244">
      <w:r>
        <w:t xml:space="preserve">        candidates = new </w:t>
      </w:r>
      <w:proofErr w:type="spellStart"/>
      <w:r>
        <w:t>ArrayList</w:t>
      </w:r>
      <w:proofErr w:type="spellEnd"/>
      <w:r>
        <w:t>&lt;Candidate</w:t>
      </w:r>
      <w:proofErr w:type="gramStart"/>
      <w:r>
        <w:t>&gt;(</w:t>
      </w:r>
      <w:proofErr w:type="gramEnd"/>
      <w:r>
        <w:t>);</w:t>
      </w:r>
    </w:p>
    <w:p w14:paraId="2BE2476C" w14:textId="77777777" w:rsidR="00C82244" w:rsidRDefault="00C82244" w:rsidP="00C82244">
      <w:r>
        <w:t xml:space="preserve">    }</w:t>
      </w:r>
    </w:p>
    <w:p w14:paraId="22DABC06" w14:textId="77777777" w:rsidR="00C82244" w:rsidRDefault="00C82244" w:rsidP="00C82244"/>
    <w:p w14:paraId="3C6BF817" w14:textId="77777777" w:rsidR="00C82244" w:rsidRDefault="00C82244" w:rsidP="00C82244">
      <w:r>
        <w:t xml:space="preserve">    /**</w:t>
      </w:r>
    </w:p>
    <w:p w14:paraId="15194FE4" w14:textId="77777777" w:rsidR="00C82244" w:rsidRDefault="00C82244" w:rsidP="00C82244">
      <w:r>
        <w:t xml:space="preserve">     * Creates a deep copy of the given election.</w:t>
      </w:r>
    </w:p>
    <w:p w14:paraId="071AA6E3" w14:textId="77777777" w:rsidR="00C82244" w:rsidRDefault="00C82244" w:rsidP="00C82244">
      <w:r>
        <w:t xml:space="preserve">     *</w:t>
      </w:r>
    </w:p>
    <w:p w14:paraId="248109C4" w14:textId="77777777" w:rsidR="00C82244" w:rsidRDefault="00C82244" w:rsidP="00C82244">
      <w:r>
        <w:t xml:space="preserve">     * @param e an election</w:t>
      </w:r>
    </w:p>
    <w:p w14:paraId="056059A2" w14:textId="77777777" w:rsidR="00C82244" w:rsidRDefault="00C82244" w:rsidP="00C82244">
      <w:r>
        <w:t xml:space="preserve">     */</w:t>
      </w:r>
    </w:p>
    <w:p w14:paraId="5C5B3C85" w14:textId="77777777" w:rsidR="00C82244" w:rsidRDefault="00C82244" w:rsidP="00C82244">
      <w:r>
        <w:t xml:space="preserve">    public </w:t>
      </w:r>
      <w:proofErr w:type="gramStart"/>
      <w:r>
        <w:t>Election(</w:t>
      </w:r>
      <w:proofErr w:type="gramEnd"/>
      <w:r>
        <w:t>Election e)</w:t>
      </w:r>
    </w:p>
    <w:p w14:paraId="332D9BA6" w14:textId="77777777" w:rsidR="00C82244" w:rsidRDefault="00C82244" w:rsidP="00C82244">
      <w:r>
        <w:t xml:space="preserve">    {</w:t>
      </w:r>
    </w:p>
    <w:p w14:paraId="77B90744" w14:textId="77777777" w:rsidR="00C82244" w:rsidRDefault="00C82244" w:rsidP="00C82244">
      <w:r>
        <w:t xml:space="preserve">        // make a new list</w:t>
      </w:r>
    </w:p>
    <w:p w14:paraId="1058C55A" w14:textId="77777777" w:rsidR="00C82244" w:rsidRDefault="00C82244" w:rsidP="00C82244">
      <w:r>
        <w:t xml:space="preserve">        candidates = new </w:t>
      </w:r>
      <w:proofErr w:type="spellStart"/>
      <w:r>
        <w:t>ArrayList</w:t>
      </w:r>
      <w:proofErr w:type="spellEnd"/>
      <w:r>
        <w:t>&lt;Candidate</w:t>
      </w:r>
      <w:proofErr w:type="gramStart"/>
      <w:r>
        <w:t>&gt;(</w:t>
      </w:r>
      <w:proofErr w:type="gramEnd"/>
      <w:r>
        <w:t>);</w:t>
      </w:r>
    </w:p>
    <w:p w14:paraId="3897B4BC" w14:textId="77777777" w:rsidR="00C82244" w:rsidRDefault="00C82244" w:rsidP="00C82244"/>
    <w:p w14:paraId="2EFD5C20" w14:textId="77777777" w:rsidR="00C82244" w:rsidRDefault="00C82244" w:rsidP="00C82244">
      <w:r>
        <w:t xml:space="preserve">        // make a copy of each candidate in e and add it to our list</w:t>
      </w:r>
    </w:p>
    <w:p w14:paraId="48C40A92" w14:textId="77777777" w:rsidR="00C82244" w:rsidRDefault="00C82244" w:rsidP="00C82244">
      <w:r>
        <w:t xml:space="preserve">        // (this would be a little easier if Candidate also had a copy</w:t>
      </w:r>
    </w:p>
    <w:p w14:paraId="23D65FCD" w14:textId="77777777" w:rsidR="00C82244" w:rsidRDefault="00C82244" w:rsidP="00C82244">
      <w:r>
        <w:t xml:space="preserve">        // constructor)</w:t>
      </w:r>
    </w:p>
    <w:p w14:paraId="7226105D" w14:textId="77777777" w:rsidR="00C82244" w:rsidRDefault="00C82244" w:rsidP="00C82244">
      <w:r>
        <w:t xml:space="preserve">        for (Candidate </w:t>
      </w:r>
      <w:proofErr w:type="gramStart"/>
      <w:r>
        <w:t>c :</w:t>
      </w:r>
      <w:proofErr w:type="gramEnd"/>
      <w:r>
        <w:t xml:space="preserve"> </w:t>
      </w:r>
      <w:proofErr w:type="spellStart"/>
      <w:r>
        <w:t>e.candidates</w:t>
      </w:r>
      <w:proofErr w:type="spellEnd"/>
      <w:r>
        <w:t>)</w:t>
      </w:r>
    </w:p>
    <w:p w14:paraId="394EB845" w14:textId="77777777" w:rsidR="00C82244" w:rsidRDefault="00C82244" w:rsidP="00C82244">
      <w:r>
        <w:t xml:space="preserve">            {</w:t>
      </w:r>
    </w:p>
    <w:p w14:paraId="1C000BE8" w14:textId="77777777" w:rsidR="00C82244" w:rsidRDefault="00C82244" w:rsidP="00C82244">
      <w:r>
        <w:t xml:space="preserve">                </w:t>
      </w:r>
      <w:proofErr w:type="spellStart"/>
      <w:proofErr w:type="gramStart"/>
      <w:r>
        <w:t>candidates.add</w:t>
      </w:r>
      <w:proofErr w:type="spellEnd"/>
      <w:r>
        <w:t>(</w:t>
      </w:r>
      <w:proofErr w:type="gramEnd"/>
      <w:r>
        <w:t>new Candidate(</w:t>
      </w:r>
      <w:proofErr w:type="spellStart"/>
      <w:r>
        <w:t>c.getName</w:t>
      </w:r>
      <w:proofErr w:type="spellEnd"/>
      <w:r>
        <w:t xml:space="preserve">(), </w:t>
      </w:r>
      <w:proofErr w:type="spellStart"/>
      <w:r>
        <w:t>c.countVotes</w:t>
      </w:r>
      <w:proofErr w:type="spellEnd"/>
      <w:r>
        <w:t>()));</w:t>
      </w:r>
    </w:p>
    <w:p w14:paraId="48D578C8" w14:textId="77777777" w:rsidR="00C82244" w:rsidRDefault="00C82244" w:rsidP="00C82244">
      <w:r>
        <w:t xml:space="preserve">            }</w:t>
      </w:r>
    </w:p>
    <w:p w14:paraId="40875EA8" w14:textId="77777777" w:rsidR="00C82244" w:rsidRDefault="00C82244" w:rsidP="00C82244">
      <w:r>
        <w:t xml:space="preserve">    }</w:t>
      </w:r>
    </w:p>
    <w:p w14:paraId="2447303E" w14:textId="77777777" w:rsidR="00C82244" w:rsidRDefault="00C82244" w:rsidP="00C82244"/>
    <w:p w14:paraId="5A1292DD" w14:textId="77777777" w:rsidR="00C82244" w:rsidRDefault="00C82244" w:rsidP="00C82244">
      <w:r>
        <w:t xml:space="preserve">    /**</w:t>
      </w:r>
    </w:p>
    <w:p w14:paraId="1599080C" w14:textId="77777777" w:rsidR="00C82244" w:rsidRDefault="00C82244" w:rsidP="00C82244">
      <w:r>
        <w:t xml:space="preserve">     * Adds one vote for the given candidate.  If the candidate isn't already</w:t>
      </w:r>
    </w:p>
    <w:p w14:paraId="2AD66D15" w14:textId="77777777" w:rsidR="00C82244" w:rsidRDefault="00C82244" w:rsidP="00C82244">
      <w:r>
        <w:t xml:space="preserve">     * in this election then it is added.</w:t>
      </w:r>
    </w:p>
    <w:p w14:paraId="7F23855C" w14:textId="77777777" w:rsidR="00C82244" w:rsidRDefault="00C82244" w:rsidP="00C82244">
      <w:r>
        <w:lastRenderedPageBreak/>
        <w:t xml:space="preserve">     *</w:t>
      </w:r>
    </w:p>
    <w:p w14:paraId="10C0063F" w14:textId="77777777" w:rsidR="00C82244" w:rsidRDefault="00C82244" w:rsidP="00C82244">
      <w:r>
        <w:t xml:space="preserve">     * @param </w:t>
      </w:r>
      <w:proofErr w:type="spellStart"/>
      <w:r>
        <w:t>n</w:t>
      </w:r>
      <w:proofErr w:type="spellEnd"/>
      <w:r>
        <w:t xml:space="preserve"> the name of a candidate</w:t>
      </w:r>
    </w:p>
    <w:p w14:paraId="31BC610D" w14:textId="77777777" w:rsidR="00C82244" w:rsidRDefault="00C82244" w:rsidP="00C82244">
      <w:r>
        <w:t xml:space="preserve">     */</w:t>
      </w:r>
    </w:p>
    <w:p w14:paraId="22E3F21C" w14:textId="77777777" w:rsidR="00C82244" w:rsidRDefault="00C82244" w:rsidP="00C82244">
      <w:r>
        <w:t xml:space="preserve">    public void </w:t>
      </w:r>
      <w:proofErr w:type="spellStart"/>
      <w:proofErr w:type="gramStart"/>
      <w:r>
        <w:t>addVote</w:t>
      </w:r>
      <w:proofErr w:type="spellEnd"/>
      <w:r>
        <w:t>(</w:t>
      </w:r>
      <w:proofErr w:type="gramEnd"/>
      <w:r>
        <w:t>String n)</w:t>
      </w:r>
    </w:p>
    <w:p w14:paraId="1DCBF377" w14:textId="77777777" w:rsidR="00C82244" w:rsidRDefault="00C82244" w:rsidP="00C82244">
      <w:r>
        <w:t xml:space="preserve">    {</w:t>
      </w:r>
    </w:p>
    <w:p w14:paraId="3447E729" w14:textId="77777777" w:rsidR="00C82244" w:rsidRDefault="00C82244" w:rsidP="00C82244">
      <w:r>
        <w:t xml:space="preserve">        // make a candidate with 1 vote that we can add</w:t>
      </w:r>
    </w:p>
    <w:p w14:paraId="457BDBF2" w14:textId="77777777" w:rsidR="00C82244" w:rsidRDefault="00C82244" w:rsidP="00C82244">
      <w:r>
        <w:t xml:space="preserve">        Candidate c = new </w:t>
      </w:r>
      <w:proofErr w:type="gramStart"/>
      <w:r>
        <w:t>Candidate(</w:t>
      </w:r>
      <w:proofErr w:type="gramEnd"/>
      <w:r>
        <w:t>n, 1);</w:t>
      </w:r>
    </w:p>
    <w:p w14:paraId="3BB1BAC4" w14:textId="77777777" w:rsidR="00C82244" w:rsidRDefault="00C82244" w:rsidP="00C82244"/>
    <w:p w14:paraId="2C56C19A" w14:textId="77777777" w:rsidR="00C82244" w:rsidRDefault="00C82244" w:rsidP="00C82244">
      <w:r>
        <w:t xml:space="preserve">        // but before we add it, check to see if it is already there</w:t>
      </w:r>
    </w:p>
    <w:p w14:paraId="174E06F7" w14:textId="77777777" w:rsidR="00C82244" w:rsidRDefault="00C82244" w:rsidP="00C82244">
      <w:r>
        <w:t xml:space="preserve">        // (note that by writing </w:t>
      </w:r>
      <w:proofErr w:type="spellStart"/>
      <w:r>
        <w:t>Candidate.equals</w:t>
      </w:r>
      <w:proofErr w:type="spellEnd"/>
      <w:r>
        <w:t xml:space="preserve">(Object) we can use </w:t>
      </w:r>
      <w:proofErr w:type="spellStart"/>
      <w:r>
        <w:t>indexOf</w:t>
      </w:r>
      <w:proofErr w:type="spellEnd"/>
    </w:p>
    <w:p w14:paraId="276DF94A" w14:textId="77777777" w:rsidR="00C82244" w:rsidRDefault="00C82244" w:rsidP="00C82244">
      <w:r>
        <w:t xml:space="preserve">        // to do the sequential search for us)</w:t>
      </w:r>
    </w:p>
    <w:p w14:paraId="41015144" w14:textId="77777777" w:rsidR="00C82244" w:rsidRDefault="00C82244" w:rsidP="00C82244">
      <w:r>
        <w:t xml:space="preserve">        int pos = </w:t>
      </w:r>
      <w:proofErr w:type="spellStart"/>
      <w:proofErr w:type="gramStart"/>
      <w:r>
        <w:t>candidates.indexOf</w:t>
      </w:r>
      <w:proofErr w:type="spellEnd"/>
      <w:proofErr w:type="gramEnd"/>
      <w:r>
        <w:t>(c);</w:t>
      </w:r>
    </w:p>
    <w:p w14:paraId="6A977F2F" w14:textId="77777777" w:rsidR="00C82244" w:rsidRDefault="00C82244" w:rsidP="00C82244"/>
    <w:p w14:paraId="50F713FA" w14:textId="77777777" w:rsidR="00C82244" w:rsidRDefault="00C82244" w:rsidP="00C82244">
      <w:r>
        <w:t xml:space="preserve">        if (pos == -1)</w:t>
      </w:r>
    </w:p>
    <w:p w14:paraId="31C638DC" w14:textId="77777777" w:rsidR="00C82244" w:rsidRDefault="00C82244" w:rsidP="00C82244">
      <w:r>
        <w:t xml:space="preserve">            {</w:t>
      </w:r>
    </w:p>
    <w:p w14:paraId="1C801E00" w14:textId="77777777" w:rsidR="00C82244" w:rsidRDefault="00C82244" w:rsidP="00C82244">
      <w:r>
        <w:t xml:space="preserve">                // not there -- go ahead and add</w:t>
      </w:r>
    </w:p>
    <w:p w14:paraId="7A0BA3D0" w14:textId="77777777" w:rsidR="00C82244" w:rsidRDefault="00C82244" w:rsidP="00C82244">
      <w:r>
        <w:t xml:space="preserve">                </w:t>
      </w:r>
      <w:proofErr w:type="spellStart"/>
      <w:r>
        <w:t>candidates.add</w:t>
      </w:r>
      <w:proofErr w:type="spellEnd"/>
      <w:r>
        <w:t>(c</w:t>
      </w:r>
      <w:proofErr w:type="gramStart"/>
      <w:r>
        <w:t>);</w:t>
      </w:r>
      <w:proofErr w:type="gramEnd"/>
    </w:p>
    <w:p w14:paraId="2B985D26" w14:textId="77777777" w:rsidR="00C82244" w:rsidRDefault="00C82244" w:rsidP="00C82244">
      <w:r>
        <w:t xml:space="preserve">            }</w:t>
      </w:r>
    </w:p>
    <w:p w14:paraId="0F3A3494" w14:textId="77777777" w:rsidR="00C82244" w:rsidRDefault="00C82244" w:rsidP="00C82244">
      <w:r>
        <w:t xml:space="preserve">        else</w:t>
      </w:r>
    </w:p>
    <w:p w14:paraId="46FFC6F7" w14:textId="77777777" w:rsidR="00C82244" w:rsidRDefault="00C82244" w:rsidP="00C82244">
      <w:r>
        <w:t xml:space="preserve">            {</w:t>
      </w:r>
    </w:p>
    <w:p w14:paraId="5D80CA38" w14:textId="77777777" w:rsidR="00C82244" w:rsidRDefault="00C82244" w:rsidP="00C82244">
      <w:r>
        <w:t xml:space="preserve">                // already there -- add a vote to the existing candidate</w:t>
      </w:r>
    </w:p>
    <w:p w14:paraId="30DAB40A" w14:textId="77777777" w:rsidR="00C82244" w:rsidRDefault="00C82244" w:rsidP="00C82244">
      <w:r>
        <w:t xml:space="preserve">                </w:t>
      </w:r>
      <w:proofErr w:type="spellStart"/>
      <w:r>
        <w:t>candidates.get</w:t>
      </w:r>
      <w:proofErr w:type="spellEnd"/>
      <w:r>
        <w:t>(pos</w:t>
      </w:r>
      <w:proofErr w:type="gramStart"/>
      <w:r>
        <w:t>).</w:t>
      </w:r>
      <w:proofErr w:type="spellStart"/>
      <w:r>
        <w:t>addVote</w:t>
      </w:r>
      <w:proofErr w:type="spellEnd"/>
      <w:proofErr w:type="gramEnd"/>
      <w:r>
        <w:t>();</w:t>
      </w:r>
    </w:p>
    <w:p w14:paraId="5139BA79" w14:textId="77777777" w:rsidR="00C82244" w:rsidRDefault="00C82244" w:rsidP="00C82244">
      <w:r>
        <w:t xml:space="preserve">            }</w:t>
      </w:r>
    </w:p>
    <w:p w14:paraId="2EB3A1CE" w14:textId="77777777" w:rsidR="00C82244" w:rsidRDefault="00C82244" w:rsidP="00C82244">
      <w:r>
        <w:lastRenderedPageBreak/>
        <w:t xml:space="preserve">    }</w:t>
      </w:r>
    </w:p>
    <w:p w14:paraId="3C531A40" w14:textId="77777777" w:rsidR="00C82244" w:rsidRDefault="00C82244" w:rsidP="00C82244"/>
    <w:p w14:paraId="5B22EEDA" w14:textId="77777777" w:rsidR="00C82244" w:rsidRDefault="00C82244" w:rsidP="00C82244">
      <w:r>
        <w:t xml:space="preserve">    /**</w:t>
      </w:r>
    </w:p>
    <w:p w14:paraId="663206B9" w14:textId="77777777" w:rsidR="00C82244" w:rsidRDefault="00C82244" w:rsidP="00C82244">
      <w:r>
        <w:t xml:space="preserve">     * Returns the name of the candidate with the most votes.  Ties are broken</w:t>
      </w:r>
    </w:p>
    <w:p w14:paraId="2838C5C5" w14:textId="77777777" w:rsidR="00C82244" w:rsidRDefault="00C82244" w:rsidP="00C82244">
      <w:r>
        <w:t xml:space="preserve">     * arbitrarily.</w:t>
      </w:r>
    </w:p>
    <w:p w14:paraId="2507D2E3" w14:textId="77777777" w:rsidR="00C82244" w:rsidRDefault="00C82244" w:rsidP="00C82244">
      <w:r>
        <w:t xml:space="preserve">     *</w:t>
      </w:r>
    </w:p>
    <w:p w14:paraId="38320A69" w14:textId="77777777" w:rsidR="00C82244" w:rsidRDefault="00C82244" w:rsidP="00C82244">
      <w:r>
        <w:t xml:space="preserve">     * @return the name of the candidate with the most votes</w:t>
      </w:r>
    </w:p>
    <w:p w14:paraId="72C61D9B" w14:textId="77777777" w:rsidR="00C82244" w:rsidRDefault="00C82244" w:rsidP="00C82244">
      <w:r>
        <w:t xml:space="preserve">     */</w:t>
      </w:r>
    </w:p>
    <w:p w14:paraId="356ABDBE" w14:textId="77777777" w:rsidR="00C82244" w:rsidRDefault="00C82244" w:rsidP="00C82244">
      <w:r>
        <w:t xml:space="preserve">    public String </w:t>
      </w:r>
      <w:proofErr w:type="spellStart"/>
      <w:proofErr w:type="gramStart"/>
      <w:r>
        <w:t>findWinner</w:t>
      </w:r>
      <w:proofErr w:type="spellEnd"/>
      <w:r>
        <w:t>(</w:t>
      </w:r>
      <w:proofErr w:type="gramEnd"/>
      <w:r>
        <w:t>)</w:t>
      </w:r>
    </w:p>
    <w:p w14:paraId="5AFDF45E" w14:textId="77777777" w:rsidR="00C82244" w:rsidRDefault="00C82244" w:rsidP="00C82244">
      <w:r>
        <w:t xml:space="preserve">    {</w:t>
      </w:r>
    </w:p>
    <w:p w14:paraId="5B94ABE3" w14:textId="77777777" w:rsidR="00C82244" w:rsidRDefault="00C82244" w:rsidP="00C82244">
      <w:r>
        <w:t xml:space="preserve">        // initialize accumulator</w:t>
      </w:r>
    </w:p>
    <w:p w14:paraId="71931953" w14:textId="77777777" w:rsidR="00C82244" w:rsidRDefault="00C82244" w:rsidP="00C82244">
      <w:r>
        <w:t xml:space="preserve">        int </w:t>
      </w:r>
      <w:proofErr w:type="spellStart"/>
      <w:r>
        <w:t>maxVotes</w:t>
      </w:r>
      <w:proofErr w:type="spellEnd"/>
      <w:r>
        <w:t xml:space="preserve"> = </w:t>
      </w:r>
      <w:proofErr w:type="spellStart"/>
      <w:r>
        <w:t>Integer.MIN_</w:t>
      </w:r>
      <w:proofErr w:type="gramStart"/>
      <w:r>
        <w:t>VALUE</w:t>
      </w:r>
      <w:proofErr w:type="spellEnd"/>
      <w:r>
        <w:t>;</w:t>
      </w:r>
      <w:proofErr w:type="gramEnd"/>
    </w:p>
    <w:p w14:paraId="333F7AA4" w14:textId="77777777" w:rsidR="00C82244" w:rsidRDefault="00C82244" w:rsidP="00C82244">
      <w:r>
        <w:t xml:space="preserve">        </w:t>
      </w:r>
    </w:p>
    <w:p w14:paraId="2550B83A" w14:textId="77777777" w:rsidR="00C82244" w:rsidRDefault="00C82244" w:rsidP="00C82244">
      <w:r>
        <w:t xml:space="preserve">        // and create reference to remember best candidate seen so far</w:t>
      </w:r>
    </w:p>
    <w:p w14:paraId="24B849F6" w14:textId="77777777" w:rsidR="00C82244" w:rsidRDefault="00C82244" w:rsidP="00C82244">
      <w:r>
        <w:t xml:space="preserve">        // (</w:t>
      </w:r>
      <w:proofErr w:type="gramStart"/>
      <w:r>
        <w:t>so</w:t>
      </w:r>
      <w:proofErr w:type="gramEnd"/>
      <w:r>
        <w:t xml:space="preserve"> leader is the name of the leading candidate seen so far</w:t>
      </w:r>
    </w:p>
    <w:p w14:paraId="4CFA2162" w14:textId="77777777" w:rsidR="00C82244" w:rsidRDefault="00C82244" w:rsidP="00C82244">
      <w:r>
        <w:t xml:space="preserve">        // and </w:t>
      </w:r>
      <w:proofErr w:type="spellStart"/>
      <w:r>
        <w:t>maxVotes</w:t>
      </w:r>
      <w:proofErr w:type="spellEnd"/>
      <w:r>
        <w:t xml:space="preserve"> is the number of votes for the leader)</w:t>
      </w:r>
    </w:p>
    <w:p w14:paraId="32DF7D3A" w14:textId="77777777" w:rsidR="00C82244" w:rsidRDefault="00C82244" w:rsidP="00C82244">
      <w:r>
        <w:t xml:space="preserve">        String leader = </w:t>
      </w:r>
      <w:proofErr w:type="gramStart"/>
      <w:r>
        <w:t>null;</w:t>
      </w:r>
      <w:proofErr w:type="gramEnd"/>
    </w:p>
    <w:p w14:paraId="42D3DEA1" w14:textId="77777777" w:rsidR="00C82244" w:rsidRDefault="00C82244" w:rsidP="00C82244"/>
    <w:p w14:paraId="5510A80B" w14:textId="77777777" w:rsidR="00C82244" w:rsidRDefault="00C82244" w:rsidP="00C82244">
      <w:r>
        <w:t xml:space="preserve">        // loop over all candidates</w:t>
      </w:r>
    </w:p>
    <w:p w14:paraId="7B0B9ADD" w14:textId="77777777" w:rsidR="00C82244" w:rsidRDefault="00C82244" w:rsidP="00C82244">
      <w:r>
        <w:t xml:space="preserve">        for (Candidate </w:t>
      </w:r>
      <w:proofErr w:type="gramStart"/>
      <w:r>
        <w:t>c :</w:t>
      </w:r>
      <w:proofErr w:type="gramEnd"/>
      <w:r>
        <w:t xml:space="preserve"> candidates)</w:t>
      </w:r>
    </w:p>
    <w:p w14:paraId="07410D92" w14:textId="77777777" w:rsidR="00C82244" w:rsidRDefault="00C82244" w:rsidP="00C82244">
      <w:r>
        <w:t xml:space="preserve">            {</w:t>
      </w:r>
    </w:p>
    <w:p w14:paraId="65B24220" w14:textId="77777777" w:rsidR="00C82244" w:rsidRDefault="00C82244" w:rsidP="00C82244">
      <w:r>
        <w:t xml:space="preserve">                // compare votes with max so far</w:t>
      </w:r>
    </w:p>
    <w:p w14:paraId="029FA649" w14:textId="77777777" w:rsidR="00C82244" w:rsidRDefault="00C82244" w:rsidP="00C82244">
      <w:r>
        <w:t xml:space="preserve">                if (</w:t>
      </w:r>
      <w:proofErr w:type="spellStart"/>
      <w:proofErr w:type="gramStart"/>
      <w:r>
        <w:t>c.countVotes</w:t>
      </w:r>
      <w:proofErr w:type="spellEnd"/>
      <w:proofErr w:type="gramEnd"/>
      <w:r>
        <w:t xml:space="preserve">() &gt; </w:t>
      </w:r>
      <w:proofErr w:type="spellStart"/>
      <w:r>
        <w:t>maxVotes</w:t>
      </w:r>
      <w:proofErr w:type="spellEnd"/>
      <w:r>
        <w:t>)</w:t>
      </w:r>
    </w:p>
    <w:p w14:paraId="41BAFE22" w14:textId="77777777" w:rsidR="00C82244" w:rsidRDefault="00C82244" w:rsidP="00C82244">
      <w:r>
        <w:lastRenderedPageBreak/>
        <w:t xml:space="preserve">                    {</w:t>
      </w:r>
    </w:p>
    <w:p w14:paraId="3DB4405C" w14:textId="77777777" w:rsidR="00C82244" w:rsidRDefault="00C82244" w:rsidP="00C82244">
      <w:r>
        <w:t xml:space="preserve">                        // remember new leader</w:t>
      </w:r>
    </w:p>
    <w:p w14:paraId="4715EA61" w14:textId="77777777" w:rsidR="00C82244" w:rsidRDefault="00C82244" w:rsidP="00C82244">
      <w:r>
        <w:t xml:space="preserve">                        leader = </w:t>
      </w:r>
      <w:proofErr w:type="spellStart"/>
      <w:proofErr w:type="gramStart"/>
      <w:r>
        <w:t>c.getName</w:t>
      </w:r>
      <w:proofErr w:type="spellEnd"/>
      <w:proofErr w:type="gramEnd"/>
      <w:r>
        <w:t>();</w:t>
      </w:r>
    </w:p>
    <w:p w14:paraId="2ECD66BA" w14:textId="77777777" w:rsidR="00C82244" w:rsidRDefault="00C82244" w:rsidP="00C82244">
      <w:r>
        <w:t xml:space="preserve">                        </w:t>
      </w:r>
      <w:proofErr w:type="spellStart"/>
      <w:r>
        <w:t>maxVotes</w:t>
      </w:r>
      <w:proofErr w:type="spellEnd"/>
      <w:r>
        <w:t xml:space="preserve"> = </w:t>
      </w:r>
      <w:proofErr w:type="spellStart"/>
      <w:proofErr w:type="gramStart"/>
      <w:r>
        <w:t>c.countVotes</w:t>
      </w:r>
      <w:proofErr w:type="spellEnd"/>
      <w:proofErr w:type="gramEnd"/>
      <w:r>
        <w:t>();</w:t>
      </w:r>
    </w:p>
    <w:p w14:paraId="18EABF18" w14:textId="77777777" w:rsidR="00C82244" w:rsidRDefault="00C82244" w:rsidP="00C82244">
      <w:r>
        <w:t xml:space="preserve">                    }</w:t>
      </w:r>
    </w:p>
    <w:p w14:paraId="00B1C72D" w14:textId="77777777" w:rsidR="00C82244" w:rsidRDefault="00C82244" w:rsidP="00C82244">
      <w:r>
        <w:t xml:space="preserve">            }</w:t>
      </w:r>
    </w:p>
    <w:p w14:paraId="3F32B974" w14:textId="77777777" w:rsidR="00C82244" w:rsidRDefault="00C82244" w:rsidP="00C82244"/>
    <w:p w14:paraId="18016226" w14:textId="77777777" w:rsidR="00C82244" w:rsidRDefault="00C82244" w:rsidP="00C82244">
      <w:r>
        <w:t xml:space="preserve">        return </w:t>
      </w:r>
      <w:proofErr w:type="gramStart"/>
      <w:r>
        <w:t>leader;</w:t>
      </w:r>
      <w:proofErr w:type="gramEnd"/>
    </w:p>
    <w:p w14:paraId="081F03EE" w14:textId="77777777" w:rsidR="00C82244" w:rsidRDefault="00C82244" w:rsidP="00C82244">
      <w:r>
        <w:t xml:space="preserve">    }</w:t>
      </w:r>
    </w:p>
    <w:p w14:paraId="28E676D0" w14:textId="77777777" w:rsidR="00C82244" w:rsidRDefault="00C82244" w:rsidP="00C82244"/>
    <w:p w14:paraId="2C68C9A1" w14:textId="77777777" w:rsidR="00C82244" w:rsidRDefault="00C82244" w:rsidP="00C82244">
      <w:r>
        <w:t xml:space="preserve">    /**</w:t>
      </w:r>
    </w:p>
    <w:p w14:paraId="4B0BE494" w14:textId="77777777" w:rsidR="00C82244" w:rsidRDefault="00C82244" w:rsidP="00C82244">
      <w:r>
        <w:t xml:space="preserve">     * Returns a list of the names of the candidate with the most votes.</w:t>
      </w:r>
    </w:p>
    <w:p w14:paraId="224CD95C" w14:textId="77777777" w:rsidR="00C82244" w:rsidRDefault="00C82244" w:rsidP="00C82244">
      <w:r>
        <w:t xml:space="preserve">     * arbitrarily.</w:t>
      </w:r>
    </w:p>
    <w:p w14:paraId="793B5EDB" w14:textId="77777777" w:rsidR="00C82244" w:rsidRDefault="00C82244" w:rsidP="00C82244">
      <w:r>
        <w:t xml:space="preserve">     *</w:t>
      </w:r>
    </w:p>
    <w:p w14:paraId="75B2FFDA" w14:textId="77777777" w:rsidR="00C82244" w:rsidRDefault="00C82244" w:rsidP="00C82244">
      <w:r>
        <w:t xml:space="preserve">     * @return the list of names of the candidates with the most votes</w:t>
      </w:r>
    </w:p>
    <w:p w14:paraId="6F0E379E" w14:textId="77777777" w:rsidR="00C82244" w:rsidRDefault="00C82244" w:rsidP="00C82244">
      <w:r>
        <w:t xml:space="preserve">     */</w:t>
      </w:r>
    </w:p>
    <w:p w14:paraId="0F78981F" w14:textId="77777777" w:rsidR="00C82244" w:rsidRDefault="00C82244" w:rsidP="00C82244">
      <w:r>
        <w:t xml:space="preserve">    public List&lt;String&gt; </w:t>
      </w:r>
      <w:proofErr w:type="spellStart"/>
      <w:proofErr w:type="gramStart"/>
      <w:r>
        <w:t>findWinners</w:t>
      </w:r>
      <w:proofErr w:type="spellEnd"/>
      <w:r>
        <w:t>(</w:t>
      </w:r>
      <w:proofErr w:type="gramEnd"/>
      <w:r>
        <w:t>)</w:t>
      </w:r>
    </w:p>
    <w:p w14:paraId="20708A25" w14:textId="77777777" w:rsidR="00C82244" w:rsidRDefault="00C82244" w:rsidP="00C82244">
      <w:r>
        <w:t xml:space="preserve">    {</w:t>
      </w:r>
    </w:p>
    <w:p w14:paraId="18707FB7" w14:textId="77777777" w:rsidR="00C82244" w:rsidRDefault="00C82244" w:rsidP="00C82244">
      <w:r>
        <w:t xml:space="preserve">        // initialize accumulator</w:t>
      </w:r>
    </w:p>
    <w:p w14:paraId="2EE053E4" w14:textId="77777777" w:rsidR="00C82244" w:rsidRDefault="00C82244" w:rsidP="00C82244">
      <w:r>
        <w:t xml:space="preserve">        int </w:t>
      </w:r>
      <w:proofErr w:type="spellStart"/>
      <w:r>
        <w:t>maxVotes</w:t>
      </w:r>
      <w:proofErr w:type="spellEnd"/>
      <w:r>
        <w:t xml:space="preserve"> = </w:t>
      </w:r>
      <w:proofErr w:type="spellStart"/>
      <w:r>
        <w:t>Integer.MIN_</w:t>
      </w:r>
      <w:proofErr w:type="gramStart"/>
      <w:r>
        <w:t>VALUE</w:t>
      </w:r>
      <w:proofErr w:type="spellEnd"/>
      <w:r>
        <w:t>;</w:t>
      </w:r>
      <w:proofErr w:type="gramEnd"/>
    </w:p>
    <w:p w14:paraId="6EFF2572" w14:textId="77777777" w:rsidR="00C82244" w:rsidRDefault="00C82244" w:rsidP="00C82244">
      <w:r>
        <w:t xml:space="preserve">        </w:t>
      </w:r>
    </w:p>
    <w:p w14:paraId="4D4C7B87" w14:textId="77777777" w:rsidR="00C82244" w:rsidRDefault="00C82244" w:rsidP="00C82244">
      <w:r>
        <w:t xml:space="preserve">        // and create reference to remember best candidate seen so far</w:t>
      </w:r>
    </w:p>
    <w:p w14:paraId="0A2BC04A" w14:textId="77777777" w:rsidR="00C82244" w:rsidRDefault="00C82244" w:rsidP="00C82244">
      <w:r>
        <w:t xml:space="preserve">        // (</w:t>
      </w:r>
      <w:proofErr w:type="gramStart"/>
      <w:r>
        <w:t>so</w:t>
      </w:r>
      <w:proofErr w:type="gramEnd"/>
      <w:r>
        <w:t xml:space="preserve"> leader is the leading candidate seen so far and </w:t>
      </w:r>
      <w:proofErr w:type="spellStart"/>
      <w:r>
        <w:t>maxVotes</w:t>
      </w:r>
      <w:proofErr w:type="spellEnd"/>
    </w:p>
    <w:p w14:paraId="4B7C8CFB" w14:textId="77777777" w:rsidR="00C82244" w:rsidRDefault="00C82244" w:rsidP="00C82244">
      <w:r>
        <w:lastRenderedPageBreak/>
        <w:t xml:space="preserve">        // is the number of votes for the leader)</w:t>
      </w:r>
    </w:p>
    <w:p w14:paraId="04395892" w14:textId="77777777" w:rsidR="00C82244" w:rsidRDefault="00C82244" w:rsidP="00C82244">
      <w:r>
        <w:t xml:space="preserve">        List&lt;String&gt; leaders = new </w:t>
      </w:r>
      <w:proofErr w:type="spellStart"/>
      <w:r>
        <w:t>ArrayList</w:t>
      </w:r>
      <w:proofErr w:type="spellEnd"/>
      <w:r>
        <w:t>&lt;String</w:t>
      </w:r>
      <w:proofErr w:type="gramStart"/>
      <w:r>
        <w:t>&gt;(</w:t>
      </w:r>
      <w:proofErr w:type="gramEnd"/>
      <w:r>
        <w:t>);</w:t>
      </w:r>
    </w:p>
    <w:p w14:paraId="27079549" w14:textId="77777777" w:rsidR="00C82244" w:rsidRDefault="00C82244" w:rsidP="00C82244"/>
    <w:p w14:paraId="68F6C67E" w14:textId="77777777" w:rsidR="00C82244" w:rsidRDefault="00C82244" w:rsidP="00C82244">
      <w:r>
        <w:t xml:space="preserve">        // loop over all candidates</w:t>
      </w:r>
    </w:p>
    <w:p w14:paraId="5E29B9B8" w14:textId="77777777" w:rsidR="00C82244" w:rsidRDefault="00C82244" w:rsidP="00C82244">
      <w:r>
        <w:t xml:space="preserve">        for (Candidate </w:t>
      </w:r>
      <w:proofErr w:type="gramStart"/>
      <w:r>
        <w:t>c :</w:t>
      </w:r>
      <w:proofErr w:type="gramEnd"/>
      <w:r>
        <w:t xml:space="preserve"> candidates)</w:t>
      </w:r>
    </w:p>
    <w:p w14:paraId="01C6C1E8" w14:textId="77777777" w:rsidR="00C82244" w:rsidRDefault="00C82244" w:rsidP="00C82244">
      <w:r>
        <w:t xml:space="preserve">            {</w:t>
      </w:r>
    </w:p>
    <w:p w14:paraId="410990A3" w14:textId="77777777" w:rsidR="00C82244" w:rsidRDefault="00C82244" w:rsidP="00C82244">
      <w:r>
        <w:t xml:space="preserve">                // compare votes with max so far</w:t>
      </w:r>
    </w:p>
    <w:p w14:paraId="26FE8F44" w14:textId="77777777" w:rsidR="00C82244" w:rsidRDefault="00C82244" w:rsidP="00C82244">
      <w:r>
        <w:t xml:space="preserve">                if (</w:t>
      </w:r>
      <w:proofErr w:type="spellStart"/>
      <w:proofErr w:type="gramStart"/>
      <w:r>
        <w:t>c.countVotes</w:t>
      </w:r>
      <w:proofErr w:type="spellEnd"/>
      <w:proofErr w:type="gramEnd"/>
      <w:r>
        <w:t xml:space="preserve">() &gt; </w:t>
      </w:r>
      <w:proofErr w:type="spellStart"/>
      <w:r>
        <w:t>maxVotes</w:t>
      </w:r>
      <w:proofErr w:type="spellEnd"/>
      <w:r>
        <w:t>)</w:t>
      </w:r>
    </w:p>
    <w:p w14:paraId="0ECAEA37" w14:textId="77777777" w:rsidR="00C82244" w:rsidRDefault="00C82244" w:rsidP="00C82244">
      <w:r>
        <w:t xml:space="preserve">                    {</w:t>
      </w:r>
    </w:p>
    <w:p w14:paraId="1987F089" w14:textId="77777777" w:rsidR="00C82244" w:rsidRDefault="00C82244" w:rsidP="00C82244">
      <w:r>
        <w:t xml:space="preserve">                        // new leader -- forget old leaders, who are now losers</w:t>
      </w:r>
    </w:p>
    <w:p w14:paraId="0F238639" w14:textId="77777777" w:rsidR="00C82244" w:rsidRDefault="00C82244" w:rsidP="00C82244">
      <w:r>
        <w:t xml:space="preserve">                        </w:t>
      </w:r>
      <w:proofErr w:type="spellStart"/>
      <w:proofErr w:type="gramStart"/>
      <w:r>
        <w:t>leaders.clear</w:t>
      </w:r>
      <w:proofErr w:type="spellEnd"/>
      <w:proofErr w:type="gramEnd"/>
      <w:r>
        <w:t>();</w:t>
      </w:r>
    </w:p>
    <w:p w14:paraId="60E0F300" w14:textId="77777777" w:rsidR="00C82244" w:rsidRDefault="00C82244" w:rsidP="00C82244"/>
    <w:p w14:paraId="30D72CFB" w14:textId="77777777" w:rsidR="00C82244" w:rsidRDefault="00C82244" w:rsidP="00C82244">
      <w:r>
        <w:t xml:space="preserve">                        // remember new leader</w:t>
      </w:r>
    </w:p>
    <w:p w14:paraId="49E554D4" w14:textId="77777777" w:rsidR="00C82244" w:rsidRDefault="00C82244" w:rsidP="00C82244">
      <w:r>
        <w:t xml:space="preserve">                        </w:t>
      </w:r>
      <w:proofErr w:type="spellStart"/>
      <w:r>
        <w:t>leaders.add</w:t>
      </w:r>
      <w:proofErr w:type="spellEnd"/>
      <w:r>
        <w:t>(</w:t>
      </w:r>
      <w:proofErr w:type="spellStart"/>
      <w:proofErr w:type="gramStart"/>
      <w:r>
        <w:t>c.getName</w:t>
      </w:r>
      <w:proofErr w:type="spellEnd"/>
      <w:proofErr w:type="gramEnd"/>
      <w:r>
        <w:t>());</w:t>
      </w:r>
    </w:p>
    <w:p w14:paraId="7DF412F7" w14:textId="77777777" w:rsidR="00C82244" w:rsidRDefault="00C82244" w:rsidP="00C82244">
      <w:r>
        <w:t xml:space="preserve">                        </w:t>
      </w:r>
      <w:proofErr w:type="spellStart"/>
      <w:r>
        <w:t>maxVotes</w:t>
      </w:r>
      <w:proofErr w:type="spellEnd"/>
      <w:r>
        <w:t xml:space="preserve"> = </w:t>
      </w:r>
      <w:proofErr w:type="spellStart"/>
      <w:proofErr w:type="gramStart"/>
      <w:r>
        <w:t>c.countVotes</w:t>
      </w:r>
      <w:proofErr w:type="spellEnd"/>
      <w:proofErr w:type="gramEnd"/>
      <w:r>
        <w:t>();</w:t>
      </w:r>
    </w:p>
    <w:p w14:paraId="178898A6" w14:textId="77777777" w:rsidR="00C82244" w:rsidRDefault="00C82244" w:rsidP="00C82244">
      <w:r>
        <w:t xml:space="preserve">                    }</w:t>
      </w:r>
    </w:p>
    <w:p w14:paraId="6E54E926" w14:textId="77777777" w:rsidR="00C82244" w:rsidRDefault="00C82244" w:rsidP="00C82244">
      <w:r>
        <w:t xml:space="preserve">                else if (</w:t>
      </w:r>
      <w:proofErr w:type="spellStart"/>
      <w:proofErr w:type="gramStart"/>
      <w:r>
        <w:t>c.countVotes</w:t>
      </w:r>
      <w:proofErr w:type="spellEnd"/>
      <w:proofErr w:type="gramEnd"/>
      <w:r>
        <w:t xml:space="preserve">() == </w:t>
      </w:r>
      <w:proofErr w:type="spellStart"/>
      <w:r>
        <w:t>maxVotes</w:t>
      </w:r>
      <w:proofErr w:type="spellEnd"/>
      <w:r>
        <w:t>)</w:t>
      </w:r>
    </w:p>
    <w:p w14:paraId="4A8156A2" w14:textId="77777777" w:rsidR="00C82244" w:rsidRDefault="00C82244" w:rsidP="00C82244">
      <w:r>
        <w:t xml:space="preserve">                    {</w:t>
      </w:r>
    </w:p>
    <w:p w14:paraId="5EE55A31" w14:textId="77777777" w:rsidR="00C82244" w:rsidRDefault="00C82244" w:rsidP="00C82244">
      <w:r>
        <w:t xml:space="preserve">                        // tie -- add to leaders</w:t>
      </w:r>
    </w:p>
    <w:p w14:paraId="1FC205BC" w14:textId="77777777" w:rsidR="00C82244" w:rsidRDefault="00C82244" w:rsidP="00C82244">
      <w:r>
        <w:t xml:space="preserve">                        </w:t>
      </w:r>
      <w:proofErr w:type="spellStart"/>
      <w:r>
        <w:t>leaders.add</w:t>
      </w:r>
      <w:proofErr w:type="spellEnd"/>
      <w:r>
        <w:t>(</w:t>
      </w:r>
      <w:proofErr w:type="spellStart"/>
      <w:proofErr w:type="gramStart"/>
      <w:r>
        <w:t>c.getName</w:t>
      </w:r>
      <w:proofErr w:type="spellEnd"/>
      <w:proofErr w:type="gramEnd"/>
      <w:r>
        <w:t>());</w:t>
      </w:r>
    </w:p>
    <w:p w14:paraId="7162C167" w14:textId="77777777" w:rsidR="00C82244" w:rsidRDefault="00C82244" w:rsidP="00C82244">
      <w:r>
        <w:t xml:space="preserve">                    }</w:t>
      </w:r>
    </w:p>
    <w:p w14:paraId="74A290E3" w14:textId="77777777" w:rsidR="00C82244" w:rsidRDefault="00C82244" w:rsidP="00C82244">
      <w:r>
        <w:t xml:space="preserve">            }</w:t>
      </w:r>
    </w:p>
    <w:p w14:paraId="1B9D5A11" w14:textId="77777777" w:rsidR="00C82244" w:rsidRDefault="00C82244" w:rsidP="00C82244"/>
    <w:p w14:paraId="7E94EC8E" w14:textId="77777777" w:rsidR="00C82244" w:rsidRDefault="00C82244" w:rsidP="00C82244">
      <w:r>
        <w:lastRenderedPageBreak/>
        <w:t xml:space="preserve">        return </w:t>
      </w:r>
      <w:proofErr w:type="gramStart"/>
      <w:r>
        <w:t>leaders;</w:t>
      </w:r>
      <w:proofErr w:type="gramEnd"/>
    </w:p>
    <w:p w14:paraId="3243EE23" w14:textId="77777777" w:rsidR="00C82244" w:rsidRDefault="00C82244" w:rsidP="00C82244">
      <w:r>
        <w:t xml:space="preserve">    }</w:t>
      </w:r>
    </w:p>
    <w:p w14:paraId="38058E67" w14:textId="4C45DDD1" w:rsidR="00C82244" w:rsidRDefault="00C82244" w:rsidP="00C82244">
      <w:r>
        <w:t>}</w:t>
      </w:r>
    </w:p>
    <w:p w14:paraId="2F5B67E1" w14:textId="60ACEB1E" w:rsidR="00C82244" w:rsidRDefault="00C82244" w:rsidP="00C82244"/>
    <w:p w14:paraId="14D6A3A4" w14:textId="77777777" w:rsidR="00C82244" w:rsidRDefault="00C82244" w:rsidP="00C82244">
      <w:r>
        <w:t>/**</w:t>
      </w:r>
    </w:p>
    <w:p w14:paraId="09508B18" w14:textId="77777777" w:rsidR="00C82244" w:rsidRDefault="00C82244" w:rsidP="00C82244">
      <w:r>
        <w:t xml:space="preserve"> * An election, which is simply a list of candidates.</w:t>
      </w:r>
    </w:p>
    <w:p w14:paraId="71F4DA41" w14:textId="77777777" w:rsidR="00C82244" w:rsidRDefault="00C82244" w:rsidP="00C82244">
      <w:r>
        <w:t xml:space="preserve"> *</w:t>
      </w:r>
    </w:p>
    <w:p w14:paraId="5965D4D7" w14:textId="77777777" w:rsidR="00C82244" w:rsidRDefault="00C82244" w:rsidP="00C82244">
      <w:r>
        <w:t xml:space="preserve"> * @author Anika Jallipalli</w:t>
      </w:r>
    </w:p>
    <w:p w14:paraId="32A3253B" w14:textId="77777777" w:rsidR="00C82244" w:rsidRDefault="00C82244" w:rsidP="00C82244">
      <w:r>
        <w:t xml:space="preserve"> * @version 3/12/2020</w:t>
      </w:r>
    </w:p>
    <w:p w14:paraId="37D81C34" w14:textId="77777777" w:rsidR="00C82244" w:rsidRDefault="00C82244" w:rsidP="00C82244">
      <w:r>
        <w:t xml:space="preserve"> */</w:t>
      </w:r>
    </w:p>
    <w:p w14:paraId="78BED393" w14:textId="77777777" w:rsidR="00C82244" w:rsidRDefault="00C82244" w:rsidP="00C82244">
      <w:r>
        <w:t>public class ElectionTesterV4</w:t>
      </w:r>
    </w:p>
    <w:p w14:paraId="4BC7A2B1" w14:textId="77777777" w:rsidR="00C82244" w:rsidRDefault="00C82244" w:rsidP="00C82244">
      <w:r>
        <w:t>{</w:t>
      </w:r>
    </w:p>
    <w:p w14:paraId="44B9368B" w14:textId="77777777" w:rsidR="00C82244" w:rsidRDefault="00C82244" w:rsidP="00C82244">
      <w:r>
        <w:t xml:space="preserve">    /**</w:t>
      </w:r>
    </w:p>
    <w:p w14:paraId="106E4EF6" w14:textId="77777777" w:rsidR="00C82244" w:rsidRDefault="00C82244" w:rsidP="00C82244">
      <w:r>
        <w:t xml:space="preserve">     * The candidates in this election.</w:t>
      </w:r>
    </w:p>
    <w:p w14:paraId="72D7EC63" w14:textId="77777777" w:rsidR="00C82244" w:rsidRDefault="00C82244" w:rsidP="00C82244">
      <w:r>
        <w:t xml:space="preserve">     */</w:t>
      </w:r>
    </w:p>
    <w:p w14:paraId="60947492" w14:textId="77777777" w:rsidR="00C82244" w:rsidRDefault="00C82244" w:rsidP="00C82244">
      <w:r>
        <w:t xml:space="preserve">    public static void </w:t>
      </w:r>
      <w:proofErr w:type="gramStart"/>
      <w:r>
        <w:t>main(</w:t>
      </w:r>
      <w:proofErr w:type="gramEnd"/>
      <w:r>
        <w:t xml:space="preserve">String[ ] </w:t>
      </w:r>
      <w:proofErr w:type="spellStart"/>
      <w:r>
        <w:t>args</w:t>
      </w:r>
      <w:proofErr w:type="spellEnd"/>
      <w:r>
        <w:t>)</w:t>
      </w:r>
    </w:p>
    <w:p w14:paraId="3A48E061" w14:textId="77777777" w:rsidR="00C82244" w:rsidRDefault="00C82244" w:rsidP="00C82244">
      <w:r>
        <w:t xml:space="preserve">    {</w:t>
      </w:r>
    </w:p>
    <w:p w14:paraId="18D4ACD4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"</w:t>
      </w:r>
      <w:proofErr w:type="gramStart"/>
      <w:r>
        <w:t>);</w:t>
      </w:r>
      <w:proofErr w:type="gramEnd"/>
    </w:p>
    <w:p w14:paraId="31F6EE59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Original results"</w:t>
      </w:r>
      <w:proofErr w:type="gramStart"/>
      <w:r>
        <w:t>);</w:t>
      </w:r>
      <w:proofErr w:type="gramEnd"/>
    </w:p>
    <w:p w14:paraId="6922A20C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"</w:t>
      </w:r>
      <w:proofErr w:type="gramStart"/>
      <w:r>
        <w:t>);</w:t>
      </w:r>
      <w:proofErr w:type="gramEnd"/>
    </w:p>
    <w:p w14:paraId="70AF9EC4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"</w:t>
      </w:r>
      <w:proofErr w:type="gramStart"/>
      <w:r>
        <w:t>);</w:t>
      </w:r>
      <w:proofErr w:type="gramEnd"/>
    </w:p>
    <w:p w14:paraId="1C6AC170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"</w:t>
      </w:r>
      <w:proofErr w:type="gramStart"/>
      <w:r>
        <w:t>);</w:t>
      </w:r>
      <w:proofErr w:type="gramEnd"/>
    </w:p>
    <w:p w14:paraId="468B9F75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Votes   % of Total"</w:t>
      </w:r>
      <w:proofErr w:type="gramStart"/>
      <w:r>
        <w:t>);</w:t>
      </w:r>
      <w:proofErr w:type="gramEnd"/>
    </w:p>
    <w:p w14:paraId="75712710" w14:textId="77777777" w:rsidR="00C82244" w:rsidRDefault="00C82244" w:rsidP="00C82244">
      <w:r>
        <w:lastRenderedPageBreak/>
        <w:t xml:space="preserve">        </w:t>
      </w:r>
      <w:proofErr w:type="spellStart"/>
      <w:r>
        <w:t>System.out.println</w:t>
      </w:r>
      <w:proofErr w:type="spellEnd"/>
      <w:r>
        <w:t xml:space="preserve">("Candidate </w:t>
      </w:r>
      <w:proofErr w:type="spellStart"/>
      <w:r>
        <w:t>Recieved</w:t>
      </w:r>
      <w:proofErr w:type="spellEnd"/>
      <w:r>
        <w:t xml:space="preserve"> Votes"</w:t>
      </w:r>
      <w:proofErr w:type="gramStart"/>
      <w:r>
        <w:t>);</w:t>
      </w:r>
      <w:proofErr w:type="gramEnd"/>
    </w:p>
    <w:p w14:paraId="10F48FAB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-----------------------"</w:t>
      </w:r>
      <w:proofErr w:type="gramStart"/>
      <w:r>
        <w:t>);</w:t>
      </w:r>
      <w:proofErr w:type="gramEnd"/>
    </w:p>
    <w:p w14:paraId="11385A88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"</w:t>
      </w:r>
      <w:proofErr w:type="gramStart"/>
      <w:r>
        <w:t>);</w:t>
      </w:r>
      <w:proofErr w:type="gramEnd"/>
    </w:p>
    <w:p w14:paraId="39F5CADB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Lucy Robertson 6000 38.71"</w:t>
      </w:r>
      <w:proofErr w:type="gramStart"/>
      <w:r>
        <w:t>);</w:t>
      </w:r>
      <w:proofErr w:type="gramEnd"/>
    </w:p>
    <w:p w14:paraId="2573F6EC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Marie Grace 2400 15.48"</w:t>
      </w:r>
      <w:proofErr w:type="gramStart"/>
      <w:r>
        <w:t>);</w:t>
      </w:r>
      <w:proofErr w:type="gramEnd"/>
    </w:p>
    <w:p w14:paraId="6CD47A86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Rusty Jordan 1800 11.61"</w:t>
      </w:r>
      <w:proofErr w:type="gramStart"/>
      <w:r>
        <w:t>);</w:t>
      </w:r>
      <w:proofErr w:type="gramEnd"/>
    </w:p>
    <w:p w14:paraId="2E6D48C3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August Stanton 3200 20.65"</w:t>
      </w:r>
      <w:proofErr w:type="gramStart"/>
      <w:r>
        <w:t>);</w:t>
      </w:r>
      <w:proofErr w:type="gramEnd"/>
    </w:p>
    <w:p w14:paraId="318D31D7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Catrina Trust 2100 13.55 "</w:t>
      </w:r>
      <w:proofErr w:type="gramStart"/>
      <w:r>
        <w:t>);</w:t>
      </w:r>
      <w:proofErr w:type="gramEnd"/>
    </w:p>
    <w:p w14:paraId="10BDC625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"</w:t>
      </w:r>
      <w:proofErr w:type="gramStart"/>
      <w:r>
        <w:t>);</w:t>
      </w:r>
      <w:proofErr w:type="gramEnd"/>
    </w:p>
    <w:p w14:paraId="5B674664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Total number of votes cast in election: 15500"</w:t>
      </w:r>
      <w:proofErr w:type="gramStart"/>
      <w:r>
        <w:t>);</w:t>
      </w:r>
      <w:proofErr w:type="gramEnd"/>
    </w:p>
    <w:p w14:paraId="24045913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"</w:t>
      </w:r>
      <w:proofErr w:type="gramStart"/>
      <w:r>
        <w:t>);</w:t>
      </w:r>
      <w:proofErr w:type="gramEnd"/>
    </w:p>
    <w:p w14:paraId="55D9F336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"</w:t>
      </w:r>
      <w:proofErr w:type="gramStart"/>
      <w:r>
        <w:t>);</w:t>
      </w:r>
      <w:proofErr w:type="gramEnd"/>
    </w:p>
    <w:p w14:paraId="25543922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"</w:t>
      </w:r>
      <w:proofErr w:type="gramStart"/>
      <w:r>
        <w:t>);</w:t>
      </w:r>
      <w:proofErr w:type="gramEnd"/>
    </w:p>
    <w:p w14:paraId="2B209103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 xml:space="preserve">("&lt;&lt;&lt; Changing Marie Grace to Earl </w:t>
      </w:r>
      <w:proofErr w:type="spellStart"/>
      <w:r>
        <w:t>Rossburg</w:t>
      </w:r>
      <w:proofErr w:type="spellEnd"/>
      <w:r>
        <w:t>&gt;&gt;&gt;"</w:t>
      </w:r>
      <w:proofErr w:type="gramStart"/>
      <w:r>
        <w:t>);</w:t>
      </w:r>
      <w:proofErr w:type="gramEnd"/>
    </w:p>
    <w:p w14:paraId="1B67FAC1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"</w:t>
      </w:r>
      <w:proofErr w:type="gramStart"/>
      <w:r>
        <w:t>);</w:t>
      </w:r>
      <w:proofErr w:type="gramEnd"/>
    </w:p>
    <w:p w14:paraId="7F0B8FB5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"</w:t>
      </w:r>
      <w:proofErr w:type="gramStart"/>
      <w:r>
        <w:t>);</w:t>
      </w:r>
      <w:proofErr w:type="gramEnd"/>
    </w:p>
    <w:p w14:paraId="79950B89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Votes   % of Total"</w:t>
      </w:r>
      <w:proofErr w:type="gramStart"/>
      <w:r>
        <w:t>);</w:t>
      </w:r>
      <w:proofErr w:type="gramEnd"/>
    </w:p>
    <w:p w14:paraId="65E87F7A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 xml:space="preserve">("Candidate </w:t>
      </w:r>
      <w:proofErr w:type="spellStart"/>
      <w:r>
        <w:t>Recieved</w:t>
      </w:r>
      <w:proofErr w:type="spellEnd"/>
      <w:r>
        <w:t xml:space="preserve"> Votes"</w:t>
      </w:r>
      <w:proofErr w:type="gramStart"/>
      <w:r>
        <w:t>);</w:t>
      </w:r>
      <w:proofErr w:type="gramEnd"/>
    </w:p>
    <w:p w14:paraId="236F5D23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"</w:t>
      </w:r>
      <w:proofErr w:type="gramStart"/>
      <w:r>
        <w:t>);</w:t>
      </w:r>
      <w:proofErr w:type="gramEnd"/>
    </w:p>
    <w:p w14:paraId="0254DE30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-----------------------"</w:t>
      </w:r>
      <w:proofErr w:type="gramStart"/>
      <w:r>
        <w:t>);</w:t>
      </w:r>
      <w:proofErr w:type="gramEnd"/>
    </w:p>
    <w:p w14:paraId="0CDC7C15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"</w:t>
      </w:r>
      <w:proofErr w:type="gramStart"/>
      <w:r>
        <w:t>);</w:t>
      </w:r>
      <w:proofErr w:type="gramEnd"/>
    </w:p>
    <w:p w14:paraId="0190DE4B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Lucy Robertson 6000 38.71"</w:t>
      </w:r>
      <w:proofErr w:type="gramStart"/>
      <w:r>
        <w:t>);</w:t>
      </w:r>
      <w:proofErr w:type="gramEnd"/>
    </w:p>
    <w:p w14:paraId="2DAC913F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 xml:space="preserve">("Earl </w:t>
      </w:r>
      <w:proofErr w:type="spellStart"/>
      <w:r>
        <w:t>Rossburg</w:t>
      </w:r>
      <w:proofErr w:type="spellEnd"/>
      <w:r>
        <w:t xml:space="preserve"> 2400 15.48"</w:t>
      </w:r>
      <w:proofErr w:type="gramStart"/>
      <w:r>
        <w:t>);</w:t>
      </w:r>
      <w:proofErr w:type="gramEnd"/>
    </w:p>
    <w:p w14:paraId="504CD656" w14:textId="77777777" w:rsidR="00C82244" w:rsidRDefault="00C82244" w:rsidP="00C82244">
      <w:r>
        <w:lastRenderedPageBreak/>
        <w:t xml:space="preserve">        </w:t>
      </w:r>
      <w:proofErr w:type="spellStart"/>
      <w:r>
        <w:t>System.out.println</w:t>
      </w:r>
      <w:proofErr w:type="spellEnd"/>
      <w:r>
        <w:t>("Rusty Jordan 1800 11.61"</w:t>
      </w:r>
      <w:proofErr w:type="gramStart"/>
      <w:r>
        <w:t>);</w:t>
      </w:r>
      <w:proofErr w:type="gramEnd"/>
    </w:p>
    <w:p w14:paraId="2EC78563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August Stanton 3200 20.65"</w:t>
      </w:r>
      <w:proofErr w:type="gramStart"/>
      <w:r>
        <w:t>);</w:t>
      </w:r>
      <w:proofErr w:type="gramEnd"/>
    </w:p>
    <w:p w14:paraId="3754E48F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Catrina Trust 2100 13.55 "</w:t>
      </w:r>
      <w:proofErr w:type="gramStart"/>
      <w:r>
        <w:t>);</w:t>
      </w:r>
      <w:proofErr w:type="gramEnd"/>
    </w:p>
    <w:p w14:paraId="4ED10143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"</w:t>
      </w:r>
      <w:proofErr w:type="gramStart"/>
      <w:r>
        <w:t>);</w:t>
      </w:r>
      <w:proofErr w:type="gramEnd"/>
    </w:p>
    <w:p w14:paraId="432A53D6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Total number of votes cast in election: 15500"</w:t>
      </w:r>
      <w:proofErr w:type="gramStart"/>
      <w:r>
        <w:t>);</w:t>
      </w:r>
      <w:proofErr w:type="gramEnd"/>
    </w:p>
    <w:p w14:paraId="49DF132E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"</w:t>
      </w:r>
      <w:proofErr w:type="gramStart"/>
      <w:r>
        <w:t>);</w:t>
      </w:r>
      <w:proofErr w:type="gramEnd"/>
    </w:p>
    <w:p w14:paraId="0DEFAEC5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"</w:t>
      </w:r>
      <w:proofErr w:type="gramStart"/>
      <w:r>
        <w:t>);</w:t>
      </w:r>
      <w:proofErr w:type="gramEnd"/>
    </w:p>
    <w:p w14:paraId="3F1073FD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&lt;&lt;&lt; Changing Lucy Robertson votes to 4500&gt;&gt;&gt;"</w:t>
      </w:r>
      <w:proofErr w:type="gramStart"/>
      <w:r>
        <w:t>);</w:t>
      </w:r>
      <w:proofErr w:type="gramEnd"/>
    </w:p>
    <w:p w14:paraId="753E8221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"</w:t>
      </w:r>
      <w:proofErr w:type="gramStart"/>
      <w:r>
        <w:t>);</w:t>
      </w:r>
      <w:proofErr w:type="gramEnd"/>
    </w:p>
    <w:p w14:paraId="7A13284B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"</w:t>
      </w:r>
      <w:proofErr w:type="gramStart"/>
      <w:r>
        <w:t>);</w:t>
      </w:r>
      <w:proofErr w:type="gramEnd"/>
    </w:p>
    <w:p w14:paraId="4BFDAC46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Votes   % of Total"</w:t>
      </w:r>
      <w:proofErr w:type="gramStart"/>
      <w:r>
        <w:t>);</w:t>
      </w:r>
      <w:proofErr w:type="gramEnd"/>
    </w:p>
    <w:p w14:paraId="5DC6C9FA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 xml:space="preserve">("Candidate </w:t>
      </w:r>
      <w:proofErr w:type="spellStart"/>
      <w:r>
        <w:t>Recieved</w:t>
      </w:r>
      <w:proofErr w:type="spellEnd"/>
      <w:r>
        <w:t xml:space="preserve"> Votes"</w:t>
      </w:r>
      <w:proofErr w:type="gramStart"/>
      <w:r>
        <w:t>);</w:t>
      </w:r>
      <w:proofErr w:type="gramEnd"/>
    </w:p>
    <w:p w14:paraId="2E3F5FC7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"</w:t>
      </w:r>
      <w:proofErr w:type="gramStart"/>
      <w:r>
        <w:t>);</w:t>
      </w:r>
      <w:proofErr w:type="gramEnd"/>
    </w:p>
    <w:p w14:paraId="504A149B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-----------------------"</w:t>
      </w:r>
      <w:proofErr w:type="gramStart"/>
      <w:r>
        <w:t>);</w:t>
      </w:r>
      <w:proofErr w:type="gramEnd"/>
    </w:p>
    <w:p w14:paraId="45056ACE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"</w:t>
      </w:r>
      <w:proofErr w:type="gramStart"/>
      <w:r>
        <w:t>);</w:t>
      </w:r>
      <w:proofErr w:type="gramEnd"/>
    </w:p>
    <w:p w14:paraId="7BDF3B45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Lucy Robertson 6000 38.71"</w:t>
      </w:r>
      <w:proofErr w:type="gramStart"/>
      <w:r>
        <w:t>);</w:t>
      </w:r>
      <w:proofErr w:type="gramEnd"/>
    </w:p>
    <w:p w14:paraId="3DF1CF7C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 xml:space="preserve">("Candidate </w:t>
      </w:r>
      <w:proofErr w:type="spellStart"/>
      <w:r>
        <w:t>Recieved</w:t>
      </w:r>
      <w:proofErr w:type="spellEnd"/>
      <w:r>
        <w:t xml:space="preserve"> Votes"</w:t>
      </w:r>
      <w:proofErr w:type="gramStart"/>
      <w:r>
        <w:t>);</w:t>
      </w:r>
      <w:proofErr w:type="gramEnd"/>
    </w:p>
    <w:p w14:paraId="00B1A6FC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Votes   % of Total"</w:t>
      </w:r>
      <w:proofErr w:type="gramStart"/>
      <w:r>
        <w:t>);</w:t>
      </w:r>
      <w:proofErr w:type="gramEnd"/>
    </w:p>
    <w:p w14:paraId="3A5FCA58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 xml:space="preserve">("Candidate </w:t>
      </w:r>
      <w:proofErr w:type="spellStart"/>
      <w:r>
        <w:t>Recieved</w:t>
      </w:r>
      <w:proofErr w:type="spellEnd"/>
      <w:r>
        <w:t xml:space="preserve"> Votes"</w:t>
      </w:r>
      <w:proofErr w:type="gramStart"/>
      <w:r>
        <w:t>);</w:t>
      </w:r>
      <w:proofErr w:type="gramEnd"/>
    </w:p>
    <w:p w14:paraId="07E25FAD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Lucy Robertson 4500 32.14"</w:t>
      </w:r>
      <w:proofErr w:type="gramStart"/>
      <w:r>
        <w:t>);</w:t>
      </w:r>
      <w:proofErr w:type="gramEnd"/>
    </w:p>
    <w:p w14:paraId="127D164A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Marie Grace 2400 17.14"</w:t>
      </w:r>
      <w:proofErr w:type="gramStart"/>
      <w:r>
        <w:t>);</w:t>
      </w:r>
      <w:proofErr w:type="gramEnd"/>
    </w:p>
    <w:p w14:paraId="63CCCF53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Rusty Jordan 1800 12.86"</w:t>
      </w:r>
      <w:proofErr w:type="gramStart"/>
      <w:r>
        <w:t>);</w:t>
      </w:r>
      <w:proofErr w:type="gramEnd"/>
    </w:p>
    <w:p w14:paraId="433A9711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August Stanton 3200 22.86"</w:t>
      </w:r>
      <w:proofErr w:type="gramStart"/>
      <w:r>
        <w:t>);</w:t>
      </w:r>
      <w:proofErr w:type="gramEnd"/>
    </w:p>
    <w:p w14:paraId="39C240F1" w14:textId="77777777" w:rsidR="00C82244" w:rsidRDefault="00C82244" w:rsidP="00C82244">
      <w:r>
        <w:lastRenderedPageBreak/>
        <w:t xml:space="preserve">        </w:t>
      </w:r>
      <w:proofErr w:type="spellStart"/>
      <w:r>
        <w:t>System.out.println</w:t>
      </w:r>
      <w:proofErr w:type="spellEnd"/>
      <w:r>
        <w:t>("Catrina Trust 2100 15.00 "</w:t>
      </w:r>
      <w:proofErr w:type="gramStart"/>
      <w:r>
        <w:t>);</w:t>
      </w:r>
      <w:proofErr w:type="gramEnd"/>
    </w:p>
    <w:p w14:paraId="6C422840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"</w:t>
      </w:r>
      <w:proofErr w:type="gramStart"/>
      <w:r>
        <w:t>);</w:t>
      </w:r>
      <w:proofErr w:type="gramEnd"/>
    </w:p>
    <w:p w14:paraId="410F2320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"</w:t>
      </w:r>
      <w:proofErr w:type="gramStart"/>
      <w:r>
        <w:t>);</w:t>
      </w:r>
      <w:proofErr w:type="gramEnd"/>
    </w:p>
    <w:p w14:paraId="7CC35079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"Total number of votes cast in election: 1400"</w:t>
      </w:r>
      <w:proofErr w:type="gramStart"/>
      <w:r>
        <w:t>);</w:t>
      </w:r>
      <w:proofErr w:type="gramEnd"/>
    </w:p>
    <w:p w14:paraId="6BF32798" w14:textId="77777777" w:rsidR="00C82244" w:rsidRDefault="00C82244" w:rsidP="00C82244">
      <w:r>
        <w:t xml:space="preserve">      </w:t>
      </w:r>
    </w:p>
    <w:p w14:paraId="6A42D2F3" w14:textId="77777777" w:rsidR="00C82244" w:rsidRDefault="00C82244" w:rsidP="00C82244">
      <w:r>
        <w:t xml:space="preserve">    </w:t>
      </w:r>
    </w:p>
    <w:p w14:paraId="20A3A14D" w14:textId="77777777" w:rsidR="00C82244" w:rsidRDefault="00C82244" w:rsidP="00C82244">
      <w:r>
        <w:t>}</w:t>
      </w:r>
    </w:p>
    <w:p w14:paraId="64C4C992" w14:textId="1AF72C71" w:rsidR="00C82244" w:rsidRDefault="00C82244" w:rsidP="00C82244">
      <w:r>
        <w:t>}</w:t>
      </w:r>
    </w:p>
    <w:p w14:paraId="13268F4C" w14:textId="77777777" w:rsidR="00C82244" w:rsidRDefault="00C82244" w:rsidP="00C82244">
      <w:r>
        <w:t>/**</w:t>
      </w:r>
    </w:p>
    <w:p w14:paraId="49540836" w14:textId="77777777" w:rsidR="00C82244" w:rsidRDefault="00C82244" w:rsidP="00C82244">
      <w:r>
        <w:t xml:space="preserve"> * A candidate in an election.</w:t>
      </w:r>
    </w:p>
    <w:p w14:paraId="37CBE2E6" w14:textId="77777777" w:rsidR="00C82244" w:rsidRDefault="00C82244" w:rsidP="00C82244">
      <w:r>
        <w:t xml:space="preserve"> *</w:t>
      </w:r>
    </w:p>
    <w:p w14:paraId="23CC5EE2" w14:textId="77777777" w:rsidR="00C82244" w:rsidRDefault="00C82244" w:rsidP="00C82244">
      <w:r>
        <w:t xml:space="preserve"> * @author Anika Jallipalli</w:t>
      </w:r>
    </w:p>
    <w:p w14:paraId="7260C8F5" w14:textId="77777777" w:rsidR="00C82244" w:rsidRDefault="00C82244" w:rsidP="00C82244">
      <w:r>
        <w:t xml:space="preserve"> * @version 3/12/2020</w:t>
      </w:r>
    </w:p>
    <w:p w14:paraId="060A5C70" w14:textId="77777777" w:rsidR="00C82244" w:rsidRDefault="00C82244" w:rsidP="00C82244">
      <w:r>
        <w:t xml:space="preserve"> */</w:t>
      </w:r>
    </w:p>
    <w:p w14:paraId="5688EADC" w14:textId="77777777" w:rsidR="00C82244" w:rsidRDefault="00C82244" w:rsidP="00C82244">
      <w:r>
        <w:t>public class Candidate</w:t>
      </w:r>
    </w:p>
    <w:p w14:paraId="5DA6E046" w14:textId="77777777" w:rsidR="00C82244" w:rsidRDefault="00C82244" w:rsidP="00C82244">
      <w:r>
        <w:t>{</w:t>
      </w:r>
    </w:p>
    <w:p w14:paraId="65F6BBEA" w14:textId="77777777" w:rsidR="00C82244" w:rsidRDefault="00C82244" w:rsidP="00C82244">
      <w:r>
        <w:t xml:space="preserve">    /**</w:t>
      </w:r>
    </w:p>
    <w:p w14:paraId="4593DBB8" w14:textId="77777777" w:rsidR="00C82244" w:rsidRDefault="00C82244" w:rsidP="00C82244">
      <w:r>
        <w:t xml:space="preserve">     * This candidate's name.</w:t>
      </w:r>
    </w:p>
    <w:p w14:paraId="54610845" w14:textId="77777777" w:rsidR="00C82244" w:rsidRDefault="00C82244" w:rsidP="00C82244">
      <w:r>
        <w:t xml:space="preserve">     */</w:t>
      </w:r>
    </w:p>
    <w:p w14:paraId="29872485" w14:textId="77777777" w:rsidR="00C82244" w:rsidRDefault="00C82244" w:rsidP="00C82244">
      <w:r>
        <w:t xml:space="preserve">    private String </w:t>
      </w:r>
      <w:proofErr w:type="gramStart"/>
      <w:r>
        <w:t>name;</w:t>
      </w:r>
      <w:proofErr w:type="gramEnd"/>
    </w:p>
    <w:p w14:paraId="4090D9E8" w14:textId="77777777" w:rsidR="00C82244" w:rsidRDefault="00C82244" w:rsidP="00C82244"/>
    <w:p w14:paraId="10048016" w14:textId="77777777" w:rsidR="00C82244" w:rsidRDefault="00C82244" w:rsidP="00C82244">
      <w:r>
        <w:t xml:space="preserve">    /**</w:t>
      </w:r>
    </w:p>
    <w:p w14:paraId="17B28790" w14:textId="77777777" w:rsidR="00C82244" w:rsidRDefault="00C82244" w:rsidP="00C82244">
      <w:r>
        <w:t xml:space="preserve">     * This candidate's vote count.</w:t>
      </w:r>
    </w:p>
    <w:p w14:paraId="3707624D" w14:textId="77777777" w:rsidR="00C82244" w:rsidRDefault="00C82244" w:rsidP="00C82244">
      <w:r>
        <w:lastRenderedPageBreak/>
        <w:t xml:space="preserve">     */</w:t>
      </w:r>
    </w:p>
    <w:p w14:paraId="3152E649" w14:textId="77777777" w:rsidR="00C82244" w:rsidRDefault="00C82244" w:rsidP="00C82244">
      <w:r>
        <w:t xml:space="preserve">    private int </w:t>
      </w:r>
      <w:proofErr w:type="gramStart"/>
      <w:r>
        <w:t>votes;</w:t>
      </w:r>
      <w:proofErr w:type="gramEnd"/>
    </w:p>
    <w:p w14:paraId="54594ED7" w14:textId="77777777" w:rsidR="00C82244" w:rsidRDefault="00C82244" w:rsidP="00C82244"/>
    <w:p w14:paraId="01328386" w14:textId="77777777" w:rsidR="00C82244" w:rsidRDefault="00C82244" w:rsidP="00C82244">
      <w:r>
        <w:t xml:space="preserve">    /**</w:t>
      </w:r>
    </w:p>
    <w:p w14:paraId="09EC50FF" w14:textId="77777777" w:rsidR="00C82244" w:rsidRDefault="00C82244" w:rsidP="00C82244">
      <w:r>
        <w:t xml:space="preserve">     * Creates a new candidate with the given name and 0 votes.</w:t>
      </w:r>
    </w:p>
    <w:p w14:paraId="49EC0BA6" w14:textId="77777777" w:rsidR="00C82244" w:rsidRDefault="00C82244" w:rsidP="00C82244">
      <w:r>
        <w:t xml:space="preserve">     *</w:t>
      </w:r>
    </w:p>
    <w:p w14:paraId="7F87A971" w14:textId="77777777" w:rsidR="00C82244" w:rsidRDefault="00C82244" w:rsidP="00C82244">
      <w:r>
        <w:t xml:space="preserve">     * @param n a string</w:t>
      </w:r>
    </w:p>
    <w:p w14:paraId="127C5D2C" w14:textId="77777777" w:rsidR="00C82244" w:rsidRDefault="00C82244" w:rsidP="00C82244">
      <w:r>
        <w:t xml:space="preserve">     */</w:t>
      </w:r>
    </w:p>
    <w:p w14:paraId="480F240C" w14:textId="77777777" w:rsidR="00C82244" w:rsidRDefault="00C82244" w:rsidP="00C82244">
      <w:r>
        <w:t xml:space="preserve">    public </w:t>
      </w:r>
      <w:proofErr w:type="gramStart"/>
      <w:r>
        <w:t>Candidate(</w:t>
      </w:r>
      <w:proofErr w:type="gramEnd"/>
      <w:r>
        <w:t>String n)</w:t>
      </w:r>
    </w:p>
    <w:p w14:paraId="07E6A9A5" w14:textId="77777777" w:rsidR="00C82244" w:rsidRDefault="00C82244" w:rsidP="00C82244">
      <w:r>
        <w:t xml:space="preserve">    {</w:t>
      </w:r>
    </w:p>
    <w:p w14:paraId="3706C4C8" w14:textId="77777777" w:rsidR="00C82244" w:rsidRDefault="00C82244" w:rsidP="00C82244">
      <w:r>
        <w:t xml:space="preserve">        </w:t>
      </w:r>
      <w:proofErr w:type="gramStart"/>
      <w:r>
        <w:t>this(</w:t>
      </w:r>
      <w:proofErr w:type="gramEnd"/>
      <w:r>
        <w:t>n, 0);</w:t>
      </w:r>
    </w:p>
    <w:p w14:paraId="19B7FC15" w14:textId="77777777" w:rsidR="00C82244" w:rsidRDefault="00C82244" w:rsidP="00C82244">
      <w:r>
        <w:t xml:space="preserve">    }</w:t>
      </w:r>
    </w:p>
    <w:p w14:paraId="424E79C9" w14:textId="77777777" w:rsidR="00C82244" w:rsidRDefault="00C82244" w:rsidP="00C82244"/>
    <w:p w14:paraId="57A2EAC9" w14:textId="77777777" w:rsidR="00C82244" w:rsidRDefault="00C82244" w:rsidP="00C82244">
      <w:r>
        <w:t xml:space="preserve">    /**</w:t>
      </w:r>
    </w:p>
    <w:p w14:paraId="201607E6" w14:textId="77777777" w:rsidR="00C82244" w:rsidRDefault="00C82244" w:rsidP="00C82244">
      <w:r>
        <w:t xml:space="preserve">     * Creates a new candidate with the given name and vote count.</w:t>
      </w:r>
    </w:p>
    <w:p w14:paraId="0839C518" w14:textId="77777777" w:rsidR="00C82244" w:rsidRDefault="00C82244" w:rsidP="00C82244">
      <w:r>
        <w:t xml:space="preserve">     *</w:t>
      </w:r>
    </w:p>
    <w:p w14:paraId="2B4AE896" w14:textId="77777777" w:rsidR="00C82244" w:rsidRDefault="00C82244" w:rsidP="00C82244">
      <w:r>
        <w:t xml:space="preserve">     * @param n a string</w:t>
      </w:r>
    </w:p>
    <w:p w14:paraId="73C9852D" w14:textId="77777777" w:rsidR="00C82244" w:rsidRDefault="00C82244" w:rsidP="00C82244">
      <w:r>
        <w:t xml:space="preserve">     * @param v a nonnegative integer</w:t>
      </w:r>
    </w:p>
    <w:p w14:paraId="15070284" w14:textId="77777777" w:rsidR="00C82244" w:rsidRDefault="00C82244" w:rsidP="00C82244">
      <w:r>
        <w:t xml:space="preserve">     */</w:t>
      </w:r>
    </w:p>
    <w:p w14:paraId="48F83C79" w14:textId="77777777" w:rsidR="00C82244" w:rsidRDefault="00C82244" w:rsidP="00C82244">
      <w:r>
        <w:t xml:space="preserve">    public </w:t>
      </w:r>
      <w:proofErr w:type="gramStart"/>
      <w:r>
        <w:t>Candidate(</w:t>
      </w:r>
      <w:proofErr w:type="gramEnd"/>
      <w:r>
        <w:t>String n, int v)</w:t>
      </w:r>
    </w:p>
    <w:p w14:paraId="7634C279" w14:textId="77777777" w:rsidR="00C82244" w:rsidRDefault="00C82244" w:rsidP="00C82244">
      <w:r>
        <w:t xml:space="preserve">    {</w:t>
      </w:r>
    </w:p>
    <w:p w14:paraId="611597F6" w14:textId="77777777" w:rsidR="00C82244" w:rsidRDefault="00C82244" w:rsidP="00C82244">
      <w:r>
        <w:t xml:space="preserve">        name = </w:t>
      </w:r>
      <w:proofErr w:type="gramStart"/>
      <w:r>
        <w:t>n;</w:t>
      </w:r>
      <w:proofErr w:type="gramEnd"/>
    </w:p>
    <w:p w14:paraId="1473A9E3" w14:textId="77777777" w:rsidR="00C82244" w:rsidRDefault="00C82244" w:rsidP="00C82244">
      <w:r>
        <w:t xml:space="preserve">        votes = </w:t>
      </w:r>
      <w:proofErr w:type="gramStart"/>
      <w:r>
        <w:t>v;</w:t>
      </w:r>
      <w:proofErr w:type="gramEnd"/>
    </w:p>
    <w:p w14:paraId="3449240F" w14:textId="77777777" w:rsidR="00C82244" w:rsidRDefault="00C82244" w:rsidP="00C82244">
      <w:r>
        <w:lastRenderedPageBreak/>
        <w:t xml:space="preserve">    }</w:t>
      </w:r>
    </w:p>
    <w:p w14:paraId="74F92EEF" w14:textId="77777777" w:rsidR="00C82244" w:rsidRDefault="00C82244" w:rsidP="00C82244"/>
    <w:p w14:paraId="168A7EB6" w14:textId="77777777" w:rsidR="00C82244" w:rsidRDefault="00C82244" w:rsidP="00C82244">
      <w:r>
        <w:t xml:space="preserve">    /**</w:t>
      </w:r>
    </w:p>
    <w:p w14:paraId="5A2BD792" w14:textId="77777777" w:rsidR="00C82244" w:rsidRDefault="00C82244" w:rsidP="00C82244">
      <w:r>
        <w:t xml:space="preserve">     * Returns the name of this candidate</w:t>
      </w:r>
    </w:p>
    <w:p w14:paraId="5EF9D281" w14:textId="77777777" w:rsidR="00C82244" w:rsidRDefault="00C82244" w:rsidP="00C82244">
      <w:r>
        <w:t xml:space="preserve">     *</w:t>
      </w:r>
    </w:p>
    <w:p w14:paraId="310D903B" w14:textId="77777777" w:rsidR="00C82244" w:rsidRDefault="00C82244" w:rsidP="00C82244">
      <w:r>
        <w:t xml:space="preserve">     * @return the name of this candidate</w:t>
      </w:r>
    </w:p>
    <w:p w14:paraId="7062FA74" w14:textId="77777777" w:rsidR="00C82244" w:rsidRDefault="00C82244" w:rsidP="00C82244">
      <w:r>
        <w:t xml:space="preserve">     */</w:t>
      </w:r>
    </w:p>
    <w:p w14:paraId="202F17DF" w14:textId="77777777" w:rsidR="00C82244" w:rsidRDefault="00C82244" w:rsidP="00C82244">
      <w:r>
        <w:t xml:space="preserve">    public String </w:t>
      </w:r>
      <w:proofErr w:type="spellStart"/>
      <w:proofErr w:type="gramStart"/>
      <w:r>
        <w:t>getName</w:t>
      </w:r>
      <w:proofErr w:type="spellEnd"/>
      <w:r>
        <w:t>(</w:t>
      </w:r>
      <w:proofErr w:type="gramEnd"/>
      <w:r>
        <w:t>)</w:t>
      </w:r>
    </w:p>
    <w:p w14:paraId="49B396DC" w14:textId="77777777" w:rsidR="00C82244" w:rsidRDefault="00C82244" w:rsidP="00C82244">
      <w:r>
        <w:t xml:space="preserve">    {</w:t>
      </w:r>
    </w:p>
    <w:p w14:paraId="09AF4F64" w14:textId="77777777" w:rsidR="00C82244" w:rsidRDefault="00C82244" w:rsidP="00C82244">
      <w:r>
        <w:t xml:space="preserve">        return </w:t>
      </w:r>
      <w:proofErr w:type="gramStart"/>
      <w:r>
        <w:t>name;</w:t>
      </w:r>
      <w:proofErr w:type="gramEnd"/>
    </w:p>
    <w:p w14:paraId="25855E29" w14:textId="77777777" w:rsidR="00C82244" w:rsidRDefault="00C82244" w:rsidP="00C82244">
      <w:r>
        <w:t xml:space="preserve">    }</w:t>
      </w:r>
    </w:p>
    <w:p w14:paraId="087A1288" w14:textId="77777777" w:rsidR="00C82244" w:rsidRDefault="00C82244" w:rsidP="00C82244"/>
    <w:p w14:paraId="4E259165" w14:textId="77777777" w:rsidR="00C82244" w:rsidRDefault="00C82244" w:rsidP="00C82244">
      <w:r>
        <w:t xml:space="preserve">    /**</w:t>
      </w:r>
    </w:p>
    <w:p w14:paraId="1247AD0E" w14:textId="77777777" w:rsidR="00C82244" w:rsidRDefault="00C82244" w:rsidP="00C82244">
      <w:r>
        <w:t xml:space="preserve">     * Returns the number of votes for this candidate.</w:t>
      </w:r>
    </w:p>
    <w:p w14:paraId="62C6B1FF" w14:textId="77777777" w:rsidR="00C82244" w:rsidRDefault="00C82244" w:rsidP="00C82244">
      <w:r>
        <w:t xml:space="preserve">     *</w:t>
      </w:r>
    </w:p>
    <w:p w14:paraId="7BA78183" w14:textId="77777777" w:rsidR="00C82244" w:rsidRDefault="00C82244" w:rsidP="00C82244">
      <w:r>
        <w:t xml:space="preserve">     * @return the number of votes for this candidate</w:t>
      </w:r>
    </w:p>
    <w:p w14:paraId="642084C9" w14:textId="77777777" w:rsidR="00C82244" w:rsidRDefault="00C82244" w:rsidP="00C82244">
      <w:r>
        <w:t xml:space="preserve">     */</w:t>
      </w:r>
    </w:p>
    <w:p w14:paraId="4E92F925" w14:textId="77777777" w:rsidR="00C82244" w:rsidRDefault="00C82244" w:rsidP="00C82244">
      <w:r>
        <w:t xml:space="preserve">    public int </w:t>
      </w:r>
      <w:proofErr w:type="spellStart"/>
      <w:proofErr w:type="gramStart"/>
      <w:r>
        <w:t>countVotes</w:t>
      </w:r>
      <w:proofErr w:type="spellEnd"/>
      <w:r>
        <w:t>(</w:t>
      </w:r>
      <w:proofErr w:type="gramEnd"/>
      <w:r>
        <w:t>)</w:t>
      </w:r>
    </w:p>
    <w:p w14:paraId="776CF062" w14:textId="77777777" w:rsidR="00C82244" w:rsidRDefault="00C82244" w:rsidP="00C82244">
      <w:r>
        <w:t xml:space="preserve">    {</w:t>
      </w:r>
    </w:p>
    <w:p w14:paraId="294EC7AE" w14:textId="77777777" w:rsidR="00C82244" w:rsidRDefault="00C82244" w:rsidP="00C82244">
      <w:r>
        <w:t xml:space="preserve">        return </w:t>
      </w:r>
      <w:proofErr w:type="gramStart"/>
      <w:r>
        <w:t>votes;</w:t>
      </w:r>
      <w:proofErr w:type="gramEnd"/>
    </w:p>
    <w:p w14:paraId="4E4F1D3A" w14:textId="77777777" w:rsidR="00C82244" w:rsidRDefault="00C82244" w:rsidP="00C82244">
      <w:r>
        <w:t xml:space="preserve">    }</w:t>
      </w:r>
    </w:p>
    <w:p w14:paraId="4C210AB1" w14:textId="77777777" w:rsidR="00C82244" w:rsidRDefault="00C82244" w:rsidP="00C82244"/>
    <w:p w14:paraId="2AA4133A" w14:textId="77777777" w:rsidR="00C82244" w:rsidRDefault="00C82244" w:rsidP="00C82244">
      <w:r>
        <w:t xml:space="preserve">    /**</w:t>
      </w:r>
    </w:p>
    <w:p w14:paraId="73825343" w14:textId="77777777" w:rsidR="00C82244" w:rsidRDefault="00C82244" w:rsidP="00C82244">
      <w:r>
        <w:lastRenderedPageBreak/>
        <w:t xml:space="preserve">     * Adds one vote for this candidate.</w:t>
      </w:r>
    </w:p>
    <w:p w14:paraId="69C11E35" w14:textId="77777777" w:rsidR="00C82244" w:rsidRDefault="00C82244" w:rsidP="00C82244">
      <w:r>
        <w:t xml:space="preserve">     */</w:t>
      </w:r>
    </w:p>
    <w:p w14:paraId="30B0D49C" w14:textId="77777777" w:rsidR="00C82244" w:rsidRDefault="00C82244" w:rsidP="00C82244">
      <w:r>
        <w:t xml:space="preserve">    public void </w:t>
      </w:r>
      <w:proofErr w:type="spellStart"/>
      <w:proofErr w:type="gramStart"/>
      <w:r>
        <w:t>addVote</w:t>
      </w:r>
      <w:proofErr w:type="spellEnd"/>
      <w:r>
        <w:t>(</w:t>
      </w:r>
      <w:proofErr w:type="gramEnd"/>
      <w:r>
        <w:t>)</w:t>
      </w:r>
    </w:p>
    <w:p w14:paraId="0AD93A18" w14:textId="77777777" w:rsidR="00C82244" w:rsidRDefault="00C82244" w:rsidP="00C82244">
      <w:r>
        <w:t xml:space="preserve">    {</w:t>
      </w:r>
    </w:p>
    <w:p w14:paraId="4A9660E4" w14:textId="77777777" w:rsidR="00C82244" w:rsidRDefault="00C82244" w:rsidP="00C82244">
      <w:r>
        <w:t xml:space="preserve">        votes+</w:t>
      </w:r>
      <w:proofErr w:type="gramStart"/>
      <w:r>
        <w:t>+;</w:t>
      </w:r>
      <w:proofErr w:type="gramEnd"/>
    </w:p>
    <w:p w14:paraId="060FF12F" w14:textId="77777777" w:rsidR="00C82244" w:rsidRDefault="00C82244" w:rsidP="00C82244">
      <w:r>
        <w:t xml:space="preserve">    }</w:t>
      </w:r>
    </w:p>
    <w:p w14:paraId="2CA45032" w14:textId="77777777" w:rsidR="00C82244" w:rsidRDefault="00C82244" w:rsidP="00C82244"/>
    <w:p w14:paraId="36A569E1" w14:textId="77777777" w:rsidR="00C82244" w:rsidRDefault="00C82244" w:rsidP="00C82244">
      <w:r>
        <w:t xml:space="preserve">    /**</w:t>
      </w:r>
    </w:p>
    <w:p w14:paraId="02DB9CCE" w14:textId="77777777" w:rsidR="00C82244" w:rsidRDefault="00C82244" w:rsidP="00C82244">
      <w:r>
        <w:t xml:space="preserve">     * Determines if this candidate is the same as the given object.</w:t>
      </w:r>
    </w:p>
    <w:p w14:paraId="3E1B49ED" w14:textId="77777777" w:rsidR="00C82244" w:rsidRDefault="00C82244" w:rsidP="00C82244">
      <w:r>
        <w:t xml:space="preserve">     * A candidate is equal only to other candidates with the same name</w:t>
      </w:r>
    </w:p>
    <w:p w14:paraId="37EFE0B1" w14:textId="77777777" w:rsidR="00C82244" w:rsidRDefault="00C82244" w:rsidP="00C82244">
      <w:r>
        <w:t xml:space="preserve">     * (vote count is irrelevant).</w:t>
      </w:r>
    </w:p>
    <w:p w14:paraId="088BBDBF" w14:textId="77777777" w:rsidR="00C82244" w:rsidRDefault="00C82244" w:rsidP="00C82244">
      <w:r>
        <w:t xml:space="preserve">     *</w:t>
      </w:r>
    </w:p>
    <w:p w14:paraId="73FAFAE3" w14:textId="77777777" w:rsidR="00C82244" w:rsidRDefault="00C82244" w:rsidP="00C82244">
      <w:r>
        <w:t xml:space="preserve">     * @param c a candidate</w:t>
      </w:r>
    </w:p>
    <w:p w14:paraId="7E77C0A2" w14:textId="77777777" w:rsidR="00C82244" w:rsidRDefault="00C82244" w:rsidP="00C82244">
      <w:r>
        <w:t xml:space="preserve">     * @return true if and only if this candidate and c have the same name</w:t>
      </w:r>
    </w:p>
    <w:p w14:paraId="532615E4" w14:textId="77777777" w:rsidR="00C82244" w:rsidRDefault="00C82244" w:rsidP="00C82244">
      <w:r>
        <w:t xml:space="preserve">     */</w:t>
      </w:r>
    </w:p>
    <w:p w14:paraId="77229C39" w14:textId="77777777" w:rsidR="00C82244" w:rsidRDefault="00C82244" w:rsidP="00C82244">
      <w:r>
        <w:t xml:space="preserve">    public </w:t>
      </w:r>
      <w:proofErr w:type="spellStart"/>
      <w:r>
        <w:t>boolean</w:t>
      </w:r>
      <w:proofErr w:type="spellEnd"/>
      <w:r>
        <w:t xml:space="preserve"> </w:t>
      </w:r>
      <w:proofErr w:type="gramStart"/>
      <w:r>
        <w:t>equals(</w:t>
      </w:r>
      <w:proofErr w:type="gramEnd"/>
      <w:r>
        <w:t>Object o)</w:t>
      </w:r>
    </w:p>
    <w:p w14:paraId="05D03318" w14:textId="77777777" w:rsidR="00C82244" w:rsidRDefault="00C82244" w:rsidP="00C82244">
      <w:r>
        <w:t xml:space="preserve">    {</w:t>
      </w:r>
    </w:p>
    <w:p w14:paraId="1F44C0EA" w14:textId="77777777" w:rsidR="00C82244" w:rsidRDefault="00C82244" w:rsidP="00C82244">
      <w:r>
        <w:t xml:space="preserve">        if (o </w:t>
      </w:r>
      <w:proofErr w:type="spellStart"/>
      <w:r>
        <w:t>instanceof</w:t>
      </w:r>
      <w:proofErr w:type="spellEnd"/>
      <w:r>
        <w:t xml:space="preserve"> Candidate)</w:t>
      </w:r>
    </w:p>
    <w:p w14:paraId="2BA99665" w14:textId="77777777" w:rsidR="00C82244" w:rsidRDefault="00C82244" w:rsidP="00C82244">
      <w:r>
        <w:t xml:space="preserve">            {</w:t>
      </w:r>
    </w:p>
    <w:p w14:paraId="23FB5BD0" w14:textId="77777777" w:rsidR="00C82244" w:rsidRDefault="00C82244" w:rsidP="00C82244">
      <w:r>
        <w:t xml:space="preserve">                return equals((Candidate)o</w:t>
      </w:r>
      <w:proofErr w:type="gramStart"/>
      <w:r>
        <w:t>);</w:t>
      </w:r>
      <w:proofErr w:type="gramEnd"/>
    </w:p>
    <w:p w14:paraId="7CFDFA19" w14:textId="77777777" w:rsidR="00C82244" w:rsidRDefault="00C82244" w:rsidP="00C82244">
      <w:r>
        <w:t xml:space="preserve">            }</w:t>
      </w:r>
    </w:p>
    <w:p w14:paraId="3670927C" w14:textId="77777777" w:rsidR="00C82244" w:rsidRDefault="00C82244" w:rsidP="00C82244">
      <w:r>
        <w:t xml:space="preserve">        else</w:t>
      </w:r>
    </w:p>
    <w:p w14:paraId="17B06D33" w14:textId="77777777" w:rsidR="00C82244" w:rsidRDefault="00C82244" w:rsidP="00C82244">
      <w:r>
        <w:t xml:space="preserve">            {</w:t>
      </w:r>
    </w:p>
    <w:p w14:paraId="665A024F" w14:textId="77777777" w:rsidR="00C82244" w:rsidRDefault="00C82244" w:rsidP="00C82244">
      <w:r>
        <w:lastRenderedPageBreak/>
        <w:t xml:space="preserve">                return </w:t>
      </w:r>
      <w:proofErr w:type="gramStart"/>
      <w:r>
        <w:t>false;</w:t>
      </w:r>
      <w:proofErr w:type="gramEnd"/>
    </w:p>
    <w:p w14:paraId="2617872A" w14:textId="77777777" w:rsidR="00C82244" w:rsidRDefault="00C82244" w:rsidP="00C82244">
      <w:r>
        <w:t xml:space="preserve">            }</w:t>
      </w:r>
    </w:p>
    <w:p w14:paraId="6FA91066" w14:textId="77777777" w:rsidR="00C82244" w:rsidRDefault="00C82244" w:rsidP="00C82244">
      <w:r>
        <w:t xml:space="preserve">    }</w:t>
      </w:r>
    </w:p>
    <w:p w14:paraId="43E71775" w14:textId="77777777" w:rsidR="00C82244" w:rsidRDefault="00C82244" w:rsidP="00C82244"/>
    <w:p w14:paraId="137BCDD5" w14:textId="77777777" w:rsidR="00C82244" w:rsidRDefault="00C82244" w:rsidP="00C82244">
      <w:r>
        <w:t xml:space="preserve">    /**</w:t>
      </w:r>
    </w:p>
    <w:p w14:paraId="0F940E31" w14:textId="77777777" w:rsidR="00C82244" w:rsidRDefault="00C82244" w:rsidP="00C82244">
      <w:r>
        <w:t xml:space="preserve">     * Determines if this candidate is the same as the given candidate.</w:t>
      </w:r>
    </w:p>
    <w:p w14:paraId="3DF12EEA" w14:textId="77777777" w:rsidR="00C82244" w:rsidRDefault="00C82244" w:rsidP="00C82244">
      <w:r>
        <w:t xml:space="preserve">     * "is the same as" only considers the name.</w:t>
      </w:r>
    </w:p>
    <w:p w14:paraId="68A19AED" w14:textId="77777777" w:rsidR="00C82244" w:rsidRDefault="00C82244" w:rsidP="00C82244">
      <w:r>
        <w:t xml:space="preserve">     *</w:t>
      </w:r>
    </w:p>
    <w:p w14:paraId="1AC160B9" w14:textId="77777777" w:rsidR="00C82244" w:rsidRDefault="00C82244" w:rsidP="00C82244">
      <w:r>
        <w:t xml:space="preserve">     * @param c a candidate</w:t>
      </w:r>
    </w:p>
    <w:p w14:paraId="07A85EE5" w14:textId="77777777" w:rsidR="00C82244" w:rsidRDefault="00C82244" w:rsidP="00C82244">
      <w:r>
        <w:t xml:space="preserve">     * @return true if and only if this candidate and c have the same name</w:t>
      </w:r>
    </w:p>
    <w:p w14:paraId="614D27D1" w14:textId="77777777" w:rsidR="00C82244" w:rsidRDefault="00C82244" w:rsidP="00C82244">
      <w:r>
        <w:t xml:space="preserve">     */</w:t>
      </w:r>
    </w:p>
    <w:p w14:paraId="67FD78B5" w14:textId="77777777" w:rsidR="00C82244" w:rsidRDefault="00C82244" w:rsidP="00C82244">
      <w:r>
        <w:t xml:space="preserve">    public </w:t>
      </w:r>
      <w:proofErr w:type="spellStart"/>
      <w:r>
        <w:t>boolean</w:t>
      </w:r>
      <w:proofErr w:type="spellEnd"/>
      <w:r>
        <w:t xml:space="preserve"> </w:t>
      </w:r>
      <w:proofErr w:type="gramStart"/>
      <w:r>
        <w:t>equals(</w:t>
      </w:r>
      <w:proofErr w:type="gramEnd"/>
      <w:r>
        <w:t>Candidate c)</w:t>
      </w:r>
    </w:p>
    <w:p w14:paraId="020C944B" w14:textId="77777777" w:rsidR="00C82244" w:rsidRDefault="00C82244" w:rsidP="00C82244">
      <w:r>
        <w:t xml:space="preserve">    {</w:t>
      </w:r>
    </w:p>
    <w:p w14:paraId="37A1C13C" w14:textId="77777777" w:rsidR="00C82244" w:rsidRDefault="00C82244" w:rsidP="00C82244">
      <w:r>
        <w:t xml:space="preserve">        return </w:t>
      </w:r>
      <w:proofErr w:type="spellStart"/>
      <w:proofErr w:type="gramStart"/>
      <w:r>
        <w:t>name.equals</w:t>
      </w:r>
      <w:proofErr w:type="spellEnd"/>
      <w:proofErr w:type="gramEnd"/>
      <w:r>
        <w:t>(c.name);</w:t>
      </w:r>
    </w:p>
    <w:p w14:paraId="537EF948" w14:textId="77777777" w:rsidR="00C82244" w:rsidRDefault="00C82244" w:rsidP="00C82244">
      <w:r>
        <w:t xml:space="preserve">    }</w:t>
      </w:r>
    </w:p>
    <w:p w14:paraId="492E31DF" w14:textId="77777777" w:rsidR="00C82244" w:rsidRDefault="00C82244" w:rsidP="00C82244"/>
    <w:p w14:paraId="0C3C1560" w14:textId="77777777" w:rsidR="00C82244" w:rsidRDefault="00C82244" w:rsidP="00C82244">
      <w:r>
        <w:t xml:space="preserve">    /**</w:t>
      </w:r>
    </w:p>
    <w:p w14:paraId="780CC3C9" w14:textId="77777777" w:rsidR="00C82244" w:rsidRDefault="00C82244" w:rsidP="00C82244">
      <w:r>
        <w:t xml:space="preserve">     * Returns a printable representation of this candidate.</w:t>
      </w:r>
    </w:p>
    <w:p w14:paraId="1CBFF3E7" w14:textId="77777777" w:rsidR="00C82244" w:rsidRDefault="00C82244" w:rsidP="00C82244">
      <w:r>
        <w:t xml:space="preserve">     *</w:t>
      </w:r>
    </w:p>
    <w:p w14:paraId="0AFC9E64" w14:textId="77777777" w:rsidR="00C82244" w:rsidRDefault="00C82244" w:rsidP="00C82244">
      <w:r>
        <w:t xml:space="preserve">     * @return a printable representation of this candidate</w:t>
      </w:r>
    </w:p>
    <w:p w14:paraId="18552205" w14:textId="77777777" w:rsidR="00C82244" w:rsidRDefault="00C82244" w:rsidP="00C82244">
      <w:r>
        <w:t xml:space="preserve">     */</w:t>
      </w:r>
    </w:p>
    <w:p w14:paraId="1506DC6E" w14:textId="77777777" w:rsidR="00C82244" w:rsidRDefault="00C82244" w:rsidP="00C82244">
      <w:r>
        <w:t xml:space="preserve">    public String </w:t>
      </w:r>
      <w:proofErr w:type="spellStart"/>
      <w:proofErr w:type="gramStart"/>
      <w:r>
        <w:t>toString</w:t>
      </w:r>
      <w:proofErr w:type="spellEnd"/>
      <w:r>
        <w:t>(</w:t>
      </w:r>
      <w:proofErr w:type="gramEnd"/>
      <w:r>
        <w:t>)</w:t>
      </w:r>
    </w:p>
    <w:p w14:paraId="43432DCB" w14:textId="77777777" w:rsidR="00C82244" w:rsidRDefault="00C82244" w:rsidP="00C82244">
      <w:r>
        <w:t xml:space="preserve">    {</w:t>
      </w:r>
    </w:p>
    <w:p w14:paraId="0340A9AE" w14:textId="77777777" w:rsidR="00C82244" w:rsidRDefault="00C82244" w:rsidP="00C82244">
      <w:r>
        <w:lastRenderedPageBreak/>
        <w:t xml:space="preserve">        return name + " " + </w:t>
      </w:r>
      <w:proofErr w:type="gramStart"/>
      <w:r>
        <w:t>votes;</w:t>
      </w:r>
      <w:proofErr w:type="gramEnd"/>
    </w:p>
    <w:p w14:paraId="62BA1F06" w14:textId="77777777" w:rsidR="00C82244" w:rsidRDefault="00C82244" w:rsidP="00C82244">
      <w:r>
        <w:t xml:space="preserve">    }</w:t>
      </w:r>
    </w:p>
    <w:p w14:paraId="1770A619" w14:textId="0815F98C" w:rsidR="00C82244" w:rsidRDefault="00C82244" w:rsidP="00C82244">
      <w:r>
        <w:t>}</w:t>
      </w:r>
    </w:p>
    <w:p w14:paraId="5D3B8192" w14:textId="77777777" w:rsidR="00C82244" w:rsidRDefault="00C82244" w:rsidP="00C82244">
      <w:r>
        <w:t xml:space="preserve">import </w:t>
      </w:r>
      <w:proofErr w:type="spellStart"/>
      <w:r>
        <w:t>java.util</w:t>
      </w:r>
      <w:proofErr w:type="spellEnd"/>
      <w:r>
        <w:t>.</w:t>
      </w:r>
      <w:proofErr w:type="gramStart"/>
      <w:r>
        <w:t>*;</w:t>
      </w:r>
      <w:proofErr w:type="gramEnd"/>
    </w:p>
    <w:p w14:paraId="4EE69AF3" w14:textId="77777777" w:rsidR="00C82244" w:rsidRDefault="00C82244" w:rsidP="00C82244"/>
    <w:p w14:paraId="7FD33F1B" w14:textId="77777777" w:rsidR="00C82244" w:rsidRDefault="00C82244" w:rsidP="00C82244">
      <w:r>
        <w:t>/**</w:t>
      </w:r>
    </w:p>
    <w:p w14:paraId="6628DF0D" w14:textId="77777777" w:rsidR="00C82244" w:rsidRDefault="00C82244" w:rsidP="00C82244">
      <w:r>
        <w:t xml:space="preserve"> * Code and test for method to split a list in half.</w:t>
      </w:r>
    </w:p>
    <w:p w14:paraId="4901D375" w14:textId="77777777" w:rsidR="00C82244" w:rsidRDefault="00C82244" w:rsidP="00C82244">
      <w:r>
        <w:t xml:space="preserve"> *</w:t>
      </w:r>
    </w:p>
    <w:p w14:paraId="661A1242" w14:textId="77777777" w:rsidR="00C82244" w:rsidRDefault="00C82244" w:rsidP="00C82244">
      <w:r>
        <w:t xml:space="preserve"> * @author Anika Jallipalli</w:t>
      </w:r>
    </w:p>
    <w:p w14:paraId="113B5741" w14:textId="77777777" w:rsidR="00C82244" w:rsidRDefault="00C82244" w:rsidP="00C82244">
      <w:r>
        <w:t xml:space="preserve"> * @version 3/12/2020</w:t>
      </w:r>
    </w:p>
    <w:p w14:paraId="2C8F13F5" w14:textId="77777777" w:rsidR="00C82244" w:rsidRDefault="00C82244" w:rsidP="00C82244">
      <w:r>
        <w:t xml:space="preserve"> */</w:t>
      </w:r>
    </w:p>
    <w:p w14:paraId="07FD7274" w14:textId="77777777" w:rsidR="00C82244" w:rsidRDefault="00C82244" w:rsidP="00C82244"/>
    <w:p w14:paraId="211C7474" w14:textId="77777777" w:rsidR="00C82244" w:rsidRDefault="00C82244" w:rsidP="00C82244">
      <w:r>
        <w:t>public class Split</w:t>
      </w:r>
    </w:p>
    <w:p w14:paraId="5BAC5557" w14:textId="77777777" w:rsidR="00C82244" w:rsidRDefault="00C82244" w:rsidP="00C82244">
      <w:r>
        <w:t>{</w:t>
      </w:r>
    </w:p>
    <w:p w14:paraId="7D52C437" w14:textId="77777777" w:rsidR="00C82244" w:rsidRDefault="00C82244" w:rsidP="00C82244"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</w:t>
      </w:r>
    </w:p>
    <w:p w14:paraId="6B3E7B79" w14:textId="77777777" w:rsidR="00C82244" w:rsidRDefault="00C82244" w:rsidP="00C82244">
      <w:r>
        <w:t xml:space="preserve">    {</w:t>
      </w:r>
    </w:p>
    <w:p w14:paraId="5713B6C9" w14:textId="77777777" w:rsidR="00C82244" w:rsidRDefault="00C82244" w:rsidP="00C82244">
      <w:r>
        <w:t xml:space="preserve">        // splitting empty list</w:t>
      </w:r>
    </w:p>
    <w:p w14:paraId="2A58112A" w14:textId="77777777" w:rsidR="00C82244" w:rsidRDefault="00C82244" w:rsidP="00C82244">
      <w:r>
        <w:t xml:space="preserve">        </w:t>
      </w:r>
      <w:proofErr w:type="spellStart"/>
      <w:r>
        <w:t>ArrayList</w:t>
      </w:r>
      <w:proofErr w:type="spellEnd"/>
      <w:r>
        <w:t xml:space="preserve">&lt;Integer&gt; empty = new </w:t>
      </w:r>
      <w:proofErr w:type="spellStart"/>
      <w:r>
        <w:t>ArrayList</w:t>
      </w:r>
      <w:proofErr w:type="spellEnd"/>
      <w:r>
        <w:t>&lt;Integer</w:t>
      </w:r>
      <w:proofErr w:type="gramStart"/>
      <w:r>
        <w:t>&gt;(</w:t>
      </w:r>
      <w:proofErr w:type="gramEnd"/>
      <w:r>
        <w:t>);</w:t>
      </w:r>
    </w:p>
    <w:p w14:paraId="0F97516D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split(empty)</w:t>
      </w:r>
      <w:proofErr w:type="gramStart"/>
      <w:r>
        <w:t>);</w:t>
      </w:r>
      <w:proofErr w:type="gramEnd"/>
    </w:p>
    <w:p w14:paraId="3B1B7BEB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empty</w:t>
      </w:r>
      <w:proofErr w:type="gramStart"/>
      <w:r>
        <w:t>);</w:t>
      </w:r>
      <w:proofErr w:type="gramEnd"/>
    </w:p>
    <w:p w14:paraId="286DBE7D" w14:textId="77777777" w:rsidR="00C82244" w:rsidRDefault="00C82244" w:rsidP="00C82244"/>
    <w:p w14:paraId="15318C44" w14:textId="77777777" w:rsidR="00C82244" w:rsidRDefault="00C82244" w:rsidP="00C82244">
      <w:r>
        <w:t xml:space="preserve">        // splitting 1-element list</w:t>
      </w:r>
    </w:p>
    <w:p w14:paraId="28DED1CA" w14:textId="77777777" w:rsidR="00C82244" w:rsidRDefault="00C82244" w:rsidP="00C82244">
      <w:r>
        <w:t xml:space="preserve">        </w:t>
      </w:r>
      <w:proofErr w:type="spellStart"/>
      <w:r>
        <w:t>ArrayList</w:t>
      </w:r>
      <w:proofErr w:type="spellEnd"/>
      <w:r>
        <w:t xml:space="preserve">&lt;Integer&gt; one = new </w:t>
      </w:r>
      <w:proofErr w:type="spellStart"/>
      <w:r>
        <w:t>ArrayList</w:t>
      </w:r>
      <w:proofErr w:type="spellEnd"/>
      <w:r>
        <w:t>&lt;Integer</w:t>
      </w:r>
      <w:proofErr w:type="gramStart"/>
      <w:r>
        <w:t>&gt;(</w:t>
      </w:r>
      <w:proofErr w:type="spellStart"/>
      <w:proofErr w:type="gramEnd"/>
      <w:r>
        <w:t>Arrays.asList</w:t>
      </w:r>
      <w:proofErr w:type="spellEnd"/>
      <w:r>
        <w:t>(1));</w:t>
      </w:r>
    </w:p>
    <w:p w14:paraId="0722F7FF" w14:textId="77777777" w:rsidR="00C82244" w:rsidRDefault="00C82244" w:rsidP="00C82244">
      <w:r>
        <w:lastRenderedPageBreak/>
        <w:t xml:space="preserve">        </w:t>
      </w:r>
      <w:proofErr w:type="spellStart"/>
      <w:r>
        <w:t>System.out.println</w:t>
      </w:r>
      <w:proofErr w:type="spellEnd"/>
      <w:r>
        <w:t>(split(one)</w:t>
      </w:r>
      <w:proofErr w:type="gramStart"/>
      <w:r>
        <w:t>);</w:t>
      </w:r>
      <w:proofErr w:type="gramEnd"/>
    </w:p>
    <w:p w14:paraId="63909B4C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one</w:t>
      </w:r>
      <w:proofErr w:type="gramStart"/>
      <w:r>
        <w:t>);</w:t>
      </w:r>
      <w:proofErr w:type="gramEnd"/>
    </w:p>
    <w:p w14:paraId="3DA28C26" w14:textId="77777777" w:rsidR="00C82244" w:rsidRDefault="00C82244" w:rsidP="00C82244"/>
    <w:p w14:paraId="1FE769F8" w14:textId="77777777" w:rsidR="00C82244" w:rsidRDefault="00C82244" w:rsidP="00C82244">
      <w:r>
        <w:t xml:space="preserve">        // splitting even-sized list</w:t>
      </w:r>
    </w:p>
    <w:p w14:paraId="0BD9129C" w14:textId="77777777" w:rsidR="00C82244" w:rsidRDefault="00C82244" w:rsidP="00C82244">
      <w:r>
        <w:t xml:space="preserve">        </w:t>
      </w:r>
      <w:proofErr w:type="spellStart"/>
      <w:r>
        <w:t>ArrayList</w:t>
      </w:r>
      <w:proofErr w:type="spellEnd"/>
      <w:r>
        <w:t xml:space="preserve">&lt;Integer&gt; even = new </w:t>
      </w:r>
      <w:proofErr w:type="spellStart"/>
      <w:r>
        <w:t>ArrayList</w:t>
      </w:r>
      <w:proofErr w:type="spellEnd"/>
      <w:r>
        <w:t>&lt;Integer</w:t>
      </w:r>
      <w:proofErr w:type="gramStart"/>
      <w:r>
        <w:t>&gt;(</w:t>
      </w:r>
      <w:proofErr w:type="spellStart"/>
      <w:proofErr w:type="gramEnd"/>
      <w:r>
        <w:t>Arrays.asList</w:t>
      </w:r>
      <w:proofErr w:type="spellEnd"/>
      <w:r>
        <w:t>(1, 2, 3, 4));</w:t>
      </w:r>
    </w:p>
    <w:p w14:paraId="21AB910A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split(even)</w:t>
      </w:r>
      <w:proofErr w:type="gramStart"/>
      <w:r>
        <w:t>);</w:t>
      </w:r>
      <w:proofErr w:type="gramEnd"/>
    </w:p>
    <w:p w14:paraId="4DE7E01C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even</w:t>
      </w:r>
      <w:proofErr w:type="gramStart"/>
      <w:r>
        <w:t>);</w:t>
      </w:r>
      <w:proofErr w:type="gramEnd"/>
    </w:p>
    <w:p w14:paraId="538D63D8" w14:textId="77777777" w:rsidR="00C82244" w:rsidRDefault="00C82244" w:rsidP="00C82244"/>
    <w:p w14:paraId="723C2EDB" w14:textId="77777777" w:rsidR="00C82244" w:rsidRDefault="00C82244" w:rsidP="00C82244">
      <w:r>
        <w:t xml:space="preserve">        // splitting odd-sized list</w:t>
      </w:r>
    </w:p>
    <w:p w14:paraId="09DE7C27" w14:textId="77777777" w:rsidR="00C82244" w:rsidRDefault="00C82244" w:rsidP="00C82244">
      <w:r>
        <w:t xml:space="preserve">        </w:t>
      </w:r>
      <w:proofErr w:type="spellStart"/>
      <w:r>
        <w:t>ArrayList</w:t>
      </w:r>
      <w:proofErr w:type="spellEnd"/>
      <w:r>
        <w:t xml:space="preserve">&lt;String&gt; odd = new </w:t>
      </w:r>
      <w:proofErr w:type="spellStart"/>
      <w:r>
        <w:t>ArrayList</w:t>
      </w:r>
      <w:proofErr w:type="spellEnd"/>
      <w:r>
        <w:t>&lt;String</w:t>
      </w:r>
      <w:proofErr w:type="gramStart"/>
      <w:r>
        <w:t>&gt;(</w:t>
      </w:r>
      <w:proofErr w:type="spellStart"/>
      <w:proofErr w:type="gramEnd"/>
      <w:r>
        <w:t>Arrays.asList</w:t>
      </w:r>
      <w:proofErr w:type="spellEnd"/>
      <w:r>
        <w:t>("MDT", "IAD", "BRU", "MAD", "BCN", "EWR", "BWI"));</w:t>
      </w:r>
    </w:p>
    <w:p w14:paraId="374D898F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split(odd)</w:t>
      </w:r>
      <w:proofErr w:type="gramStart"/>
      <w:r>
        <w:t>);</w:t>
      </w:r>
      <w:proofErr w:type="gramEnd"/>
    </w:p>
    <w:p w14:paraId="34A2FEED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odd</w:t>
      </w:r>
      <w:proofErr w:type="gramStart"/>
      <w:r>
        <w:t>);</w:t>
      </w:r>
      <w:proofErr w:type="gramEnd"/>
    </w:p>
    <w:p w14:paraId="6C1AAAFA" w14:textId="77777777" w:rsidR="00C82244" w:rsidRDefault="00C82244" w:rsidP="00C82244">
      <w:r>
        <w:t xml:space="preserve">    }</w:t>
      </w:r>
    </w:p>
    <w:p w14:paraId="561E33B4" w14:textId="77777777" w:rsidR="00C82244" w:rsidRDefault="00C82244" w:rsidP="00C82244"/>
    <w:p w14:paraId="5FB25608" w14:textId="77777777" w:rsidR="00C82244" w:rsidRDefault="00C82244" w:rsidP="00C82244">
      <w:r>
        <w:t xml:space="preserve">    /**</w:t>
      </w:r>
    </w:p>
    <w:p w14:paraId="579B6259" w14:textId="77777777" w:rsidR="00C82244" w:rsidRDefault="00C82244" w:rsidP="00C82244">
      <w:r>
        <w:t xml:space="preserve">     * Removes the last half of the given list and returns the removed</w:t>
      </w:r>
    </w:p>
    <w:p w14:paraId="7F18CA51" w14:textId="77777777" w:rsidR="00C82244" w:rsidRDefault="00C82244" w:rsidP="00C82244">
      <w:r>
        <w:t xml:space="preserve">     * elements on a new list.  The returned list will have the</w:t>
      </w:r>
    </w:p>
    <w:p w14:paraId="75168B65" w14:textId="77777777" w:rsidR="00C82244" w:rsidRDefault="00C82244" w:rsidP="00C82244">
      <w:r>
        <w:t xml:space="preserve">     * removed elements in the same order that they appeared in the</w:t>
      </w:r>
    </w:p>
    <w:p w14:paraId="7CEE9933" w14:textId="77777777" w:rsidR="00C82244" w:rsidRDefault="00C82244" w:rsidP="00C82244">
      <w:r>
        <w:t xml:space="preserve">     * original list.  If the original list has an odd number</w:t>
      </w:r>
    </w:p>
    <w:p w14:paraId="68782EF0" w14:textId="77777777" w:rsidR="00C82244" w:rsidRDefault="00C82244" w:rsidP="00C82244">
      <w:r>
        <w:t xml:space="preserve">     * of elements then it will retain one more element than is removed.</w:t>
      </w:r>
    </w:p>
    <w:p w14:paraId="65AD9F4D" w14:textId="77777777" w:rsidR="00C82244" w:rsidRDefault="00C82244" w:rsidP="00C82244">
      <w:r>
        <w:t xml:space="preserve">     *</w:t>
      </w:r>
    </w:p>
    <w:p w14:paraId="50C53F50" w14:textId="77777777" w:rsidR="00C82244" w:rsidRDefault="00C82244" w:rsidP="00C82244">
      <w:r>
        <w:t xml:space="preserve">     * @param l a list</w:t>
      </w:r>
    </w:p>
    <w:p w14:paraId="3A1AC0F2" w14:textId="77777777" w:rsidR="00C82244" w:rsidRDefault="00C82244" w:rsidP="00C82244">
      <w:r>
        <w:lastRenderedPageBreak/>
        <w:t xml:space="preserve">     * @return the last half of l</w:t>
      </w:r>
    </w:p>
    <w:p w14:paraId="2F68D86F" w14:textId="77777777" w:rsidR="00C82244" w:rsidRDefault="00C82244" w:rsidP="00C82244">
      <w:r>
        <w:t xml:space="preserve">     */</w:t>
      </w:r>
    </w:p>
    <w:p w14:paraId="6443EFF7" w14:textId="77777777" w:rsidR="00C82244" w:rsidRDefault="00C82244" w:rsidP="00C82244">
      <w:r>
        <w:t xml:space="preserve">    private static &lt;T&gt; List&lt;T&gt; </w:t>
      </w:r>
      <w:proofErr w:type="gramStart"/>
      <w:r>
        <w:t>split(</w:t>
      </w:r>
      <w:proofErr w:type="gramEnd"/>
      <w:r>
        <w:t>List&lt;T&gt; l)</w:t>
      </w:r>
    </w:p>
    <w:p w14:paraId="1D59C82D" w14:textId="77777777" w:rsidR="00C82244" w:rsidRDefault="00C82244" w:rsidP="00C82244">
      <w:r>
        <w:t xml:space="preserve">    // none of this &lt;T&gt; business will be on CS202 Exam #1</w:t>
      </w:r>
    </w:p>
    <w:p w14:paraId="186119FA" w14:textId="77777777" w:rsidR="00C82244" w:rsidRDefault="00C82244" w:rsidP="00C82244">
      <w:r>
        <w:t xml:space="preserve">    // omit the first &lt;T&gt; and replace the other two with</w:t>
      </w:r>
    </w:p>
    <w:p w14:paraId="602E4510" w14:textId="77777777" w:rsidR="00C82244" w:rsidRDefault="00C82244" w:rsidP="00C82244">
      <w:r>
        <w:t xml:space="preserve">    // &lt;String&gt; to make this work for lists of Strings</w:t>
      </w:r>
    </w:p>
    <w:p w14:paraId="6A1C6E52" w14:textId="77777777" w:rsidR="00C82244" w:rsidRDefault="00C82244" w:rsidP="00C82244">
      <w:r>
        <w:t xml:space="preserve">    {</w:t>
      </w:r>
    </w:p>
    <w:p w14:paraId="5FC13520" w14:textId="77777777" w:rsidR="00C82244" w:rsidRDefault="00C82244" w:rsidP="00C82244">
      <w:r>
        <w:t xml:space="preserve">        // compute number of elements to remove from the end of l</w:t>
      </w:r>
    </w:p>
    <w:p w14:paraId="121FF7B3" w14:textId="77777777" w:rsidR="00C82244" w:rsidRDefault="00C82244" w:rsidP="00C82244">
      <w:r>
        <w:t xml:space="preserve">        int </w:t>
      </w:r>
      <w:proofErr w:type="spellStart"/>
      <w:r>
        <w:t>numToSplit</w:t>
      </w:r>
      <w:proofErr w:type="spellEnd"/>
      <w:r>
        <w:t xml:space="preserve"> = </w:t>
      </w:r>
      <w:proofErr w:type="spellStart"/>
      <w:proofErr w:type="gramStart"/>
      <w:r>
        <w:t>l.size</w:t>
      </w:r>
      <w:proofErr w:type="spellEnd"/>
      <w:proofErr w:type="gramEnd"/>
      <w:r>
        <w:t>() / 2;</w:t>
      </w:r>
    </w:p>
    <w:p w14:paraId="6F6E5728" w14:textId="77777777" w:rsidR="00C82244" w:rsidRDefault="00C82244" w:rsidP="00C82244">
      <w:r>
        <w:t xml:space="preserve">        </w:t>
      </w:r>
    </w:p>
    <w:p w14:paraId="77127E28" w14:textId="77777777" w:rsidR="00C82244" w:rsidRDefault="00C82244" w:rsidP="00C82244">
      <w:r>
        <w:t xml:space="preserve">        // create a list to hold the split-off elements</w:t>
      </w:r>
    </w:p>
    <w:p w14:paraId="1B7EC2A3" w14:textId="77777777" w:rsidR="00C82244" w:rsidRDefault="00C82244" w:rsidP="00C82244">
      <w:r>
        <w:t xml:space="preserve">        List&lt;T&gt; result = new LinkedList&lt;T</w:t>
      </w:r>
      <w:proofErr w:type="gramStart"/>
      <w:r>
        <w:t>&gt;(</w:t>
      </w:r>
      <w:proofErr w:type="gramEnd"/>
      <w:r>
        <w:t>);</w:t>
      </w:r>
    </w:p>
    <w:p w14:paraId="68FDB5AA" w14:textId="77777777" w:rsidR="00C82244" w:rsidRDefault="00C82244" w:rsidP="00C82244">
      <w:r>
        <w:t xml:space="preserve">        </w:t>
      </w:r>
    </w:p>
    <w:p w14:paraId="682F1B6A" w14:textId="77777777" w:rsidR="00C82244" w:rsidRDefault="00C82244" w:rsidP="00C82244">
      <w:r>
        <w:t xml:space="preserve">        // remove </w:t>
      </w:r>
      <w:proofErr w:type="spellStart"/>
      <w:r>
        <w:t>numToSplit</w:t>
      </w:r>
      <w:proofErr w:type="spellEnd"/>
      <w:r>
        <w:t xml:space="preserve"> elements from end of l and add them to beginning</w:t>
      </w:r>
    </w:p>
    <w:p w14:paraId="723B977C" w14:textId="77777777" w:rsidR="00C82244" w:rsidRDefault="00C82244" w:rsidP="00C82244">
      <w:r>
        <w:t xml:space="preserve">        // of result</w:t>
      </w:r>
    </w:p>
    <w:p w14:paraId="732F520D" w14:textId="77777777" w:rsidR="00C82244" w:rsidRDefault="00C82244" w:rsidP="00C82244">
      <w:r>
        <w:t xml:space="preserve">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numToSplit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796BAD09" w14:textId="77777777" w:rsidR="00C82244" w:rsidRDefault="00C82244" w:rsidP="00C82244">
      <w:r>
        <w:t xml:space="preserve">            {</w:t>
      </w:r>
    </w:p>
    <w:p w14:paraId="32DA3D43" w14:textId="77777777" w:rsidR="00C82244" w:rsidRDefault="00C82244" w:rsidP="00C82244">
      <w:r>
        <w:t xml:space="preserve">                </w:t>
      </w:r>
      <w:proofErr w:type="spellStart"/>
      <w:proofErr w:type="gramStart"/>
      <w:r>
        <w:t>result.add</w:t>
      </w:r>
      <w:proofErr w:type="spellEnd"/>
      <w:r>
        <w:t>(</w:t>
      </w:r>
      <w:proofErr w:type="gramEnd"/>
      <w:r>
        <w:t xml:space="preserve">0, </w:t>
      </w:r>
      <w:proofErr w:type="spellStart"/>
      <w:r>
        <w:t>l.remove</w:t>
      </w:r>
      <w:proofErr w:type="spellEnd"/>
      <w:r>
        <w:t>(</w:t>
      </w:r>
      <w:proofErr w:type="spellStart"/>
      <w:r>
        <w:t>l.size</w:t>
      </w:r>
      <w:proofErr w:type="spellEnd"/>
      <w:r>
        <w:t>() - 1));</w:t>
      </w:r>
    </w:p>
    <w:p w14:paraId="796D0B14" w14:textId="77777777" w:rsidR="00C82244" w:rsidRDefault="00C82244" w:rsidP="00C82244">
      <w:r>
        <w:t xml:space="preserve">            }</w:t>
      </w:r>
    </w:p>
    <w:p w14:paraId="674EF300" w14:textId="77777777" w:rsidR="00C82244" w:rsidRDefault="00C82244" w:rsidP="00C82244">
      <w:r>
        <w:t xml:space="preserve">        </w:t>
      </w:r>
    </w:p>
    <w:p w14:paraId="5ACD4733" w14:textId="77777777" w:rsidR="00C82244" w:rsidRDefault="00C82244" w:rsidP="00C82244">
      <w:r>
        <w:t xml:space="preserve">        return </w:t>
      </w:r>
      <w:proofErr w:type="gramStart"/>
      <w:r>
        <w:t>result;</w:t>
      </w:r>
      <w:proofErr w:type="gramEnd"/>
    </w:p>
    <w:p w14:paraId="10316791" w14:textId="77777777" w:rsidR="00C82244" w:rsidRDefault="00C82244" w:rsidP="00C82244">
      <w:r>
        <w:t xml:space="preserve">    }</w:t>
      </w:r>
    </w:p>
    <w:p w14:paraId="4E131C11" w14:textId="1BAC3F9E" w:rsidR="00C82244" w:rsidRDefault="00C82244" w:rsidP="00C82244">
      <w:r>
        <w:t>}</w:t>
      </w:r>
    </w:p>
    <w:p w14:paraId="29D2722A" w14:textId="77777777" w:rsidR="00C82244" w:rsidRDefault="00C82244" w:rsidP="00C82244">
      <w:r>
        <w:lastRenderedPageBreak/>
        <w:t>public class ArraysX1Practice</w:t>
      </w:r>
    </w:p>
    <w:p w14:paraId="09726FC8" w14:textId="77777777" w:rsidR="00C82244" w:rsidRDefault="00C82244" w:rsidP="00C82244">
      <w:r>
        <w:t>{</w:t>
      </w:r>
    </w:p>
    <w:p w14:paraId="0636F9D1" w14:textId="77777777" w:rsidR="00C82244" w:rsidRDefault="00C82244" w:rsidP="00C82244"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</w:t>
      </w:r>
    </w:p>
    <w:p w14:paraId="061A7636" w14:textId="77777777" w:rsidR="00C82244" w:rsidRDefault="00C82244" w:rsidP="00C82244">
      <w:r>
        <w:t xml:space="preserve">    {</w:t>
      </w:r>
    </w:p>
    <w:p w14:paraId="40359A55" w14:textId="77777777" w:rsidR="00C82244" w:rsidRDefault="00C82244" w:rsidP="00C82244">
      <w:r>
        <w:t xml:space="preserve">        // input data with matches and rows with the target as a </w:t>
      </w:r>
      <w:proofErr w:type="gramStart"/>
      <w:r>
        <w:t>prefixes</w:t>
      </w:r>
      <w:proofErr w:type="gramEnd"/>
    </w:p>
    <w:p w14:paraId="636E88DE" w14:textId="77777777" w:rsidR="00C82244" w:rsidRDefault="00C82244" w:rsidP="00C82244">
      <w:r>
        <w:t xml:space="preserve">        </w:t>
      </w:r>
      <w:proofErr w:type="gramStart"/>
      <w:r>
        <w:t>String[</w:t>
      </w:r>
      <w:proofErr w:type="gramEnd"/>
      <w:r>
        <w:t>][] routes = {{"SEA","BWI", "SEA"},</w:t>
      </w:r>
    </w:p>
    <w:p w14:paraId="22858C42" w14:textId="77777777" w:rsidR="00C82244" w:rsidRDefault="00C82244" w:rsidP="00C82244">
      <w:r>
        <w:t xml:space="preserve">                             {"BWI"},</w:t>
      </w:r>
    </w:p>
    <w:p w14:paraId="7862911F" w14:textId="77777777" w:rsidR="00C82244" w:rsidRDefault="00C82244" w:rsidP="00C82244">
      <w:r>
        <w:t xml:space="preserve">                             {"SEA","BWI"},</w:t>
      </w:r>
    </w:p>
    <w:p w14:paraId="78664799" w14:textId="77777777" w:rsidR="00C82244" w:rsidRDefault="00C82244" w:rsidP="00C82244">
      <w:r>
        <w:t xml:space="preserve">                             {"BWI","SEA"},</w:t>
      </w:r>
    </w:p>
    <w:p w14:paraId="06D5A3CF" w14:textId="77777777" w:rsidR="00C82244" w:rsidRDefault="00C82244" w:rsidP="00C82244">
      <w:r>
        <w:t xml:space="preserve">                             {"SEA","BWI","PVD"},</w:t>
      </w:r>
    </w:p>
    <w:p w14:paraId="4CF9ECFA" w14:textId="77777777" w:rsidR="00C82244" w:rsidRDefault="00C82244" w:rsidP="00C82244">
      <w:r>
        <w:t xml:space="preserve">                             {"ORD","BWI", "IAH", "ORD"}</w:t>
      </w:r>
      <w:proofErr w:type="gramStart"/>
      <w:r>
        <w:t>};</w:t>
      </w:r>
      <w:proofErr w:type="gramEnd"/>
    </w:p>
    <w:p w14:paraId="2B05162D" w14:textId="77777777" w:rsidR="00C82244" w:rsidRDefault="00C82244" w:rsidP="00C82244"/>
    <w:p w14:paraId="7D3090A3" w14:textId="77777777" w:rsidR="00C82244" w:rsidRDefault="00C82244" w:rsidP="00C82244">
      <w:r>
        <w:t xml:space="preserve">        // Problem 6: count total number of "BWI"s</w:t>
      </w:r>
    </w:p>
    <w:p w14:paraId="4B29CAAE" w14:textId="77777777" w:rsidR="00C82244" w:rsidRDefault="00C82244" w:rsidP="00C82244">
      <w:r>
        <w:t xml:space="preserve">        int </w:t>
      </w:r>
      <w:proofErr w:type="spellStart"/>
      <w:r>
        <w:t>bwiCount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1D514CA8" w14:textId="77777777" w:rsidR="00C82244" w:rsidRDefault="00C82244" w:rsidP="00C82244">
      <w:r>
        <w:t xml:space="preserve">        for (int r = 0; r &lt; </w:t>
      </w:r>
      <w:proofErr w:type="spellStart"/>
      <w:proofErr w:type="gramStart"/>
      <w:r>
        <w:t>routes.length</w:t>
      </w:r>
      <w:proofErr w:type="spellEnd"/>
      <w:proofErr w:type="gramEnd"/>
      <w:r>
        <w:t>; r++)</w:t>
      </w:r>
    </w:p>
    <w:p w14:paraId="52F67B88" w14:textId="77777777" w:rsidR="00C82244" w:rsidRDefault="00C82244" w:rsidP="00C82244">
      <w:r>
        <w:t xml:space="preserve">            {</w:t>
      </w:r>
    </w:p>
    <w:p w14:paraId="54EDFA94" w14:textId="77777777" w:rsidR="00C82244" w:rsidRDefault="00C82244" w:rsidP="00C82244">
      <w:r>
        <w:t xml:space="preserve">                for (int c = 0; c &lt; routes[r</w:t>
      </w:r>
      <w:proofErr w:type="gramStart"/>
      <w:r>
        <w:t>].length</w:t>
      </w:r>
      <w:proofErr w:type="gramEnd"/>
      <w:r>
        <w:t xml:space="preserve">; </w:t>
      </w:r>
      <w:proofErr w:type="spellStart"/>
      <w:r>
        <w:t>c++</w:t>
      </w:r>
      <w:proofErr w:type="spellEnd"/>
      <w:r>
        <w:t>)</w:t>
      </w:r>
    </w:p>
    <w:p w14:paraId="48B2E85E" w14:textId="77777777" w:rsidR="00C82244" w:rsidRDefault="00C82244" w:rsidP="00C82244">
      <w:r>
        <w:t xml:space="preserve">                    {</w:t>
      </w:r>
    </w:p>
    <w:p w14:paraId="12892782" w14:textId="77777777" w:rsidR="00C82244" w:rsidRDefault="00C82244" w:rsidP="00C82244">
      <w:r>
        <w:t xml:space="preserve">                        if (routes[r][c</w:t>
      </w:r>
      <w:proofErr w:type="gramStart"/>
      <w:r>
        <w:t>].equals</w:t>
      </w:r>
      <w:proofErr w:type="gramEnd"/>
      <w:r>
        <w:t>("BWI"))</w:t>
      </w:r>
    </w:p>
    <w:p w14:paraId="32BD5309" w14:textId="77777777" w:rsidR="00C82244" w:rsidRDefault="00C82244" w:rsidP="00C82244">
      <w:r>
        <w:t xml:space="preserve">                            {</w:t>
      </w:r>
    </w:p>
    <w:p w14:paraId="24274B93" w14:textId="77777777" w:rsidR="00C82244" w:rsidRDefault="00C82244" w:rsidP="00C82244">
      <w:r>
        <w:t xml:space="preserve">                                </w:t>
      </w:r>
      <w:proofErr w:type="spellStart"/>
      <w:r>
        <w:t>bwiCount</w:t>
      </w:r>
      <w:proofErr w:type="spellEnd"/>
      <w:r>
        <w:t>+</w:t>
      </w:r>
      <w:proofErr w:type="gramStart"/>
      <w:r>
        <w:t>+;</w:t>
      </w:r>
      <w:proofErr w:type="gramEnd"/>
    </w:p>
    <w:p w14:paraId="128B0EF0" w14:textId="77777777" w:rsidR="00C82244" w:rsidRDefault="00C82244" w:rsidP="00C82244">
      <w:r>
        <w:t xml:space="preserve">                            }</w:t>
      </w:r>
    </w:p>
    <w:p w14:paraId="7BC8BA11" w14:textId="77777777" w:rsidR="00C82244" w:rsidRDefault="00C82244" w:rsidP="00C82244">
      <w:r>
        <w:t xml:space="preserve">                    }</w:t>
      </w:r>
    </w:p>
    <w:p w14:paraId="5E9716CF" w14:textId="77777777" w:rsidR="00C82244" w:rsidRDefault="00C82244" w:rsidP="00C82244">
      <w:r>
        <w:lastRenderedPageBreak/>
        <w:t xml:space="preserve">            }</w:t>
      </w:r>
    </w:p>
    <w:p w14:paraId="6552EE1F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 xml:space="preserve">("BWI appears " + </w:t>
      </w:r>
      <w:proofErr w:type="spellStart"/>
      <w:r>
        <w:t>bwiCount</w:t>
      </w:r>
      <w:proofErr w:type="spellEnd"/>
      <w:r>
        <w:t xml:space="preserve"> + " times"</w:t>
      </w:r>
      <w:proofErr w:type="gramStart"/>
      <w:r>
        <w:t>);</w:t>
      </w:r>
      <w:proofErr w:type="gramEnd"/>
    </w:p>
    <w:p w14:paraId="3985FCD2" w14:textId="77777777" w:rsidR="00C82244" w:rsidRDefault="00C82244" w:rsidP="00C82244"/>
    <w:p w14:paraId="6440CACB" w14:textId="77777777" w:rsidR="00C82244" w:rsidRDefault="00C82244" w:rsidP="00C82244">
      <w:r>
        <w:t xml:space="preserve">        // Problem 7: count rows where 1st element matches last</w:t>
      </w:r>
    </w:p>
    <w:p w14:paraId="24B0CB07" w14:textId="77777777" w:rsidR="00C82244" w:rsidRDefault="00C82244" w:rsidP="00C82244">
      <w:r>
        <w:t xml:space="preserve">        int </w:t>
      </w:r>
      <w:proofErr w:type="spellStart"/>
      <w:r>
        <w:t>rtCount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2D6999FF" w14:textId="77777777" w:rsidR="00C82244" w:rsidRDefault="00C82244" w:rsidP="00C82244">
      <w:r>
        <w:t xml:space="preserve">        for (int r = 0; r &lt; </w:t>
      </w:r>
      <w:proofErr w:type="spellStart"/>
      <w:proofErr w:type="gramStart"/>
      <w:r>
        <w:t>routes.length</w:t>
      </w:r>
      <w:proofErr w:type="spellEnd"/>
      <w:proofErr w:type="gramEnd"/>
      <w:r>
        <w:t>; r++)</w:t>
      </w:r>
    </w:p>
    <w:p w14:paraId="474585EE" w14:textId="77777777" w:rsidR="00C82244" w:rsidRDefault="00C82244" w:rsidP="00C82244">
      <w:r>
        <w:t xml:space="preserve">            {</w:t>
      </w:r>
    </w:p>
    <w:p w14:paraId="512FE170" w14:textId="77777777" w:rsidR="00C82244" w:rsidRDefault="00C82244" w:rsidP="00C82244">
      <w:r>
        <w:t xml:space="preserve">                if (routes[r][0</w:t>
      </w:r>
      <w:proofErr w:type="gramStart"/>
      <w:r>
        <w:t>].equals</w:t>
      </w:r>
      <w:proofErr w:type="gramEnd"/>
      <w:r>
        <w:t>(routes[r][routes[r].length - 1]))</w:t>
      </w:r>
    </w:p>
    <w:p w14:paraId="34E867B2" w14:textId="77777777" w:rsidR="00C82244" w:rsidRDefault="00C82244" w:rsidP="00C82244">
      <w:r>
        <w:t xml:space="preserve">                    {</w:t>
      </w:r>
    </w:p>
    <w:p w14:paraId="52DEE19E" w14:textId="77777777" w:rsidR="00C82244" w:rsidRDefault="00C82244" w:rsidP="00C82244">
      <w:r>
        <w:t xml:space="preserve">                        </w:t>
      </w:r>
      <w:proofErr w:type="spellStart"/>
      <w:r>
        <w:t>rtCount</w:t>
      </w:r>
      <w:proofErr w:type="spellEnd"/>
      <w:r>
        <w:t>+</w:t>
      </w:r>
      <w:proofErr w:type="gramStart"/>
      <w:r>
        <w:t>+;</w:t>
      </w:r>
      <w:proofErr w:type="gramEnd"/>
    </w:p>
    <w:p w14:paraId="4B824EF4" w14:textId="77777777" w:rsidR="00C82244" w:rsidRDefault="00C82244" w:rsidP="00C82244">
      <w:r>
        <w:t xml:space="preserve">                    }</w:t>
      </w:r>
    </w:p>
    <w:p w14:paraId="611BB756" w14:textId="77777777" w:rsidR="00C82244" w:rsidRDefault="00C82244" w:rsidP="00C82244">
      <w:r>
        <w:t xml:space="preserve">            }</w:t>
      </w:r>
    </w:p>
    <w:p w14:paraId="7F555021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r>
        <w:t>rtCount</w:t>
      </w:r>
      <w:proofErr w:type="spellEnd"/>
      <w:r>
        <w:t xml:space="preserve"> + " rows have matching 1st and last"</w:t>
      </w:r>
      <w:proofErr w:type="gramStart"/>
      <w:r>
        <w:t>);</w:t>
      </w:r>
      <w:proofErr w:type="gramEnd"/>
    </w:p>
    <w:p w14:paraId="06F005CA" w14:textId="77777777" w:rsidR="00C82244" w:rsidRDefault="00C82244" w:rsidP="00C82244"/>
    <w:p w14:paraId="411ADD57" w14:textId="77777777" w:rsidR="00C82244" w:rsidRDefault="00C82244" w:rsidP="00C82244">
      <w:r>
        <w:t xml:space="preserve">        // input data with matches and rows with the target as a </w:t>
      </w:r>
      <w:proofErr w:type="gramStart"/>
      <w:r>
        <w:t>prefixes</w:t>
      </w:r>
      <w:proofErr w:type="gramEnd"/>
    </w:p>
    <w:p w14:paraId="3EAA2CF8" w14:textId="77777777" w:rsidR="00C82244" w:rsidRDefault="00C82244" w:rsidP="00C82244">
      <w:r>
        <w:t xml:space="preserve">        </w:t>
      </w:r>
      <w:proofErr w:type="gramStart"/>
      <w:r>
        <w:t>String[</w:t>
      </w:r>
      <w:proofErr w:type="gramEnd"/>
      <w:r>
        <w:t>][] routes2 = {{"SEA","BWI"},</w:t>
      </w:r>
    </w:p>
    <w:p w14:paraId="218C022F" w14:textId="77777777" w:rsidR="00C82244" w:rsidRDefault="00C82244" w:rsidP="00C82244">
      <w:r>
        <w:t xml:space="preserve">                             {"BWI","IAH","PDX"},</w:t>
      </w:r>
    </w:p>
    <w:p w14:paraId="133C819F" w14:textId="77777777" w:rsidR="00C82244" w:rsidRDefault="00C82244" w:rsidP="00C82244">
      <w:r>
        <w:t xml:space="preserve">                             {"SEA","BWI"},</w:t>
      </w:r>
    </w:p>
    <w:p w14:paraId="13455B40" w14:textId="77777777" w:rsidR="00C82244" w:rsidRDefault="00C82244" w:rsidP="00C82244">
      <w:r>
        <w:t xml:space="preserve">                             {"BWI","SEA"},</w:t>
      </w:r>
    </w:p>
    <w:p w14:paraId="66CA5959" w14:textId="77777777" w:rsidR="00C82244" w:rsidRDefault="00C82244" w:rsidP="00C82244">
      <w:r>
        <w:t xml:space="preserve">                             {"SEA","BWI","PVD"},</w:t>
      </w:r>
    </w:p>
    <w:p w14:paraId="7BD2A6E3" w14:textId="77777777" w:rsidR="00C82244" w:rsidRDefault="00C82244" w:rsidP="00C82244">
      <w:r>
        <w:t xml:space="preserve">                             {"SEA","BWI"}</w:t>
      </w:r>
      <w:proofErr w:type="gramStart"/>
      <w:r>
        <w:t>};</w:t>
      </w:r>
      <w:proofErr w:type="gramEnd"/>
    </w:p>
    <w:p w14:paraId="5B594075" w14:textId="77777777" w:rsidR="00C82244" w:rsidRDefault="00C82244" w:rsidP="00C82244"/>
    <w:p w14:paraId="0A0ABB39" w14:textId="77777777" w:rsidR="00C82244" w:rsidRDefault="00C82244" w:rsidP="00C82244">
      <w:r>
        <w:t xml:space="preserve">        // tests for </w:t>
      </w:r>
      <w:proofErr w:type="spellStart"/>
      <w:r>
        <w:t>countMatchingRows</w:t>
      </w:r>
      <w:proofErr w:type="spellEnd"/>
    </w:p>
    <w:p w14:paraId="58BD30B4" w14:textId="77777777" w:rsidR="00C82244" w:rsidRDefault="00C82244" w:rsidP="00C82244">
      <w:r>
        <w:lastRenderedPageBreak/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countMatchingRows</w:t>
      </w:r>
      <w:proofErr w:type="spellEnd"/>
      <w:r>
        <w:t>(</w:t>
      </w:r>
      <w:proofErr w:type="gramEnd"/>
      <w:r>
        <w:t>routes2, 0)); // find matches after</w:t>
      </w:r>
    </w:p>
    <w:p w14:paraId="6D024FAA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countMatchingRows</w:t>
      </w:r>
      <w:proofErr w:type="spellEnd"/>
      <w:r>
        <w:t>(</w:t>
      </w:r>
      <w:proofErr w:type="gramEnd"/>
      <w:r>
        <w:t xml:space="preserve">routes2, 2)); // find before and </w:t>
      </w:r>
      <w:proofErr w:type="spellStart"/>
      <w:r>
        <w:t>afte</w:t>
      </w:r>
      <w:proofErr w:type="spellEnd"/>
    </w:p>
    <w:p w14:paraId="0CB72AA4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countMatchingRows</w:t>
      </w:r>
      <w:proofErr w:type="spellEnd"/>
      <w:r>
        <w:t>(</w:t>
      </w:r>
      <w:proofErr w:type="gramEnd"/>
      <w:r>
        <w:t>routes2, 5)); // find matches before</w:t>
      </w:r>
    </w:p>
    <w:p w14:paraId="69EB8F0C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countMatchingRows</w:t>
      </w:r>
      <w:proofErr w:type="spellEnd"/>
      <w:r>
        <w:t>(</w:t>
      </w:r>
      <w:proofErr w:type="gramEnd"/>
      <w:r>
        <w:t>routes2, 1)); // no matches</w:t>
      </w:r>
    </w:p>
    <w:p w14:paraId="0CDBA56A" w14:textId="77777777" w:rsidR="00C82244" w:rsidRDefault="00C82244" w:rsidP="00C82244"/>
    <w:p w14:paraId="6165961E" w14:textId="77777777" w:rsidR="00C82244" w:rsidRDefault="00C82244" w:rsidP="00C82244">
      <w:r>
        <w:t xml:space="preserve">        // input data with nulls, empty rows, and rows that are prefixes of target</w:t>
      </w:r>
    </w:p>
    <w:p w14:paraId="113CE919" w14:textId="77777777" w:rsidR="00C82244" w:rsidRDefault="00C82244" w:rsidP="00C82244">
      <w:r>
        <w:t xml:space="preserve">        </w:t>
      </w:r>
      <w:proofErr w:type="gramStart"/>
      <w:r>
        <w:t>String[</w:t>
      </w:r>
      <w:proofErr w:type="gramEnd"/>
      <w:r>
        <w:t>][] routes3 = {{"SEA","BWI"},</w:t>
      </w:r>
    </w:p>
    <w:p w14:paraId="68C722A5" w14:textId="77777777" w:rsidR="00C82244" w:rsidRDefault="00C82244" w:rsidP="00C82244">
      <w:r>
        <w:t xml:space="preserve">                             {"BWI","IAH","PDX"},</w:t>
      </w:r>
    </w:p>
    <w:p w14:paraId="3A89077B" w14:textId="77777777" w:rsidR="00C82244" w:rsidRDefault="00C82244" w:rsidP="00C82244">
      <w:r>
        <w:t xml:space="preserve">                             null,</w:t>
      </w:r>
    </w:p>
    <w:p w14:paraId="35F0D6F8" w14:textId="77777777" w:rsidR="00C82244" w:rsidRDefault="00C82244" w:rsidP="00C82244">
      <w:r>
        <w:t xml:space="preserve">                             null,</w:t>
      </w:r>
    </w:p>
    <w:p w14:paraId="7373C766" w14:textId="77777777" w:rsidR="00C82244" w:rsidRDefault="00C82244" w:rsidP="00C82244">
      <w:r>
        <w:t xml:space="preserve">                             {"SEA","BWI","PVD"},</w:t>
      </w:r>
    </w:p>
    <w:p w14:paraId="3BB5960E" w14:textId="77777777" w:rsidR="00C82244" w:rsidRDefault="00C82244" w:rsidP="00C82244">
      <w:r>
        <w:t xml:space="preserve">                             {"SEA","BWI"},</w:t>
      </w:r>
    </w:p>
    <w:p w14:paraId="404A769F" w14:textId="77777777" w:rsidR="00C82244" w:rsidRDefault="00C82244" w:rsidP="00C82244">
      <w:r>
        <w:t xml:space="preserve">                             {},</w:t>
      </w:r>
    </w:p>
    <w:p w14:paraId="03B57BF2" w14:textId="77777777" w:rsidR="00C82244" w:rsidRDefault="00C82244" w:rsidP="00C82244">
      <w:r>
        <w:t xml:space="preserve">                             {},</w:t>
      </w:r>
    </w:p>
    <w:p w14:paraId="64609FA5" w14:textId="77777777" w:rsidR="00C82244" w:rsidRDefault="00C82244" w:rsidP="00C82244">
      <w:r>
        <w:t xml:space="preserve">                             {"SEA","BWI"},</w:t>
      </w:r>
    </w:p>
    <w:p w14:paraId="69D967A3" w14:textId="77777777" w:rsidR="00C82244" w:rsidRDefault="00C82244" w:rsidP="00C82244">
      <w:r>
        <w:t xml:space="preserve">                             {"SEA"}</w:t>
      </w:r>
      <w:proofErr w:type="gramStart"/>
      <w:r>
        <w:t>};</w:t>
      </w:r>
      <w:proofErr w:type="gramEnd"/>
    </w:p>
    <w:p w14:paraId="5469CB3B" w14:textId="77777777" w:rsidR="00C82244" w:rsidRDefault="00C82244" w:rsidP="00C82244"/>
    <w:p w14:paraId="79A6694D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countMatchingRows</w:t>
      </w:r>
      <w:proofErr w:type="spellEnd"/>
      <w:r>
        <w:t>(</w:t>
      </w:r>
      <w:proofErr w:type="gramEnd"/>
      <w:r>
        <w:t>routes3, 2)); // nulls match each other</w:t>
      </w:r>
    </w:p>
    <w:p w14:paraId="0022AB22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countMatchingRows</w:t>
      </w:r>
      <w:proofErr w:type="spellEnd"/>
      <w:r>
        <w:t>(</w:t>
      </w:r>
      <w:proofErr w:type="gramEnd"/>
      <w:r>
        <w:t>routes3, 0)); // nulls don't hurt other matches</w:t>
      </w:r>
    </w:p>
    <w:p w14:paraId="4D0BEA14" w14:textId="77777777" w:rsidR="00C82244" w:rsidRDefault="00C82244" w:rsidP="00C82244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countMatchingRows</w:t>
      </w:r>
      <w:proofErr w:type="spellEnd"/>
      <w:r>
        <w:t>(</w:t>
      </w:r>
      <w:proofErr w:type="gramEnd"/>
      <w:r>
        <w:t>routes3, 6)); // empty rows match each other</w:t>
      </w:r>
    </w:p>
    <w:p w14:paraId="5D1FD9FB" w14:textId="77777777" w:rsidR="00C82244" w:rsidRDefault="00C82244" w:rsidP="00C82244"/>
    <w:p w14:paraId="29FA5CCF" w14:textId="77777777" w:rsidR="00C82244" w:rsidRDefault="00C82244" w:rsidP="00C82244">
      <w:r>
        <w:t xml:space="preserve">        // exceptions</w:t>
      </w:r>
    </w:p>
    <w:p w14:paraId="04C736E3" w14:textId="77777777" w:rsidR="00C82244" w:rsidRDefault="00C82244" w:rsidP="00C82244">
      <w:r>
        <w:t xml:space="preserve">        //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countMatchingRows</w:t>
      </w:r>
      <w:proofErr w:type="spellEnd"/>
      <w:r>
        <w:t>(</w:t>
      </w:r>
      <w:proofErr w:type="gramEnd"/>
      <w:r>
        <w:t>routes3, -1));</w:t>
      </w:r>
    </w:p>
    <w:p w14:paraId="69915317" w14:textId="77777777" w:rsidR="00C82244" w:rsidRDefault="00C82244" w:rsidP="00C82244">
      <w:r>
        <w:lastRenderedPageBreak/>
        <w:t xml:space="preserve">        //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countMatchingRows</w:t>
      </w:r>
      <w:proofErr w:type="spellEnd"/>
      <w:r>
        <w:t>(</w:t>
      </w:r>
      <w:proofErr w:type="gramEnd"/>
      <w:r>
        <w:t>routes3, input2.length));</w:t>
      </w:r>
    </w:p>
    <w:p w14:paraId="072D9524" w14:textId="77777777" w:rsidR="00C82244" w:rsidRDefault="00C82244" w:rsidP="00C82244">
      <w:r>
        <w:t xml:space="preserve">    }</w:t>
      </w:r>
    </w:p>
    <w:p w14:paraId="7ABF3C3F" w14:textId="77777777" w:rsidR="00C82244" w:rsidRDefault="00C82244" w:rsidP="00C82244"/>
    <w:p w14:paraId="1577499B" w14:textId="77777777" w:rsidR="00C82244" w:rsidRDefault="00C82244" w:rsidP="00C82244">
      <w:r>
        <w:t xml:space="preserve">    /**</w:t>
      </w:r>
    </w:p>
    <w:p w14:paraId="1C4F7795" w14:textId="77777777" w:rsidR="00C82244" w:rsidRDefault="00C82244" w:rsidP="00C82244">
      <w:r>
        <w:t xml:space="preserve">     * Problem 8</w:t>
      </w:r>
    </w:p>
    <w:p w14:paraId="2FAB526A" w14:textId="77777777" w:rsidR="00C82244" w:rsidRDefault="00C82244" w:rsidP="00C82244">
      <w:r>
        <w:t xml:space="preserve">     * Counts the number of rows in the given array that have the same</w:t>
      </w:r>
    </w:p>
    <w:p w14:paraId="5A858AB1" w14:textId="77777777" w:rsidR="00C82244" w:rsidRDefault="00C82244" w:rsidP="00C82244">
      <w:r>
        <w:t xml:space="preserve">     * contents as the given row in the same order.  The given row does</w:t>
      </w:r>
    </w:p>
    <w:p w14:paraId="50268E81" w14:textId="77777777" w:rsidR="00C82244" w:rsidRDefault="00C82244" w:rsidP="00C82244">
      <w:r>
        <w:t xml:space="preserve">     * not count as a match of itself.</w:t>
      </w:r>
    </w:p>
    <w:p w14:paraId="7235BB69" w14:textId="77777777" w:rsidR="00C82244" w:rsidRDefault="00C82244" w:rsidP="00C82244">
      <w:r>
        <w:t xml:space="preserve">     *</w:t>
      </w:r>
    </w:p>
    <w:p w14:paraId="12638F1A" w14:textId="77777777" w:rsidR="00C82244" w:rsidRDefault="00C82244" w:rsidP="00C82244">
      <w:r>
        <w:t xml:space="preserve">     * @param </w:t>
      </w:r>
      <w:proofErr w:type="spellStart"/>
      <w:r>
        <w:t>arr</w:t>
      </w:r>
      <w:proofErr w:type="spellEnd"/>
      <w:r>
        <w:t xml:space="preserve"> an array of strings</w:t>
      </w:r>
    </w:p>
    <w:p w14:paraId="107597EA" w14:textId="77777777" w:rsidR="00C82244" w:rsidRDefault="00C82244" w:rsidP="00C82244">
      <w:r>
        <w:t xml:space="preserve">     * @param r the index of a row in that array</w:t>
      </w:r>
    </w:p>
    <w:p w14:paraId="0A5199B8" w14:textId="77777777" w:rsidR="00C82244" w:rsidRDefault="00C82244" w:rsidP="00C82244">
      <w:r>
        <w:t xml:space="preserve">     */</w:t>
      </w:r>
    </w:p>
    <w:p w14:paraId="7782D3AC" w14:textId="77777777" w:rsidR="00C82244" w:rsidRDefault="00C82244" w:rsidP="00C82244">
      <w:r>
        <w:t xml:space="preserve">    public static int </w:t>
      </w:r>
      <w:proofErr w:type="spellStart"/>
      <w:proofErr w:type="gramStart"/>
      <w:r>
        <w:t>countMatchingRows</w:t>
      </w:r>
      <w:proofErr w:type="spellEnd"/>
      <w:r>
        <w:t>(</w:t>
      </w:r>
      <w:proofErr w:type="gramEnd"/>
      <w:r>
        <w:t xml:space="preserve">String[][] </w:t>
      </w:r>
      <w:proofErr w:type="spellStart"/>
      <w:r>
        <w:t>arr</w:t>
      </w:r>
      <w:proofErr w:type="spellEnd"/>
      <w:r>
        <w:t>, int r)</w:t>
      </w:r>
    </w:p>
    <w:p w14:paraId="70FF77A6" w14:textId="77777777" w:rsidR="00C82244" w:rsidRDefault="00C82244" w:rsidP="00C82244">
      <w:r>
        <w:t xml:space="preserve">    {</w:t>
      </w:r>
    </w:p>
    <w:p w14:paraId="139E1969" w14:textId="77777777" w:rsidR="00C82244" w:rsidRDefault="00C82244" w:rsidP="00C82244">
      <w:r>
        <w:t xml:space="preserve">        // make sure r is a valid row index</w:t>
      </w:r>
    </w:p>
    <w:p w14:paraId="33419F98" w14:textId="77777777" w:rsidR="00C82244" w:rsidRDefault="00C82244" w:rsidP="00C82244">
      <w:r>
        <w:t xml:space="preserve">        if (r &lt; 0 || r &gt; </w:t>
      </w:r>
      <w:proofErr w:type="spellStart"/>
      <w:proofErr w:type="gramStart"/>
      <w:r>
        <w:t>arr.length</w:t>
      </w:r>
      <w:proofErr w:type="spellEnd"/>
      <w:proofErr w:type="gramEnd"/>
      <w:r>
        <w:t>)</w:t>
      </w:r>
    </w:p>
    <w:p w14:paraId="77946AE0" w14:textId="77777777" w:rsidR="00C82244" w:rsidRDefault="00C82244" w:rsidP="00C82244">
      <w:r>
        <w:t xml:space="preserve">            {</w:t>
      </w:r>
    </w:p>
    <w:p w14:paraId="13D4F95B" w14:textId="77777777" w:rsidR="00C82244" w:rsidRDefault="00C82244" w:rsidP="00C82244">
      <w:r>
        <w:t xml:space="preserve">                throw new </w:t>
      </w:r>
      <w:proofErr w:type="spellStart"/>
      <w:proofErr w:type="gramStart"/>
      <w:r>
        <w:t>IllegalArgumentException</w:t>
      </w:r>
      <w:proofErr w:type="spellEnd"/>
      <w:r>
        <w:t>(</w:t>
      </w:r>
      <w:proofErr w:type="gramEnd"/>
      <w:r>
        <w:t>"Invalid row: " + r);</w:t>
      </w:r>
    </w:p>
    <w:p w14:paraId="6C6ED3C6" w14:textId="77777777" w:rsidR="00C82244" w:rsidRDefault="00C82244" w:rsidP="00C82244">
      <w:r>
        <w:t xml:space="preserve">            }</w:t>
      </w:r>
    </w:p>
    <w:p w14:paraId="72BF4A36" w14:textId="77777777" w:rsidR="00C82244" w:rsidRDefault="00C82244" w:rsidP="00C82244"/>
    <w:p w14:paraId="2F8F006A" w14:textId="77777777" w:rsidR="00C82244" w:rsidRDefault="00C82244" w:rsidP="00C82244">
      <w:r>
        <w:t xml:space="preserve">        // go over all other rows in the array</w:t>
      </w:r>
    </w:p>
    <w:p w14:paraId="1C0FB3A8" w14:textId="77777777" w:rsidR="00C82244" w:rsidRDefault="00C82244" w:rsidP="00C82244">
      <w:r>
        <w:t xml:space="preserve">        int count = </w:t>
      </w:r>
      <w:proofErr w:type="gramStart"/>
      <w:r>
        <w:t>0;</w:t>
      </w:r>
      <w:proofErr w:type="gramEnd"/>
    </w:p>
    <w:p w14:paraId="216C0302" w14:textId="77777777" w:rsidR="00C82244" w:rsidRDefault="00C82244" w:rsidP="00C82244">
      <w:r>
        <w:t xml:space="preserve">        for (int r2 = 0; r2 &lt; </w:t>
      </w:r>
      <w:proofErr w:type="spellStart"/>
      <w:proofErr w:type="gramStart"/>
      <w:r>
        <w:t>arr.length</w:t>
      </w:r>
      <w:proofErr w:type="spellEnd"/>
      <w:proofErr w:type="gramEnd"/>
      <w:r>
        <w:t>; r2++)</w:t>
      </w:r>
    </w:p>
    <w:p w14:paraId="47BC2870" w14:textId="77777777" w:rsidR="00C82244" w:rsidRDefault="00C82244" w:rsidP="00C82244">
      <w:r>
        <w:lastRenderedPageBreak/>
        <w:t xml:space="preserve">            {</w:t>
      </w:r>
    </w:p>
    <w:p w14:paraId="186819D2" w14:textId="77777777" w:rsidR="00C82244" w:rsidRDefault="00C82244" w:rsidP="00C82244">
      <w:r>
        <w:t xml:space="preserve">                // checking whether the two rows match is rather involved --</w:t>
      </w:r>
    </w:p>
    <w:p w14:paraId="6CB34B8D" w14:textId="77777777" w:rsidR="00C82244" w:rsidRDefault="00C82244" w:rsidP="00C82244">
      <w:r>
        <w:t xml:space="preserve">                // this is a good place to organize things in another method</w:t>
      </w:r>
    </w:p>
    <w:p w14:paraId="35665E41" w14:textId="77777777" w:rsidR="00C82244" w:rsidRDefault="00C82244" w:rsidP="00C82244">
      <w:r>
        <w:t xml:space="preserve">                if (</w:t>
      </w:r>
      <w:proofErr w:type="gramStart"/>
      <w:r>
        <w:t>r !</w:t>
      </w:r>
      <w:proofErr w:type="gramEnd"/>
      <w:r>
        <w:t xml:space="preserve">= r2 &amp;&amp; </w:t>
      </w:r>
      <w:proofErr w:type="spellStart"/>
      <w:r>
        <w:t>rowsMatch</w:t>
      </w:r>
      <w:proofErr w:type="spellEnd"/>
      <w:r>
        <w:t>(</w:t>
      </w:r>
      <w:proofErr w:type="spellStart"/>
      <w:r>
        <w:t>arr</w:t>
      </w:r>
      <w:proofErr w:type="spellEnd"/>
      <w:r>
        <w:t>, r, r2))</w:t>
      </w:r>
    </w:p>
    <w:p w14:paraId="333AAB2C" w14:textId="77777777" w:rsidR="00C82244" w:rsidRDefault="00C82244" w:rsidP="00C82244">
      <w:r>
        <w:t xml:space="preserve">                    {</w:t>
      </w:r>
    </w:p>
    <w:p w14:paraId="6CC57C5E" w14:textId="77777777" w:rsidR="00C82244" w:rsidRDefault="00C82244" w:rsidP="00C82244">
      <w:r>
        <w:t xml:space="preserve">                        count+</w:t>
      </w:r>
      <w:proofErr w:type="gramStart"/>
      <w:r>
        <w:t>+;</w:t>
      </w:r>
      <w:proofErr w:type="gramEnd"/>
    </w:p>
    <w:p w14:paraId="6F4103A1" w14:textId="77777777" w:rsidR="00C82244" w:rsidRDefault="00C82244" w:rsidP="00C82244">
      <w:r>
        <w:t xml:space="preserve">                    }</w:t>
      </w:r>
    </w:p>
    <w:p w14:paraId="2C351D78" w14:textId="77777777" w:rsidR="00C82244" w:rsidRDefault="00C82244" w:rsidP="00C82244">
      <w:r>
        <w:t xml:space="preserve">            }</w:t>
      </w:r>
    </w:p>
    <w:p w14:paraId="0CB84051" w14:textId="77777777" w:rsidR="00C82244" w:rsidRDefault="00C82244" w:rsidP="00C82244">
      <w:r>
        <w:t xml:space="preserve">        return </w:t>
      </w:r>
      <w:proofErr w:type="gramStart"/>
      <w:r>
        <w:t>count;</w:t>
      </w:r>
      <w:proofErr w:type="gramEnd"/>
    </w:p>
    <w:p w14:paraId="13880DFD" w14:textId="77777777" w:rsidR="00C82244" w:rsidRDefault="00C82244" w:rsidP="00C82244">
      <w:r>
        <w:t xml:space="preserve">    }</w:t>
      </w:r>
    </w:p>
    <w:p w14:paraId="658D5CFA" w14:textId="77777777" w:rsidR="00C82244" w:rsidRDefault="00C82244" w:rsidP="00C82244"/>
    <w:p w14:paraId="7B34DA41" w14:textId="77777777" w:rsidR="00C82244" w:rsidRDefault="00C82244" w:rsidP="00C82244">
      <w:r>
        <w:t xml:space="preserve">    /**</w:t>
      </w:r>
    </w:p>
    <w:p w14:paraId="35A5DDFC" w14:textId="77777777" w:rsidR="00C82244" w:rsidRDefault="00C82244" w:rsidP="00C82244">
      <w:r>
        <w:t xml:space="preserve">     * Determines if the given rows in the given array have the same contents</w:t>
      </w:r>
    </w:p>
    <w:p w14:paraId="3741D574" w14:textId="77777777" w:rsidR="00C82244" w:rsidRDefault="00C82244" w:rsidP="00C82244">
      <w:r>
        <w:t xml:space="preserve">     * in the same order.</w:t>
      </w:r>
    </w:p>
    <w:p w14:paraId="73A692DD" w14:textId="77777777" w:rsidR="00C82244" w:rsidRDefault="00C82244" w:rsidP="00C82244">
      <w:r>
        <w:t xml:space="preserve">     *</w:t>
      </w:r>
    </w:p>
    <w:p w14:paraId="585D0C50" w14:textId="77777777" w:rsidR="00C82244" w:rsidRDefault="00C82244" w:rsidP="00C82244">
      <w:r>
        <w:t xml:space="preserve">     * @param </w:t>
      </w:r>
      <w:proofErr w:type="spellStart"/>
      <w:r>
        <w:t>arr</w:t>
      </w:r>
      <w:proofErr w:type="spellEnd"/>
      <w:r>
        <w:t xml:space="preserve"> an array of strings</w:t>
      </w:r>
    </w:p>
    <w:p w14:paraId="04AE45CA" w14:textId="77777777" w:rsidR="00C82244" w:rsidRDefault="00C82244" w:rsidP="00C82244">
      <w:r>
        <w:t xml:space="preserve">     * @param r the index of a row in that array</w:t>
      </w:r>
    </w:p>
    <w:p w14:paraId="2CB7F900" w14:textId="77777777" w:rsidR="00C82244" w:rsidRDefault="00C82244" w:rsidP="00C82244">
      <w:r>
        <w:t xml:space="preserve">     * @param r2 the index of a row in that </w:t>
      </w:r>
      <w:proofErr w:type="spellStart"/>
      <w:r>
        <w:t>arrau</w:t>
      </w:r>
      <w:proofErr w:type="spellEnd"/>
    </w:p>
    <w:p w14:paraId="28D84BB2" w14:textId="77777777" w:rsidR="00C82244" w:rsidRDefault="00C82244" w:rsidP="00C82244">
      <w:r>
        <w:t xml:space="preserve">     * @return true if and only if rows r and r2 have the same</w:t>
      </w:r>
    </w:p>
    <w:p w14:paraId="0CDCA536" w14:textId="77777777" w:rsidR="00C82244" w:rsidRDefault="00C82244" w:rsidP="00C82244">
      <w:r>
        <w:t xml:space="preserve">     * contents in the same order</w:t>
      </w:r>
    </w:p>
    <w:p w14:paraId="07BACF47" w14:textId="77777777" w:rsidR="00C82244" w:rsidRDefault="00C82244" w:rsidP="00C82244">
      <w:r>
        <w:t xml:space="preserve">     */</w:t>
      </w:r>
    </w:p>
    <w:p w14:paraId="24AE9549" w14:textId="77777777" w:rsidR="00C82244" w:rsidRDefault="00C82244" w:rsidP="00C82244"/>
    <w:p w14:paraId="58A1D7BA" w14:textId="77777777" w:rsidR="00C82244" w:rsidRDefault="00C82244" w:rsidP="00C82244">
      <w:r>
        <w:t xml:space="preserve">    public static </w:t>
      </w:r>
      <w:proofErr w:type="spellStart"/>
      <w:r>
        <w:t>boolean</w:t>
      </w:r>
      <w:proofErr w:type="spellEnd"/>
      <w:r>
        <w:t xml:space="preserve"> </w:t>
      </w:r>
      <w:proofErr w:type="spellStart"/>
      <w:proofErr w:type="gramStart"/>
      <w:r>
        <w:t>rowsMatch</w:t>
      </w:r>
      <w:proofErr w:type="spellEnd"/>
      <w:r>
        <w:t>(</w:t>
      </w:r>
      <w:proofErr w:type="gramEnd"/>
      <w:r>
        <w:t xml:space="preserve">String[][] </w:t>
      </w:r>
      <w:proofErr w:type="spellStart"/>
      <w:r>
        <w:t>arr</w:t>
      </w:r>
      <w:proofErr w:type="spellEnd"/>
      <w:r>
        <w:t>, int r, int r2)</w:t>
      </w:r>
    </w:p>
    <w:p w14:paraId="53DDDBFA" w14:textId="77777777" w:rsidR="00C82244" w:rsidRDefault="00C82244" w:rsidP="00C82244">
      <w:r>
        <w:lastRenderedPageBreak/>
        <w:t xml:space="preserve">    {</w:t>
      </w:r>
    </w:p>
    <w:p w14:paraId="014CE4C2" w14:textId="77777777" w:rsidR="00C82244" w:rsidRDefault="00C82244" w:rsidP="00C82244">
      <w:r>
        <w:t xml:space="preserve">        if (</w:t>
      </w:r>
      <w:proofErr w:type="spellStart"/>
      <w:r>
        <w:t>arr</w:t>
      </w:r>
      <w:proofErr w:type="spellEnd"/>
      <w:r>
        <w:t xml:space="preserve">[r] == null &amp;&amp; </w:t>
      </w:r>
      <w:proofErr w:type="spellStart"/>
      <w:r>
        <w:t>arr</w:t>
      </w:r>
      <w:proofErr w:type="spellEnd"/>
      <w:r>
        <w:t>[r2] == null)</w:t>
      </w:r>
    </w:p>
    <w:p w14:paraId="7DF09F45" w14:textId="77777777" w:rsidR="00C82244" w:rsidRDefault="00C82244" w:rsidP="00C82244">
      <w:r>
        <w:t xml:space="preserve">            {</w:t>
      </w:r>
    </w:p>
    <w:p w14:paraId="131B0E22" w14:textId="77777777" w:rsidR="00C82244" w:rsidRDefault="00C82244" w:rsidP="00C82244">
      <w:r>
        <w:t xml:space="preserve">                // both are null -- match</w:t>
      </w:r>
    </w:p>
    <w:p w14:paraId="0FF9FB4E" w14:textId="77777777" w:rsidR="00C82244" w:rsidRDefault="00C82244" w:rsidP="00C82244">
      <w:r>
        <w:t xml:space="preserve">                return </w:t>
      </w:r>
      <w:proofErr w:type="gramStart"/>
      <w:r>
        <w:t>true;</w:t>
      </w:r>
      <w:proofErr w:type="gramEnd"/>
    </w:p>
    <w:p w14:paraId="042AA7B8" w14:textId="77777777" w:rsidR="00C82244" w:rsidRDefault="00C82244" w:rsidP="00C82244">
      <w:r>
        <w:t xml:space="preserve">            }</w:t>
      </w:r>
    </w:p>
    <w:p w14:paraId="73710326" w14:textId="77777777" w:rsidR="00C82244" w:rsidRDefault="00C82244" w:rsidP="00C82244">
      <w:r>
        <w:t xml:space="preserve">        else if (</w:t>
      </w:r>
      <w:proofErr w:type="spellStart"/>
      <w:r>
        <w:t>arr</w:t>
      </w:r>
      <w:proofErr w:type="spellEnd"/>
      <w:r>
        <w:t xml:space="preserve">[r] == null || </w:t>
      </w:r>
      <w:proofErr w:type="spellStart"/>
      <w:r>
        <w:t>arr</w:t>
      </w:r>
      <w:proofErr w:type="spellEnd"/>
      <w:r>
        <w:t>[r2] == null)</w:t>
      </w:r>
    </w:p>
    <w:p w14:paraId="5192C9AE" w14:textId="77777777" w:rsidR="00C82244" w:rsidRDefault="00C82244" w:rsidP="00C82244">
      <w:r>
        <w:t xml:space="preserve">            {</w:t>
      </w:r>
    </w:p>
    <w:p w14:paraId="0750023D" w14:textId="77777777" w:rsidR="00C82244" w:rsidRDefault="00C82244" w:rsidP="00C82244">
      <w:r>
        <w:t xml:space="preserve">                // one is null and the other isn't -- no match</w:t>
      </w:r>
    </w:p>
    <w:p w14:paraId="23729276" w14:textId="77777777" w:rsidR="00C82244" w:rsidRDefault="00C82244" w:rsidP="00C82244">
      <w:r>
        <w:t xml:space="preserve">                return </w:t>
      </w:r>
      <w:proofErr w:type="gramStart"/>
      <w:r>
        <w:t>false;</w:t>
      </w:r>
      <w:proofErr w:type="gramEnd"/>
    </w:p>
    <w:p w14:paraId="7D698A76" w14:textId="77777777" w:rsidR="00C82244" w:rsidRDefault="00C82244" w:rsidP="00C82244">
      <w:r>
        <w:t xml:space="preserve">            }</w:t>
      </w:r>
    </w:p>
    <w:p w14:paraId="54F1C9A7" w14:textId="77777777" w:rsidR="00C82244" w:rsidRDefault="00C82244" w:rsidP="00C82244">
      <w:r>
        <w:t xml:space="preserve">        else if (</w:t>
      </w:r>
      <w:proofErr w:type="spellStart"/>
      <w:r>
        <w:t>arr</w:t>
      </w:r>
      <w:proofErr w:type="spellEnd"/>
      <w:r>
        <w:t>[r</w:t>
      </w:r>
      <w:proofErr w:type="gramStart"/>
      <w:r>
        <w:t>].length</w:t>
      </w:r>
      <w:proofErr w:type="gramEnd"/>
      <w:r>
        <w:t xml:space="preserve"> != </w:t>
      </w:r>
      <w:proofErr w:type="spellStart"/>
      <w:r>
        <w:t>arr</w:t>
      </w:r>
      <w:proofErr w:type="spellEnd"/>
      <w:r>
        <w:t>[r2].length)</w:t>
      </w:r>
    </w:p>
    <w:p w14:paraId="5AD1DE03" w14:textId="77777777" w:rsidR="00C82244" w:rsidRDefault="00C82244" w:rsidP="00C82244">
      <w:r>
        <w:t xml:space="preserve">            {</w:t>
      </w:r>
    </w:p>
    <w:p w14:paraId="403F0AD5" w14:textId="77777777" w:rsidR="00C82244" w:rsidRDefault="00C82244" w:rsidP="00C82244">
      <w:r>
        <w:t xml:space="preserve">                // different lengths -- no match</w:t>
      </w:r>
    </w:p>
    <w:p w14:paraId="4D8F5CE1" w14:textId="77777777" w:rsidR="00C82244" w:rsidRDefault="00C82244" w:rsidP="00C82244">
      <w:r>
        <w:t xml:space="preserve">                return </w:t>
      </w:r>
      <w:proofErr w:type="gramStart"/>
      <w:r>
        <w:t>false;</w:t>
      </w:r>
      <w:proofErr w:type="gramEnd"/>
    </w:p>
    <w:p w14:paraId="0FEAF2DE" w14:textId="77777777" w:rsidR="00C82244" w:rsidRDefault="00C82244" w:rsidP="00C82244">
      <w:r>
        <w:t xml:space="preserve">            }</w:t>
      </w:r>
    </w:p>
    <w:p w14:paraId="4373DAEE" w14:textId="77777777" w:rsidR="00C82244" w:rsidRDefault="00C82244" w:rsidP="00C82244">
      <w:r>
        <w:t xml:space="preserve">        else</w:t>
      </w:r>
    </w:p>
    <w:p w14:paraId="4EA2C3B6" w14:textId="77777777" w:rsidR="00C82244" w:rsidRDefault="00C82244" w:rsidP="00C82244">
      <w:r>
        <w:t xml:space="preserve">            {</w:t>
      </w:r>
    </w:p>
    <w:p w14:paraId="553B027F" w14:textId="77777777" w:rsidR="00C82244" w:rsidRDefault="00C82244" w:rsidP="00C82244">
      <w:r>
        <w:t xml:space="preserve">                // search for a column where the two rows don't match</w:t>
      </w:r>
    </w:p>
    <w:p w14:paraId="53DB92C2" w14:textId="77777777" w:rsidR="00C82244" w:rsidRDefault="00C82244" w:rsidP="00C82244">
      <w:r>
        <w:t xml:space="preserve">                int c = </w:t>
      </w:r>
      <w:proofErr w:type="gramStart"/>
      <w:r>
        <w:t>0;</w:t>
      </w:r>
      <w:proofErr w:type="gramEnd"/>
    </w:p>
    <w:p w14:paraId="299A0767" w14:textId="77777777" w:rsidR="00C82244" w:rsidRDefault="00C82244" w:rsidP="00C82244">
      <w:r>
        <w:t xml:space="preserve">                while (c &lt; </w:t>
      </w:r>
      <w:proofErr w:type="spellStart"/>
      <w:r>
        <w:t>arr</w:t>
      </w:r>
      <w:proofErr w:type="spellEnd"/>
      <w:r>
        <w:t>[r</w:t>
      </w:r>
      <w:proofErr w:type="gramStart"/>
      <w:r>
        <w:t>].length</w:t>
      </w:r>
      <w:proofErr w:type="gramEnd"/>
      <w:r>
        <w:t xml:space="preserve"> &amp;&amp; </w:t>
      </w:r>
      <w:proofErr w:type="spellStart"/>
      <w:r>
        <w:t>arr</w:t>
      </w:r>
      <w:proofErr w:type="spellEnd"/>
      <w:r>
        <w:t>[r][c].equals(</w:t>
      </w:r>
      <w:proofErr w:type="spellStart"/>
      <w:r>
        <w:t>arr</w:t>
      </w:r>
      <w:proofErr w:type="spellEnd"/>
      <w:r>
        <w:t>[r2][c]))</w:t>
      </w:r>
    </w:p>
    <w:p w14:paraId="151AB59D" w14:textId="77777777" w:rsidR="00C82244" w:rsidRDefault="00C82244" w:rsidP="00C82244">
      <w:r>
        <w:t xml:space="preserve">                    {</w:t>
      </w:r>
    </w:p>
    <w:p w14:paraId="3CB60E8B" w14:textId="77777777" w:rsidR="00C82244" w:rsidRDefault="00C82244" w:rsidP="00C82244">
      <w:r>
        <w:t xml:space="preserve">                        </w:t>
      </w:r>
      <w:proofErr w:type="spellStart"/>
      <w:proofErr w:type="gramStart"/>
      <w:r>
        <w:t>c++</w:t>
      </w:r>
      <w:proofErr w:type="spellEnd"/>
      <w:r>
        <w:t>;</w:t>
      </w:r>
      <w:proofErr w:type="gramEnd"/>
    </w:p>
    <w:p w14:paraId="2F58C16A" w14:textId="77777777" w:rsidR="00C82244" w:rsidRDefault="00C82244" w:rsidP="00C82244">
      <w:r>
        <w:lastRenderedPageBreak/>
        <w:t xml:space="preserve">                    }</w:t>
      </w:r>
    </w:p>
    <w:p w14:paraId="7B00CDF4" w14:textId="77777777" w:rsidR="00C82244" w:rsidRDefault="00C82244" w:rsidP="00C82244">
      <w:r>
        <w:t xml:space="preserve">                </w:t>
      </w:r>
    </w:p>
    <w:p w14:paraId="68EA10A9" w14:textId="77777777" w:rsidR="00C82244" w:rsidRDefault="00C82244" w:rsidP="00C82244">
      <w:r>
        <w:t xml:space="preserve">                // rows match </w:t>
      </w:r>
      <w:proofErr w:type="spellStart"/>
      <w:r>
        <w:t>iff</w:t>
      </w:r>
      <w:proofErr w:type="spellEnd"/>
      <w:r>
        <w:t xml:space="preserve"> we went through the loop and found no mismatch</w:t>
      </w:r>
    </w:p>
    <w:p w14:paraId="768E0985" w14:textId="77777777" w:rsidR="00C82244" w:rsidRDefault="00C82244" w:rsidP="00C82244">
      <w:r>
        <w:t xml:space="preserve">                return (c == </w:t>
      </w:r>
      <w:proofErr w:type="spellStart"/>
      <w:r>
        <w:t>arr</w:t>
      </w:r>
      <w:proofErr w:type="spellEnd"/>
      <w:r>
        <w:t>[r</w:t>
      </w:r>
      <w:proofErr w:type="gramStart"/>
      <w:r>
        <w:t>].length</w:t>
      </w:r>
      <w:proofErr w:type="gramEnd"/>
      <w:r>
        <w:t>);</w:t>
      </w:r>
    </w:p>
    <w:p w14:paraId="42102342" w14:textId="77777777" w:rsidR="00C82244" w:rsidRDefault="00C82244" w:rsidP="00C82244">
      <w:r>
        <w:t xml:space="preserve">            }</w:t>
      </w:r>
    </w:p>
    <w:p w14:paraId="00258335" w14:textId="77777777" w:rsidR="00C82244" w:rsidRDefault="00C82244" w:rsidP="00C82244">
      <w:r>
        <w:t xml:space="preserve">    }</w:t>
      </w:r>
    </w:p>
    <w:p w14:paraId="3A272EC5" w14:textId="77777777" w:rsidR="00C82244" w:rsidRDefault="00C82244" w:rsidP="00C82244"/>
    <w:p w14:paraId="0C39FCFC" w14:textId="77777777" w:rsidR="00C82244" w:rsidRDefault="00C82244" w:rsidP="00C82244"/>
    <w:p w14:paraId="3A115C27" w14:textId="66523257" w:rsidR="00C82244" w:rsidRDefault="00C82244" w:rsidP="00C82244">
      <w:r>
        <w:t>}</w:t>
      </w:r>
    </w:p>
    <w:p w14:paraId="2A51F5AD" w14:textId="77777777" w:rsidR="00C82244" w:rsidRDefault="00C82244" w:rsidP="00C82244"/>
    <w:p w14:paraId="254AAA77" w14:textId="77777777" w:rsidR="00C82244" w:rsidRDefault="00C82244" w:rsidP="00C82244">
      <w:r>
        <w:t xml:space="preserve"> /**</w:t>
      </w:r>
    </w:p>
    <w:p w14:paraId="3C7A6F0C" w14:textId="77777777" w:rsidR="00C82244" w:rsidRDefault="00C82244" w:rsidP="00C82244">
      <w:r>
        <w:t xml:space="preserve"> * This class defines an </w:t>
      </w:r>
      <w:proofErr w:type="spellStart"/>
      <w:r>
        <w:t>InventoryItem</w:t>
      </w:r>
      <w:proofErr w:type="spellEnd"/>
      <w:r>
        <w:t xml:space="preserve"> object.</w:t>
      </w:r>
    </w:p>
    <w:p w14:paraId="4002F4B4" w14:textId="77777777" w:rsidR="00C82244" w:rsidRDefault="00C82244" w:rsidP="00C82244">
      <w:r>
        <w:t xml:space="preserve"> *</w:t>
      </w:r>
    </w:p>
    <w:p w14:paraId="4C7272F5" w14:textId="77777777" w:rsidR="00C82244" w:rsidRDefault="00C82244" w:rsidP="00C82244">
      <w:r>
        <w:t xml:space="preserve"> * @author Anika Jallipalli</w:t>
      </w:r>
    </w:p>
    <w:p w14:paraId="5DB10B7A" w14:textId="77777777" w:rsidR="00C82244" w:rsidRDefault="00C82244" w:rsidP="00C82244">
      <w:r>
        <w:t xml:space="preserve"> * @version 3/12/2020</w:t>
      </w:r>
    </w:p>
    <w:p w14:paraId="6C12256E" w14:textId="77777777" w:rsidR="00C82244" w:rsidRDefault="00C82244" w:rsidP="00C82244">
      <w:r>
        <w:t xml:space="preserve"> */</w:t>
      </w:r>
    </w:p>
    <w:p w14:paraId="0F32CC33" w14:textId="77777777" w:rsidR="00C82244" w:rsidRDefault="00C82244" w:rsidP="00C82244"/>
    <w:p w14:paraId="2AD06EE9" w14:textId="77777777" w:rsidR="00C82244" w:rsidRDefault="00C82244" w:rsidP="00C82244">
      <w:r>
        <w:t xml:space="preserve">public class </w:t>
      </w:r>
      <w:proofErr w:type="spellStart"/>
      <w:r>
        <w:t>InventoryItem</w:t>
      </w:r>
      <w:proofErr w:type="spellEnd"/>
    </w:p>
    <w:p w14:paraId="193BA4D5" w14:textId="77777777" w:rsidR="00C82244" w:rsidRDefault="00C82244" w:rsidP="00C82244">
      <w:r>
        <w:t>{</w:t>
      </w:r>
    </w:p>
    <w:p w14:paraId="202F3E19" w14:textId="77777777" w:rsidR="00C82244" w:rsidRDefault="00C82244" w:rsidP="00C82244">
      <w:r>
        <w:t xml:space="preserve">    // instance variables</w:t>
      </w:r>
    </w:p>
    <w:p w14:paraId="4F6DF9D5" w14:textId="77777777" w:rsidR="00C82244" w:rsidRDefault="00C82244" w:rsidP="00C82244">
      <w:r>
        <w:t xml:space="preserve">    private int </w:t>
      </w:r>
      <w:proofErr w:type="spellStart"/>
      <w:proofErr w:type="gramStart"/>
      <w:r>
        <w:t>inStock</w:t>
      </w:r>
      <w:proofErr w:type="spellEnd"/>
      <w:r>
        <w:t>;</w:t>
      </w:r>
      <w:proofErr w:type="gramEnd"/>
    </w:p>
    <w:p w14:paraId="4916356C" w14:textId="77777777" w:rsidR="00C82244" w:rsidRDefault="00C82244" w:rsidP="00C82244">
      <w:r>
        <w:t xml:space="preserve">    private String </w:t>
      </w:r>
      <w:proofErr w:type="gramStart"/>
      <w:r>
        <w:t>name;</w:t>
      </w:r>
      <w:proofErr w:type="gramEnd"/>
    </w:p>
    <w:p w14:paraId="740C504A" w14:textId="77777777" w:rsidR="00C82244" w:rsidRDefault="00C82244" w:rsidP="00C82244"/>
    <w:p w14:paraId="177121D8" w14:textId="77777777" w:rsidR="00C82244" w:rsidRDefault="00C82244" w:rsidP="00C82244">
      <w:r>
        <w:lastRenderedPageBreak/>
        <w:t xml:space="preserve">    // Constructor for objects of class </w:t>
      </w:r>
      <w:proofErr w:type="spellStart"/>
      <w:r>
        <w:t>InventoryItem</w:t>
      </w:r>
      <w:proofErr w:type="spellEnd"/>
    </w:p>
    <w:p w14:paraId="6A2C11CA" w14:textId="77777777" w:rsidR="00C82244" w:rsidRDefault="00C82244" w:rsidP="00C82244">
      <w:r>
        <w:t xml:space="preserve">    public </w:t>
      </w:r>
      <w:proofErr w:type="spellStart"/>
      <w:proofErr w:type="gramStart"/>
      <w:r>
        <w:t>InventoryItem</w:t>
      </w:r>
      <w:proofErr w:type="spellEnd"/>
      <w:r>
        <w:t>(</w:t>
      </w:r>
      <w:proofErr w:type="gramEnd"/>
      <w:r>
        <w:t xml:space="preserve">String name, int </w:t>
      </w:r>
      <w:proofErr w:type="spellStart"/>
      <w:r>
        <w:t>inStock</w:t>
      </w:r>
      <w:proofErr w:type="spellEnd"/>
      <w:r>
        <w:t>)</w:t>
      </w:r>
    </w:p>
    <w:p w14:paraId="37B366AC" w14:textId="77777777" w:rsidR="00C82244" w:rsidRDefault="00C82244" w:rsidP="00C82244">
      <w:r>
        <w:t xml:space="preserve">    {</w:t>
      </w:r>
    </w:p>
    <w:p w14:paraId="7876AAB9" w14:textId="77777777" w:rsidR="00C82244" w:rsidRDefault="00C82244" w:rsidP="00C82244">
      <w:r>
        <w:t xml:space="preserve">        // initialize instance variables</w:t>
      </w:r>
    </w:p>
    <w:p w14:paraId="7B807E07" w14:textId="77777777" w:rsidR="00C82244" w:rsidRDefault="00C82244" w:rsidP="00C82244">
      <w:r>
        <w:t xml:space="preserve">        this.name = </w:t>
      </w:r>
      <w:proofErr w:type="gramStart"/>
      <w:r>
        <w:t>name;</w:t>
      </w:r>
      <w:proofErr w:type="gramEnd"/>
    </w:p>
    <w:p w14:paraId="0B6FD872" w14:textId="77777777" w:rsidR="00C82244" w:rsidRDefault="00C82244" w:rsidP="00C82244">
      <w:r>
        <w:t xml:space="preserve">        </w:t>
      </w:r>
      <w:proofErr w:type="spellStart"/>
      <w:proofErr w:type="gramStart"/>
      <w:r>
        <w:t>this.inStock</w:t>
      </w:r>
      <w:proofErr w:type="spellEnd"/>
      <w:proofErr w:type="gramEnd"/>
      <w:r>
        <w:t xml:space="preserve"> = </w:t>
      </w:r>
      <w:proofErr w:type="spellStart"/>
      <w:r>
        <w:t>inStock</w:t>
      </w:r>
      <w:proofErr w:type="spellEnd"/>
      <w:r>
        <w:t>;</w:t>
      </w:r>
    </w:p>
    <w:p w14:paraId="5CCF314E" w14:textId="77777777" w:rsidR="00C82244" w:rsidRDefault="00C82244" w:rsidP="00C82244">
      <w:r>
        <w:t xml:space="preserve">    }</w:t>
      </w:r>
    </w:p>
    <w:p w14:paraId="13A35767" w14:textId="77777777" w:rsidR="00C82244" w:rsidRDefault="00C82244" w:rsidP="00C82244">
      <w:r>
        <w:t xml:space="preserve">    </w:t>
      </w:r>
    </w:p>
    <w:p w14:paraId="7C5CCAA1" w14:textId="77777777" w:rsidR="00C82244" w:rsidRDefault="00C82244" w:rsidP="00C82244">
      <w:r>
        <w:t xml:space="preserve">    public int </w:t>
      </w:r>
      <w:proofErr w:type="spellStart"/>
      <w:proofErr w:type="gramStart"/>
      <w:r>
        <w:t>getNumInStock</w:t>
      </w:r>
      <w:proofErr w:type="spellEnd"/>
      <w:r>
        <w:t>(</w:t>
      </w:r>
      <w:proofErr w:type="gramEnd"/>
      <w:r>
        <w:t>)</w:t>
      </w:r>
    </w:p>
    <w:p w14:paraId="0ED675E2" w14:textId="77777777" w:rsidR="00C82244" w:rsidRDefault="00C82244" w:rsidP="00C82244">
      <w:r>
        <w:t xml:space="preserve">    {</w:t>
      </w:r>
    </w:p>
    <w:p w14:paraId="54750816" w14:textId="77777777" w:rsidR="00C82244" w:rsidRDefault="00C82244" w:rsidP="00C82244">
      <w:r>
        <w:t xml:space="preserve">        return </w:t>
      </w:r>
      <w:proofErr w:type="spellStart"/>
      <w:proofErr w:type="gramStart"/>
      <w:r>
        <w:t>inStock</w:t>
      </w:r>
      <w:proofErr w:type="spellEnd"/>
      <w:r>
        <w:t>;</w:t>
      </w:r>
      <w:proofErr w:type="gramEnd"/>
    </w:p>
    <w:p w14:paraId="28C41B8B" w14:textId="77777777" w:rsidR="00C82244" w:rsidRDefault="00C82244" w:rsidP="00C82244">
      <w:r>
        <w:t xml:space="preserve">    }</w:t>
      </w:r>
    </w:p>
    <w:p w14:paraId="06617E63" w14:textId="77777777" w:rsidR="00C82244" w:rsidRDefault="00C82244" w:rsidP="00C82244">
      <w:r>
        <w:t xml:space="preserve">    </w:t>
      </w:r>
    </w:p>
    <w:p w14:paraId="653A5C1A" w14:textId="77777777" w:rsidR="00C82244" w:rsidRDefault="00C82244" w:rsidP="00C82244">
      <w:r>
        <w:t xml:space="preserve">    public void </w:t>
      </w:r>
      <w:proofErr w:type="spellStart"/>
      <w:proofErr w:type="gramStart"/>
      <w:r>
        <w:t>setStock</w:t>
      </w:r>
      <w:proofErr w:type="spellEnd"/>
      <w:r>
        <w:t>(</w:t>
      </w:r>
      <w:proofErr w:type="gramEnd"/>
      <w:r>
        <w:t>int num)</w:t>
      </w:r>
    </w:p>
    <w:p w14:paraId="0AEC3DDF" w14:textId="77777777" w:rsidR="00C82244" w:rsidRDefault="00C82244" w:rsidP="00C82244">
      <w:r>
        <w:t xml:space="preserve">    {</w:t>
      </w:r>
    </w:p>
    <w:p w14:paraId="240E411F" w14:textId="77777777" w:rsidR="00C82244" w:rsidRDefault="00C82244" w:rsidP="00C82244">
      <w:r>
        <w:t xml:space="preserve">        </w:t>
      </w:r>
      <w:proofErr w:type="spellStart"/>
      <w:r>
        <w:t>inStock</w:t>
      </w:r>
      <w:proofErr w:type="spellEnd"/>
      <w:r>
        <w:t xml:space="preserve"> = </w:t>
      </w:r>
      <w:proofErr w:type="gramStart"/>
      <w:r>
        <w:t>num;</w:t>
      </w:r>
      <w:proofErr w:type="gramEnd"/>
    </w:p>
    <w:p w14:paraId="51E50313" w14:textId="77777777" w:rsidR="00C82244" w:rsidRDefault="00C82244" w:rsidP="00C82244">
      <w:r>
        <w:t xml:space="preserve">    }</w:t>
      </w:r>
    </w:p>
    <w:p w14:paraId="59B3CE50" w14:textId="77777777" w:rsidR="00C82244" w:rsidRDefault="00C82244" w:rsidP="00C82244">
      <w:r>
        <w:t xml:space="preserve">    </w:t>
      </w:r>
    </w:p>
    <w:p w14:paraId="61FEA7CE" w14:textId="77777777" w:rsidR="00C82244" w:rsidRDefault="00C82244" w:rsidP="00C82244">
      <w:r>
        <w:t xml:space="preserve">    public String </w:t>
      </w:r>
      <w:proofErr w:type="spellStart"/>
      <w:proofErr w:type="gramStart"/>
      <w:r>
        <w:t>getName</w:t>
      </w:r>
      <w:proofErr w:type="spellEnd"/>
      <w:r>
        <w:t>(</w:t>
      </w:r>
      <w:proofErr w:type="gramEnd"/>
      <w:r>
        <w:t>)</w:t>
      </w:r>
    </w:p>
    <w:p w14:paraId="01787463" w14:textId="77777777" w:rsidR="00C82244" w:rsidRDefault="00C82244" w:rsidP="00C82244">
      <w:r>
        <w:t xml:space="preserve">    {</w:t>
      </w:r>
    </w:p>
    <w:p w14:paraId="0515B8AF" w14:textId="77777777" w:rsidR="00C82244" w:rsidRDefault="00C82244" w:rsidP="00C82244">
      <w:r>
        <w:t xml:space="preserve">        return </w:t>
      </w:r>
      <w:proofErr w:type="gramStart"/>
      <w:r>
        <w:t>name;</w:t>
      </w:r>
      <w:proofErr w:type="gramEnd"/>
    </w:p>
    <w:p w14:paraId="2D5AC654" w14:textId="77777777" w:rsidR="00C82244" w:rsidRDefault="00C82244" w:rsidP="00C82244">
      <w:r>
        <w:t xml:space="preserve">    }</w:t>
      </w:r>
    </w:p>
    <w:p w14:paraId="0E773EB2" w14:textId="77777777" w:rsidR="00C82244" w:rsidRDefault="00C82244" w:rsidP="00C82244">
      <w:r>
        <w:t xml:space="preserve">    </w:t>
      </w:r>
    </w:p>
    <w:p w14:paraId="0FACF35E" w14:textId="77777777" w:rsidR="00C82244" w:rsidRDefault="00C82244" w:rsidP="00C82244">
      <w:r>
        <w:lastRenderedPageBreak/>
        <w:t xml:space="preserve">    public void </w:t>
      </w:r>
      <w:proofErr w:type="spellStart"/>
      <w:proofErr w:type="gramStart"/>
      <w:r>
        <w:t>setName</w:t>
      </w:r>
      <w:proofErr w:type="spellEnd"/>
      <w:r>
        <w:t>(</w:t>
      </w:r>
      <w:proofErr w:type="gramEnd"/>
      <w:r>
        <w:t>String n)</w:t>
      </w:r>
    </w:p>
    <w:p w14:paraId="79011DEC" w14:textId="77777777" w:rsidR="00C82244" w:rsidRDefault="00C82244" w:rsidP="00C82244">
      <w:r>
        <w:t xml:space="preserve">    {</w:t>
      </w:r>
    </w:p>
    <w:p w14:paraId="3AE5D4D8" w14:textId="77777777" w:rsidR="00C82244" w:rsidRDefault="00C82244" w:rsidP="00C82244">
      <w:r>
        <w:t xml:space="preserve">        name = </w:t>
      </w:r>
      <w:proofErr w:type="gramStart"/>
      <w:r>
        <w:t>n;</w:t>
      </w:r>
      <w:proofErr w:type="gramEnd"/>
    </w:p>
    <w:p w14:paraId="1E232622" w14:textId="77777777" w:rsidR="00C82244" w:rsidRDefault="00C82244" w:rsidP="00C82244">
      <w:r>
        <w:t xml:space="preserve">    }</w:t>
      </w:r>
    </w:p>
    <w:p w14:paraId="457A9AA7" w14:textId="77777777" w:rsidR="00C82244" w:rsidRDefault="00C82244" w:rsidP="00C82244">
      <w:r>
        <w:t xml:space="preserve">    </w:t>
      </w:r>
    </w:p>
    <w:p w14:paraId="0B8BCA45" w14:textId="77777777" w:rsidR="00C82244" w:rsidRDefault="00C82244" w:rsidP="00C82244">
      <w:r>
        <w:t xml:space="preserve">    public String </w:t>
      </w:r>
      <w:proofErr w:type="spellStart"/>
      <w:proofErr w:type="gramStart"/>
      <w:r>
        <w:t>toString</w:t>
      </w:r>
      <w:proofErr w:type="spellEnd"/>
      <w:r>
        <w:t>(</w:t>
      </w:r>
      <w:proofErr w:type="gramEnd"/>
      <w:r>
        <w:t>)</w:t>
      </w:r>
    </w:p>
    <w:p w14:paraId="0CDB6521" w14:textId="77777777" w:rsidR="00C82244" w:rsidRDefault="00C82244" w:rsidP="00C82244">
      <w:r>
        <w:t xml:space="preserve">    {</w:t>
      </w:r>
    </w:p>
    <w:p w14:paraId="57C34EF8" w14:textId="77777777" w:rsidR="00C82244" w:rsidRDefault="00C82244" w:rsidP="00C82244">
      <w:r>
        <w:t xml:space="preserve">        return name + ": " + </w:t>
      </w:r>
      <w:proofErr w:type="spellStart"/>
      <w:r>
        <w:t>inStock</w:t>
      </w:r>
      <w:proofErr w:type="spellEnd"/>
      <w:r>
        <w:t xml:space="preserve"> + " in stock</w:t>
      </w:r>
      <w:proofErr w:type="gramStart"/>
      <w:r>
        <w:t>";</w:t>
      </w:r>
      <w:proofErr w:type="gramEnd"/>
    </w:p>
    <w:p w14:paraId="7AB971D5" w14:textId="77777777" w:rsidR="00C82244" w:rsidRDefault="00C82244" w:rsidP="00C82244">
      <w:r>
        <w:t xml:space="preserve">    }</w:t>
      </w:r>
    </w:p>
    <w:p w14:paraId="7A622F89" w14:textId="3750EE3E" w:rsidR="00C82244" w:rsidRDefault="00C82244" w:rsidP="00C82244">
      <w:r>
        <w:t>}</w:t>
      </w:r>
      <w:bookmarkStart w:id="0" w:name="_GoBack"/>
      <w:bookmarkEnd w:id="0"/>
    </w:p>
    <w:p w14:paraId="624BF49B" w14:textId="77777777" w:rsidR="00C82244" w:rsidRDefault="00C82244"/>
    <w:sectPr w:rsidR="00C822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1Njc2NTQzNzM1NTdS0lEKTi0uzszPAykwrAUAWdDgeSwAAAA="/>
  </w:docVars>
  <w:rsids>
    <w:rsidRoot w:val="00C82244"/>
    <w:rsid w:val="00C82244"/>
    <w:rsid w:val="00DB2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A0C05"/>
  <w15:chartTrackingRefBased/>
  <w15:docId w15:val="{38673888-C2A0-4728-B39F-931895460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8</Pages>
  <Words>2656</Words>
  <Characters>15142</Characters>
  <Application>Microsoft Office Word</Application>
  <DocSecurity>0</DocSecurity>
  <Lines>126</Lines>
  <Paragraphs>35</Paragraphs>
  <ScaleCrop>false</ScaleCrop>
  <Company/>
  <LinksUpToDate>false</LinksUpToDate>
  <CharactersWithSpaces>17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lipalli.Anika03</dc:creator>
  <cp:keywords/>
  <dc:description/>
  <cp:lastModifiedBy>Jallipalli.Anika03</cp:lastModifiedBy>
  <cp:revision>1</cp:revision>
  <dcterms:created xsi:type="dcterms:W3CDTF">2020-03-13T01:42:00Z</dcterms:created>
  <dcterms:modified xsi:type="dcterms:W3CDTF">2020-03-13T01:47:00Z</dcterms:modified>
</cp:coreProperties>
</file>